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A9FBF" w14:textId="77777777"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8240" behindDoc="0" locked="0" layoutInCell="1" allowOverlap="1" wp14:anchorId="517016AB" wp14:editId="54227A0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9AFC4F" w14:textId="77777777" w:rsidR="003912BF" w:rsidRPr="00AA3691" w:rsidRDefault="00AA3691" w:rsidP="003912BF">
                            <w:pPr>
                              <w:pStyle w:val="BasicParagraph"/>
                              <w:suppressAutoHyphens/>
                              <w:jc w:val="center"/>
                              <w:rPr>
                                <w:rFonts w:ascii="Times New Roman" w:hAnsi="Times New Roman" w:cs="Times New Roman"/>
                                <w:b/>
                                <w:sz w:val="40"/>
                                <w:szCs w:val="40"/>
                              </w:rPr>
                            </w:pPr>
                            <w:r w:rsidRPr="00AA3691">
                              <w:rPr>
                                <w:rFonts w:ascii="Times New Roman" w:hAnsi="Times New Roman" w:cs="Times New Roman"/>
                                <w:b/>
                                <w:color w:val="24408E"/>
                                <w:sz w:val="40"/>
                                <w:szCs w:val="40"/>
                              </w:rPr>
                              <w:t xml:space="preserve">Brumby </w:t>
                            </w:r>
                            <w:r w:rsidR="003912BF" w:rsidRPr="00AA3691">
                              <w:rPr>
                                <w:rFonts w:ascii="Times New Roman" w:hAnsi="Times New Roman" w:cs="Times New Roman"/>
                                <w:b/>
                                <w:color w:val="24408E"/>
                                <w:sz w:val="40"/>
                                <w:szCs w:val="40"/>
                              </w:rPr>
                              <w:t>Elementary School</w:t>
                            </w:r>
                          </w:p>
                          <w:p w14:paraId="23CE125B" w14:textId="77777777" w:rsidR="003912BF" w:rsidRPr="00AA3691" w:rsidRDefault="008576D4" w:rsidP="003912BF">
                            <w:pPr>
                              <w:pStyle w:val="BasicParagraph"/>
                              <w:suppressAutoHyphens/>
                              <w:spacing w:line="240" w:lineRule="auto"/>
                              <w:jc w:val="center"/>
                              <w:rPr>
                                <w:rFonts w:ascii="Times New Roman" w:hAnsi="Times New Roman" w:cs="Times New Roman"/>
                                <w:i/>
                                <w:iCs/>
                                <w:sz w:val="28"/>
                                <w:szCs w:val="28"/>
                              </w:rPr>
                            </w:pPr>
                            <w:r w:rsidRPr="00AA3691">
                              <w:rPr>
                                <w:rFonts w:ascii="Times New Roman" w:hAnsi="Times New Roman" w:cs="Times New Roman"/>
                                <w:b/>
                                <w:bCs/>
                                <w:i/>
                                <w:iCs/>
                                <w:sz w:val="28"/>
                                <w:szCs w:val="28"/>
                              </w:rPr>
                              <w:t xml:space="preserve">Parent and Family Engagement </w:t>
                            </w:r>
                            <w:r w:rsidR="003912BF" w:rsidRPr="00AA3691">
                              <w:rPr>
                                <w:rFonts w:ascii="Times New Roman" w:hAnsi="Times New Roman" w:cs="Times New Roman"/>
                                <w:b/>
                                <w:bCs/>
                                <w:i/>
                                <w:iCs/>
                                <w:sz w:val="28"/>
                                <w:szCs w:val="28"/>
                              </w:rPr>
                              <w:t>Policy and Plan for Shared Student Success</w:t>
                            </w:r>
                          </w:p>
                          <w:p w14:paraId="33A2F49E" w14:textId="6A2BE9AA" w:rsidR="003912BF" w:rsidRPr="00AA3691" w:rsidRDefault="008576D4" w:rsidP="003912BF">
                            <w:pPr>
                              <w:pStyle w:val="BasicParagraph"/>
                              <w:suppressAutoHyphens/>
                              <w:jc w:val="center"/>
                              <w:rPr>
                                <w:rFonts w:ascii="Times New Roman" w:hAnsi="Times New Roman" w:cs="Times New Roman"/>
                                <w:i/>
                                <w:iCs/>
                                <w:sz w:val="32"/>
                                <w:szCs w:val="32"/>
                              </w:rPr>
                            </w:pPr>
                            <w:r w:rsidRPr="00AA3691">
                              <w:rPr>
                                <w:rFonts w:ascii="Times New Roman" w:hAnsi="Times New Roman" w:cs="Times New Roman"/>
                                <w:i/>
                                <w:iCs/>
                                <w:sz w:val="32"/>
                                <w:szCs w:val="32"/>
                              </w:rPr>
                              <w:t>20</w:t>
                            </w:r>
                            <w:r w:rsidR="00C81243">
                              <w:rPr>
                                <w:rFonts w:ascii="Times New Roman" w:hAnsi="Times New Roman" w:cs="Times New Roman"/>
                                <w:i/>
                                <w:iCs/>
                                <w:sz w:val="32"/>
                                <w:szCs w:val="32"/>
                              </w:rPr>
                              <w:t>2</w:t>
                            </w:r>
                            <w:r w:rsidR="006572A9">
                              <w:rPr>
                                <w:rFonts w:ascii="Times New Roman" w:hAnsi="Times New Roman" w:cs="Times New Roman"/>
                                <w:i/>
                                <w:iCs/>
                                <w:sz w:val="32"/>
                                <w:szCs w:val="32"/>
                              </w:rPr>
                              <w:t>1</w:t>
                            </w:r>
                            <w:r w:rsidR="00001DB7" w:rsidRPr="00AA3691">
                              <w:rPr>
                                <w:rFonts w:ascii="Times New Roman" w:hAnsi="Times New Roman" w:cs="Times New Roman"/>
                                <w:i/>
                                <w:iCs/>
                                <w:sz w:val="32"/>
                                <w:szCs w:val="32"/>
                              </w:rPr>
                              <w:t>-202</w:t>
                            </w:r>
                            <w:r w:rsidR="006572A9">
                              <w:rPr>
                                <w:rFonts w:ascii="Times New Roman" w:hAnsi="Times New Roman" w:cs="Times New Roman"/>
                                <w:i/>
                                <w:iCs/>
                                <w:sz w:val="32"/>
                                <w:szCs w:val="32"/>
                              </w:rPr>
                              <w:t>2</w:t>
                            </w:r>
                            <w:r w:rsidR="00C81243">
                              <w:rPr>
                                <w:rFonts w:ascii="Times New Roman" w:hAnsi="Times New Roman" w:cs="Times New Roman"/>
                                <w:i/>
                                <w:iCs/>
                                <w:sz w:val="32"/>
                                <w:szCs w:val="32"/>
                              </w:rPr>
                              <w:t xml:space="preserve"> </w:t>
                            </w:r>
                            <w:r w:rsidR="003912BF" w:rsidRPr="00AA3691">
                              <w:rPr>
                                <w:rFonts w:ascii="Times New Roman" w:hAnsi="Times New Roman" w:cs="Times New Roman"/>
                                <w:i/>
                                <w:iCs/>
                                <w:sz w:val="32"/>
                                <w:szCs w:val="32"/>
                              </w:rPr>
                              <w:t>School Year</w:t>
                            </w:r>
                          </w:p>
                          <w:p w14:paraId="0D8F16C9"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4569D823"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 xml:space="preserve">Dr. </w:t>
                            </w:r>
                            <w:r w:rsidR="00AA3691">
                              <w:rPr>
                                <w:rFonts w:ascii="Times New Roman" w:hAnsi="Times New Roman" w:cs="Times New Roman"/>
                                <w:i/>
                                <w:iCs/>
                                <w:sz w:val="26"/>
                                <w:szCs w:val="26"/>
                              </w:rPr>
                              <w:t>Amanda Richie</w:t>
                            </w:r>
                            <w:r w:rsidRPr="003912BF">
                              <w:rPr>
                                <w:rFonts w:ascii="Times New Roman" w:hAnsi="Times New Roman" w:cs="Times New Roman"/>
                                <w:i/>
                                <w:iCs/>
                                <w:sz w:val="26"/>
                                <w:szCs w:val="26"/>
                              </w:rPr>
                              <w:t>, Principal</w:t>
                            </w:r>
                          </w:p>
                          <w:p w14:paraId="08959C9F" w14:textId="77777777" w:rsid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5 Terrell Mill Road</w:t>
                            </w:r>
                          </w:p>
                          <w:p w14:paraId="6EA6346F" w14:textId="77777777" w:rsidR="007110F8" w:rsidRP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arietta, Ga. 30067</w:t>
                            </w:r>
                          </w:p>
                          <w:p w14:paraId="79367AC2"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7110F8">
                              <w:rPr>
                                <w:rFonts w:ascii="Times New Roman" w:hAnsi="Times New Roman" w:cs="Times New Roman"/>
                                <w:i/>
                                <w:iCs/>
                                <w:sz w:val="26"/>
                                <w:szCs w:val="26"/>
                              </w:rPr>
                              <w:t>770</w:t>
                            </w:r>
                            <w:r w:rsidRPr="003912BF">
                              <w:rPr>
                                <w:rFonts w:ascii="Times New Roman" w:hAnsi="Times New Roman" w:cs="Times New Roman"/>
                                <w:i/>
                                <w:iCs/>
                                <w:sz w:val="26"/>
                                <w:szCs w:val="26"/>
                              </w:rPr>
                              <w:t xml:space="preserve">) </w:t>
                            </w:r>
                            <w:r w:rsidR="007110F8">
                              <w:rPr>
                                <w:rFonts w:ascii="Times New Roman" w:hAnsi="Times New Roman" w:cs="Times New Roman"/>
                                <w:i/>
                                <w:iCs/>
                                <w:sz w:val="26"/>
                                <w:szCs w:val="26"/>
                              </w:rPr>
                              <w:t>916</w:t>
                            </w:r>
                            <w:r w:rsidRPr="003912BF">
                              <w:rPr>
                                <w:rFonts w:ascii="Times New Roman" w:hAnsi="Times New Roman" w:cs="Times New Roman"/>
                                <w:i/>
                                <w:iCs/>
                                <w:sz w:val="26"/>
                                <w:szCs w:val="26"/>
                              </w:rPr>
                              <w:t>-7</w:t>
                            </w:r>
                            <w:r w:rsidR="003C5D76">
                              <w:rPr>
                                <w:rFonts w:ascii="Times New Roman" w:hAnsi="Times New Roman" w:cs="Times New Roman"/>
                                <w:i/>
                                <w:iCs/>
                                <w:sz w:val="26"/>
                                <w:szCs w:val="26"/>
                              </w:rPr>
                              <w:t>070</w:t>
                            </w:r>
                          </w:p>
                          <w:p w14:paraId="3A106F2B"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w:t>
                            </w:r>
                            <w:r w:rsidR="003A4502">
                              <w:rPr>
                                <w:rStyle w:val="Hyperlink"/>
                                <w:rFonts w:ascii="Times New Roman" w:hAnsi="Times New Roman" w:cs="Times New Roman"/>
                                <w:i/>
                                <w:iCs/>
                                <w:sz w:val="26"/>
                                <w:szCs w:val="26"/>
                              </w:rPr>
                              <w:t>cobbk12.org/Brumby</w:t>
                            </w:r>
                          </w:p>
                          <w:p w14:paraId="2385A6DB" w14:textId="77777777" w:rsidR="003912BF" w:rsidRPr="003912BF" w:rsidRDefault="003912BF" w:rsidP="003912BF">
                            <w:pPr>
                              <w:jc w:val="center"/>
                              <w:rPr>
                                <w:rFonts w:ascii="Times New Roman" w:hAnsi="Times New Roman" w:cs="Times New Roman"/>
                                <w:i/>
                                <w:iCs/>
                                <w:sz w:val="26"/>
                                <w:szCs w:val="26"/>
                              </w:rPr>
                            </w:pPr>
                          </w:p>
                          <w:p w14:paraId="595ED80E" w14:textId="60816B91"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002B4CEE">
                              <w:rPr>
                                <w:rFonts w:ascii="Times New Roman" w:hAnsi="Times New Roman" w:cs="Times New Roman"/>
                                <w:i/>
                                <w:iCs/>
                                <w:sz w:val="26"/>
                                <w:szCs w:val="26"/>
                              </w:rPr>
                              <w:t>August18th</w:t>
                            </w:r>
                            <w:r w:rsidR="00B45DA6">
                              <w:rPr>
                                <w:rFonts w:ascii="Times New Roman" w:hAnsi="Times New Roman" w:cs="Times New Roman"/>
                                <w:i/>
                                <w:iCs/>
                                <w:sz w:val="26"/>
                                <w:szCs w:val="26"/>
                              </w:rPr>
                              <w:t>, 2021</w:t>
                            </w:r>
                          </w:p>
                          <w:p w14:paraId="26936947" w14:textId="77777777"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003A9A9E"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34A605C" w14:textId="77777777" w:rsidR="00642761" w:rsidRDefault="003A450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Brumby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375F95C5" w14:textId="77777777"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6901817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7016AB"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1B9AFC4F" w14:textId="77777777" w:rsidR="003912BF" w:rsidRPr="00AA3691" w:rsidRDefault="00AA3691" w:rsidP="003912BF">
                      <w:pPr>
                        <w:pStyle w:val="BasicParagraph"/>
                        <w:suppressAutoHyphens/>
                        <w:jc w:val="center"/>
                        <w:rPr>
                          <w:rFonts w:ascii="Times New Roman" w:hAnsi="Times New Roman" w:cs="Times New Roman"/>
                          <w:b/>
                          <w:sz w:val="40"/>
                          <w:szCs w:val="40"/>
                        </w:rPr>
                      </w:pPr>
                      <w:r w:rsidRPr="00AA3691">
                        <w:rPr>
                          <w:rFonts w:ascii="Times New Roman" w:hAnsi="Times New Roman" w:cs="Times New Roman"/>
                          <w:b/>
                          <w:color w:val="24408E"/>
                          <w:sz w:val="40"/>
                          <w:szCs w:val="40"/>
                        </w:rPr>
                        <w:t xml:space="preserve">Brumby </w:t>
                      </w:r>
                      <w:r w:rsidR="003912BF" w:rsidRPr="00AA3691">
                        <w:rPr>
                          <w:rFonts w:ascii="Times New Roman" w:hAnsi="Times New Roman" w:cs="Times New Roman"/>
                          <w:b/>
                          <w:color w:val="24408E"/>
                          <w:sz w:val="40"/>
                          <w:szCs w:val="40"/>
                        </w:rPr>
                        <w:t>Elementary School</w:t>
                      </w:r>
                    </w:p>
                    <w:p w14:paraId="23CE125B" w14:textId="77777777" w:rsidR="003912BF" w:rsidRPr="00AA3691" w:rsidRDefault="008576D4" w:rsidP="003912BF">
                      <w:pPr>
                        <w:pStyle w:val="BasicParagraph"/>
                        <w:suppressAutoHyphens/>
                        <w:spacing w:line="240" w:lineRule="auto"/>
                        <w:jc w:val="center"/>
                        <w:rPr>
                          <w:rFonts w:ascii="Times New Roman" w:hAnsi="Times New Roman" w:cs="Times New Roman"/>
                          <w:i/>
                          <w:iCs/>
                          <w:sz w:val="28"/>
                          <w:szCs w:val="28"/>
                        </w:rPr>
                      </w:pPr>
                      <w:r w:rsidRPr="00AA3691">
                        <w:rPr>
                          <w:rFonts w:ascii="Times New Roman" w:hAnsi="Times New Roman" w:cs="Times New Roman"/>
                          <w:b/>
                          <w:bCs/>
                          <w:i/>
                          <w:iCs/>
                          <w:sz w:val="28"/>
                          <w:szCs w:val="28"/>
                        </w:rPr>
                        <w:t xml:space="preserve">Parent and Family Engagement </w:t>
                      </w:r>
                      <w:r w:rsidR="003912BF" w:rsidRPr="00AA3691">
                        <w:rPr>
                          <w:rFonts w:ascii="Times New Roman" w:hAnsi="Times New Roman" w:cs="Times New Roman"/>
                          <w:b/>
                          <w:bCs/>
                          <w:i/>
                          <w:iCs/>
                          <w:sz w:val="28"/>
                          <w:szCs w:val="28"/>
                        </w:rPr>
                        <w:t>Policy and Plan for Shared Student Success</w:t>
                      </w:r>
                    </w:p>
                    <w:p w14:paraId="33A2F49E" w14:textId="6A2BE9AA" w:rsidR="003912BF" w:rsidRPr="00AA3691" w:rsidRDefault="008576D4" w:rsidP="003912BF">
                      <w:pPr>
                        <w:pStyle w:val="BasicParagraph"/>
                        <w:suppressAutoHyphens/>
                        <w:jc w:val="center"/>
                        <w:rPr>
                          <w:rFonts w:ascii="Times New Roman" w:hAnsi="Times New Roman" w:cs="Times New Roman"/>
                          <w:i/>
                          <w:iCs/>
                          <w:sz w:val="32"/>
                          <w:szCs w:val="32"/>
                        </w:rPr>
                      </w:pPr>
                      <w:r w:rsidRPr="00AA3691">
                        <w:rPr>
                          <w:rFonts w:ascii="Times New Roman" w:hAnsi="Times New Roman" w:cs="Times New Roman"/>
                          <w:i/>
                          <w:iCs/>
                          <w:sz w:val="32"/>
                          <w:szCs w:val="32"/>
                        </w:rPr>
                        <w:t>20</w:t>
                      </w:r>
                      <w:r w:rsidR="00C81243">
                        <w:rPr>
                          <w:rFonts w:ascii="Times New Roman" w:hAnsi="Times New Roman" w:cs="Times New Roman"/>
                          <w:i/>
                          <w:iCs/>
                          <w:sz w:val="32"/>
                          <w:szCs w:val="32"/>
                        </w:rPr>
                        <w:t>2</w:t>
                      </w:r>
                      <w:r w:rsidR="006572A9">
                        <w:rPr>
                          <w:rFonts w:ascii="Times New Roman" w:hAnsi="Times New Roman" w:cs="Times New Roman"/>
                          <w:i/>
                          <w:iCs/>
                          <w:sz w:val="32"/>
                          <w:szCs w:val="32"/>
                        </w:rPr>
                        <w:t>1</w:t>
                      </w:r>
                      <w:r w:rsidR="00001DB7" w:rsidRPr="00AA3691">
                        <w:rPr>
                          <w:rFonts w:ascii="Times New Roman" w:hAnsi="Times New Roman" w:cs="Times New Roman"/>
                          <w:i/>
                          <w:iCs/>
                          <w:sz w:val="32"/>
                          <w:szCs w:val="32"/>
                        </w:rPr>
                        <w:t>-202</w:t>
                      </w:r>
                      <w:r w:rsidR="006572A9">
                        <w:rPr>
                          <w:rFonts w:ascii="Times New Roman" w:hAnsi="Times New Roman" w:cs="Times New Roman"/>
                          <w:i/>
                          <w:iCs/>
                          <w:sz w:val="32"/>
                          <w:szCs w:val="32"/>
                        </w:rPr>
                        <w:t>2</w:t>
                      </w:r>
                      <w:r w:rsidR="00C81243">
                        <w:rPr>
                          <w:rFonts w:ascii="Times New Roman" w:hAnsi="Times New Roman" w:cs="Times New Roman"/>
                          <w:i/>
                          <w:iCs/>
                          <w:sz w:val="32"/>
                          <w:szCs w:val="32"/>
                        </w:rPr>
                        <w:t xml:space="preserve"> </w:t>
                      </w:r>
                      <w:r w:rsidR="003912BF" w:rsidRPr="00AA3691">
                        <w:rPr>
                          <w:rFonts w:ascii="Times New Roman" w:hAnsi="Times New Roman" w:cs="Times New Roman"/>
                          <w:i/>
                          <w:iCs/>
                          <w:sz w:val="32"/>
                          <w:szCs w:val="32"/>
                        </w:rPr>
                        <w:t>School Year</w:t>
                      </w:r>
                    </w:p>
                    <w:p w14:paraId="0D8F16C9"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4569D823"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 xml:space="preserve">Dr. </w:t>
                      </w:r>
                      <w:r w:rsidR="00AA3691">
                        <w:rPr>
                          <w:rFonts w:ascii="Times New Roman" w:hAnsi="Times New Roman" w:cs="Times New Roman"/>
                          <w:i/>
                          <w:iCs/>
                          <w:sz w:val="26"/>
                          <w:szCs w:val="26"/>
                        </w:rPr>
                        <w:t>Amanda Richie</w:t>
                      </w:r>
                      <w:r w:rsidRPr="003912BF">
                        <w:rPr>
                          <w:rFonts w:ascii="Times New Roman" w:hAnsi="Times New Roman" w:cs="Times New Roman"/>
                          <w:i/>
                          <w:iCs/>
                          <w:sz w:val="26"/>
                          <w:szCs w:val="26"/>
                        </w:rPr>
                        <w:t>, Principal</w:t>
                      </w:r>
                    </w:p>
                    <w:p w14:paraId="08959C9F" w14:textId="77777777" w:rsid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815 Terrell Mill Road</w:t>
                      </w:r>
                    </w:p>
                    <w:p w14:paraId="6EA6346F" w14:textId="77777777" w:rsidR="007110F8" w:rsidRPr="003912BF" w:rsidRDefault="007110F8"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Marietta, Ga. 30067</w:t>
                      </w:r>
                    </w:p>
                    <w:p w14:paraId="79367AC2"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sidR="007110F8">
                        <w:rPr>
                          <w:rFonts w:ascii="Times New Roman" w:hAnsi="Times New Roman" w:cs="Times New Roman"/>
                          <w:i/>
                          <w:iCs/>
                          <w:sz w:val="26"/>
                          <w:szCs w:val="26"/>
                        </w:rPr>
                        <w:t>770</w:t>
                      </w:r>
                      <w:r w:rsidRPr="003912BF">
                        <w:rPr>
                          <w:rFonts w:ascii="Times New Roman" w:hAnsi="Times New Roman" w:cs="Times New Roman"/>
                          <w:i/>
                          <w:iCs/>
                          <w:sz w:val="26"/>
                          <w:szCs w:val="26"/>
                        </w:rPr>
                        <w:t xml:space="preserve">) </w:t>
                      </w:r>
                      <w:r w:rsidR="007110F8">
                        <w:rPr>
                          <w:rFonts w:ascii="Times New Roman" w:hAnsi="Times New Roman" w:cs="Times New Roman"/>
                          <w:i/>
                          <w:iCs/>
                          <w:sz w:val="26"/>
                          <w:szCs w:val="26"/>
                        </w:rPr>
                        <w:t>916</w:t>
                      </w:r>
                      <w:r w:rsidRPr="003912BF">
                        <w:rPr>
                          <w:rFonts w:ascii="Times New Roman" w:hAnsi="Times New Roman" w:cs="Times New Roman"/>
                          <w:i/>
                          <w:iCs/>
                          <w:sz w:val="26"/>
                          <w:szCs w:val="26"/>
                        </w:rPr>
                        <w:t>-7</w:t>
                      </w:r>
                      <w:r w:rsidR="003C5D76">
                        <w:rPr>
                          <w:rFonts w:ascii="Times New Roman" w:hAnsi="Times New Roman" w:cs="Times New Roman"/>
                          <w:i/>
                          <w:iCs/>
                          <w:sz w:val="26"/>
                          <w:szCs w:val="26"/>
                        </w:rPr>
                        <w:t>070</w:t>
                      </w:r>
                    </w:p>
                    <w:p w14:paraId="3A106F2B" w14:textId="77777777" w:rsidR="003912BF" w:rsidRPr="003912BF" w:rsidRDefault="003912BF" w:rsidP="003912BF">
                      <w:pPr>
                        <w:pStyle w:val="BasicParagraph"/>
                        <w:suppressAutoHyphens/>
                        <w:spacing w:line="240" w:lineRule="auto"/>
                        <w:jc w:val="center"/>
                        <w:rPr>
                          <w:rFonts w:ascii="Times New Roman" w:hAnsi="Times New Roman" w:cs="Times New Roman"/>
                          <w:i/>
                          <w:iCs/>
                          <w:sz w:val="26"/>
                          <w:szCs w:val="26"/>
                        </w:rPr>
                      </w:pPr>
                      <w:r w:rsidRPr="003912BF">
                        <w:rPr>
                          <w:rStyle w:val="Hyperlink"/>
                          <w:rFonts w:ascii="Times New Roman" w:hAnsi="Times New Roman" w:cs="Times New Roman"/>
                          <w:i/>
                          <w:iCs/>
                          <w:sz w:val="26"/>
                          <w:szCs w:val="26"/>
                        </w:rPr>
                        <w:t>www.</w:t>
                      </w:r>
                      <w:r w:rsidR="003A4502">
                        <w:rPr>
                          <w:rStyle w:val="Hyperlink"/>
                          <w:rFonts w:ascii="Times New Roman" w:hAnsi="Times New Roman" w:cs="Times New Roman"/>
                          <w:i/>
                          <w:iCs/>
                          <w:sz w:val="26"/>
                          <w:szCs w:val="26"/>
                        </w:rPr>
                        <w:t>cobbk12.org/Brumby</w:t>
                      </w:r>
                    </w:p>
                    <w:p w14:paraId="2385A6DB" w14:textId="77777777" w:rsidR="003912BF" w:rsidRPr="003912BF" w:rsidRDefault="003912BF" w:rsidP="003912BF">
                      <w:pPr>
                        <w:jc w:val="center"/>
                        <w:rPr>
                          <w:rFonts w:ascii="Times New Roman" w:hAnsi="Times New Roman" w:cs="Times New Roman"/>
                          <w:i/>
                          <w:iCs/>
                          <w:sz w:val="26"/>
                          <w:szCs w:val="26"/>
                        </w:rPr>
                      </w:pPr>
                    </w:p>
                    <w:p w14:paraId="595ED80E" w14:textId="60816B91" w:rsidR="00B308EB" w:rsidRDefault="008576D4"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002B4CEE">
                        <w:rPr>
                          <w:rFonts w:ascii="Times New Roman" w:hAnsi="Times New Roman" w:cs="Times New Roman"/>
                          <w:i/>
                          <w:iCs/>
                          <w:sz w:val="26"/>
                          <w:szCs w:val="26"/>
                        </w:rPr>
                        <w:t>August18th</w:t>
                      </w:r>
                      <w:r w:rsidR="00B45DA6">
                        <w:rPr>
                          <w:rFonts w:ascii="Times New Roman" w:hAnsi="Times New Roman" w:cs="Times New Roman"/>
                          <w:i/>
                          <w:iCs/>
                          <w:sz w:val="26"/>
                          <w:szCs w:val="26"/>
                        </w:rPr>
                        <w:t>, 2021</w:t>
                      </w:r>
                    </w:p>
                    <w:p w14:paraId="26936947" w14:textId="77777777"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003A9A9E"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34A605C" w14:textId="77777777" w:rsidR="00642761" w:rsidRDefault="003A450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 xml:space="preserve">Brumby </w:t>
                      </w:r>
                      <w:r w:rsidR="003912BF" w:rsidRPr="003912BF">
                        <w:rPr>
                          <w:rFonts w:ascii="Times New Roman" w:hAnsi="Times New Roman" w:cs="Times New Roman"/>
                          <w:iCs/>
                          <w:sz w:val="22"/>
                          <w:szCs w:val="22"/>
                        </w:rPr>
                        <w:t>Elementary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375F95C5" w14:textId="77777777"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6901817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58241" behindDoc="0" locked="0" layoutInCell="1" allowOverlap="1" wp14:anchorId="49B1666B" wp14:editId="35B2EFF6">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40F10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36A608B"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5306A2A4" w14:textId="77777777" w:rsidR="00F152BF" w:rsidRPr="003912BF" w:rsidRDefault="00F152BF" w:rsidP="003912BF">
                            <w:pPr>
                              <w:rPr>
                                <w:rFonts w:ascii="Times New Roman" w:hAnsi="Times New Roman" w:cs="Times New Roman"/>
                                <w:sz w:val="36"/>
                                <w:szCs w:val="36"/>
                              </w:rPr>
                            </w:pPr>
                          </w:p>
                          <w:p w14:paraId="409A4804" w14:textId="77777777"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79C9A481"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s a plan that describes how</w:t>
                            </w:r>
                            <w:bookmarkStart w:id="0" w:name="_Hlk18654745"/>
                            <w:r w:rsidRPr="003912BF">
                              <w:rPr>
                                <w:rFonts w:ascii="Times New Roman" w:hAnsi="Times New Roman" w:cs="Times New Roman"/>
                                <w:sz w:val="20"/>
                                <w:szCs w:val="20"/>
                              </w:rPr>
                              <w:t xml:space="preserve"> </w:t>
                            </w:r>
                            <w:r w:rsidR="003A4502">
                              <w:rPr>
                                <w:rFonts w:ascii="Times New Roman" w:hAnsi="Times New Roman" w:cs="Times New Roman"/>
                                <w:sz w:val="20"/>
                                <w:szCs w:val="20"/>
                              </w:rPr>
                              <w:t>Brumby</w:t>
                            </w:r>
                            <w:r w:rsidRPr="003912BF">
                              <w:rPr>
                                <w:rFonts w:ascii="Times New Roman" w:hAnsi="Times New Roman" w:cs="Times New Roman"/>
                                <w:sz w:val="20"/>
                                <w:szCs w:val="20"/>
                              </w:rPr>
                              <w:t xml:space="preserve"> </w:t>
                            </w:r>
                            <w:bookmarkEnd w:id="0"/>
                            <w:r w:rsidRPr="003912BF">
                              <w:rPr>
                                <w:rFonts w:ascii="Times New Roman" w:hAnsi="Times New Roman" w:cs="Times New Roman"/>
                                <w:sz w:val="20"/>
                                <w:szCs w:val="20"/>
                              </w:rPr>
                              <w:t xml:space="preserve">Elementary will provide </w:t>
                            </w:r>
                          </w:p>
                          <w:p w14:paraId="47B8EE03"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1C8FBA64"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50EE44E0" w14:textId="77777777"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5FD52834" w14:textId="7777777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0F744323"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7A404CEF" w14:textId="77777777"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FD46802" w14:textId="77777777" w:rsidR="003912BF" w:rsidRDefault="003912BF" w:rsidP="003912BF">
                            <w:pPr>
                              <w:rPr>
                                <w:rFonts w:ascii="Times New Roman" w:hAnsi="Times New Roman" w:cs="Times New Roman"/>
                                <w:sz w:val="20"/>
                                <w:szCs w:val="20"/>
                              </w:rPr>
                            </w:pPr>
                          </w:p>
                          <w:p w14:paraId="62A6DFE1" w14:textId="77777777"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36E79BB2" w14:textId="77777777" w:rsidR="003912BF" w:rsidRP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6E4CD726" w14:textId="77777777" w:rsidR="003912BF" w:rsidRDefault="003912BF" w:rsidP="003912BF">
                            <w:pPr>
                              <w:rPr>
                                <w:rFonts w:ascii="Times New Roman" w:hAnsi="Times New Roman" w:cs="Times New Roman"/>
                                <w:sz w:val="20"/>
                                <w:szCs w:val="20"/>
                              </w:rPr>
                            </w:pPr>
                          </w:p>
                          <w:p w14:paraId="14E6C4B1" w14:textId="77777777"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741485C0" w14:textId="77777777"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003A4502">
                              <w:rPr>
                                <w:rFonts w:ascii="Times New Roman" w:hAnsi="Times New Roman" w:cs="Times New Roman"/>
                                <w:sz w:val="20"/>
                                <w:szCs w:val="20"/>
                              </w:rPr>
                              <w:t xml:space="preserve"> Brumby</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525C1394" w14:textId="77777777" w:rsidR="00D878EF" w:rsidRDefault="00D878EF" w:rsidP="003912BF">
                            <w:pPr>
                              <w:rPr>
                                <w:rFonts w:ascii="Times New Roman" w:hAnsi="Times New Roman" w:cs="Times New Roman"/>
                                <w:sz w:val="20"/>
                                <w:szCs w:val="20"/>
                              </w:rPr>
                            </w:pPr>
                          </w:p>
                          <w:p w14:paraId="31680648" w14:textId="7777777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7EC5D91C" w14:textId="7777777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w:t>
                            </w:r>
                            <w:r w:rsidR="00E922D8">
                              <w:rPr>
                                <w:rFonts w:ascii="Times New Roman" w:hAnsi="Times New Roman" w:cs="Times New Roman"/>
                                <w:sz w:val="20"/>
                                <w:szCs w:val="20"/>
                              </w:rPr>
                              <w:t>available in the front office</w:t>
                            </w:r>
                            <w:r w:rsidRPr="00D878EF">
                              <w:rPr>
                                <w:rFonts w:ascii="Times New Roman" w:hAnsi="Times New Roman" w:cs="Times New Roman"/>
                                <w:sz w:val="20"/>
                                <w:szCs w:val="20"/>
                              </w:rPr>
                              <w:t>. Parents can also retrieve a copy of the plan in the Parent Resource Center</w:t>
                            </w:r>
                            <w:r w:rsidR="00E922D8">
                              <w:rPr>
                                <w:rFonts w:ascii="Times New Roman" w:hAnsi="Times New Roman" w:cs="Times New Roman"/>
                                <w:sz w:val="20"/>
                                <w:szCs w:val="20"/>
                              </w:rPr>
                              <w:t xml:space="preserve"> or by emailing</w:t>
                            </w:r>
                            <w:r w:rsidR="00E701BE">
                              <w:rPr>
                                <w:rFonts w:ascii="Times New Roman" w:hAnsi="Times New Roman" w:cs="Times New Roman"/>
                                <w:sz w:val="20"/>
                                <w:szCs w:val="20"/>
                              </w:rPr>
                              <w:t xml:space="preserve"> our parent facilitator, Luz Landaverde at </w:t>
                            </w:r>
                            <w:r w:rsidR="00E701BE" w:rsidRPr="00E701BE">
                              <w:rPr>
                                <w:rFonts w:ascii="Times New Roman" w:hAnsi="Times New Roman" w:cs="Times New Roman"/>
                                <w:sz w:val="20"/>
                                <w:szCs w:val="20"/>
                              </w:rPr>
                              <w:t>Luz.Landaverde@cobbk12.org</w:t>
                            </w:r>
                            <w:r w:rsidR="00E701BE">
                              <w:rPr>
                                <w:rFonts w:ascii="Times New Roman" w:hAnsi="Times New Roman" w:cs="Times New Roman"/>
                                <w:sz w:val="20"/>
                                <w:szCs w:val="20"/>
                              </w:rPr>
                              <w:t>.</w:t>
                            </w:r>
                          </w:p>
                          <w:p w14:paraId="07270907"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1666B" id="Text Box 8" o:spid="_x0000_s1027" type="#_x0000_t202" style="position:absolute;margin-left:265.05pt;margin-top:3.55pt;width:438.2pt;height:7in;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4140F10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36A608B" w14:textId="77777777"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5306A2A4" w14:textId="77777777" w:rsidR="00F152BF" w:rsidRPr="003912BF" w:rsidRDefault="00F152BF" w:rsidP="003912BF">
                      <w:pPr>
                        <w:rPr>
                          <w:rFonts w:ascii="Times New Roman" w:hAnsi="Times New Roman" w:cs="Times New Roman"/>
                          <w:sz w:val="36"/>
                          <w:szCs w:val="36"/>
                        </w:rPr>
                      </w:pPr>
                    </w:p>
                    <w:p w14:paraId="409A4804" w14:textId="77777777"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79C9A481"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s a plan that describes how</w:t>
                      </w:r>
                      <w:bookmarkStart w:id="1" w:name="_Hlk18654745"/>
                      <w:r w:rsidRPr="003912BF">
                        <w:rPr>
                          <w:rFonts w:ascii="Times New Roman" w:hAnsi="Times New Roman" w:cs="Times New Roman"/>
                          <w:sz w:val="20"/>
                          <w:szCs w:val="20"/>
                        </w:rPr>
                        <w:t xml:space="preserve"> </w:t>
                      </w:r>
                      <w:r w:rsidR="003A4502">
                        <w:rPr>
                          <w:rFonts w:ascii="Times New Roman" w:hAnsi="Times New Roman" w:cs="Times New Roman"/>
                          <w:sz w:val="20"/>
                          <w:szCs w:val="20"/>
                        </w:rPr>
                        <w:t>Brumby</w:t>
                      </w:r>
                      <w:r w:rsidRPr="003912BF">
                        <w:rPr>
                          <w:rFonts w:ascii="Times New Roman" w:hAnsi="Times New Roman" w:cs="Times New Roman"/>
                          <w:sz w:val="20"/>
                          <w:szCs w:val="20"/>
                        </w:rPr>
                        <w:t xml:space="preserve"> </w:t>
                      </w:r>
                      <w:bookmarkEnd w:id="1"/>
                      <w:r w:rsidRPr="003912BF">
                        <w:rPr>
                          <w:rFonts w:ascii="Times New Roman" w:hAnsi="Times New Roman" w:cs="Times New Roman"/>
                          <w:sz w:val="20"/>
                          <w:szCs w:val="20"/>
                        </w:rPr>
                        <w:t xml:space="preserve">Elementary will provide </w:t>
                      </w:r>
                    </w:p>
                    <w:p w14:paraId="47B8EE03" w14:textId="77777777"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1C8FBA64"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50EE44E0" w14:textId="77777777"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5FD52834" w14:textId="77777777"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0F744323" w14:textId="77777777" w:rsid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BD72DC" w:rsidRPr="003912BF">
                        <w:rPr>
                          <w:rFonts w:ascii="Times New Roman" w:hAnsi="Times New Roman" w:cs="Times New Roman"/>
                          <w:sz w:val="20"/>
                          <w:szCs w:val="20"/>
                        </w:rPr>
                        <w:t xml:space="preserve">Elementary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7A404CEF" w14:textId="77777777"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FD46802" w14:textId="77777777" w:rsidR="003912BF" w:rsidRDefault="003912BF" w:rsidP="003912BF">
                      <w:pPr>
                        <w:rPr>
                          <w:rFonts w:ascii="Times New Roman" w:hAnsi="Times New Roman" w:cs="Times New Roman"/>
                          <w:sz w:val="20"/>
                          <w:szCs w:val="20"/>
                        </w:rPr>
                      </w:pPr>
                    </w:p>
                    <w:p w14:paraId="62A6DFE1" w14:textId="77777777"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36E79BB2" w14:textId="77777777" w:rsidR="003912BF" w:rsidRPr="003912BF" w:rsidRDefault="003A450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Brumby</w:t>
                      </w:r>
                      <w:r w:rsidR="003912BF" w:rsidRPr="003912BF">
                        <w:rPr>
                          <w:rFonts w:ascii="Times New Roman" w:hAnsi="Times New Roman" w:cs="Times New Roman"/>
                          <w:sz w:val="20"/>
                          <w:szCs w:val="20"/>
                        </w:rPr>
                        <w:t xml:space="preserve"> Elementary School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 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6E4CD726" w14:textId="77777777" w:rsidR="003912BF" w:rsidRDefault="003912BF" w:rsidP="003912BF">
                      <w:pPr>
                        <w:rPr>
                          <w:rFonts w:ascii="Times New Roman" w:hAnsi="Times New Roman" w:cs="Times New Roman"/>
                          <w:sz w:val="20"/>
                          <w:szCs w:val="20"/>
                        </w:rPr>
                      </w:pPr>
                    </w:p>
                    <w:p w14:paraId="14E6C4B1" w14:textId="77777777"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741485C0" w14:textId="77777777"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w:t>
                      </w:r>
                      <w:r w:rsidR="003A4502">
                        <w:rPr>
                          <w:rFonts w:ascii="Times New Roman" w:hAnsi="Times New Roman" w:cs="Times New Roman"/>
                          <w:sz w:val="20"/>
                          <w:szCs w:val="20"/>
                        </w:rPr>
                        <w:t xml:space="preserve"> Brumby</w:t>
                      </w:r>
                      <w:r w:rsidRPr="00D878EF">
                        <w:rPr>
                          <w:rFonts w:ascii="Times New Roman" w:hAnsi="Times New Roman" w:cs="Times New Roman"/>
                          <w:sz w:val="20"/>
                          <w:szCs w:val="20"/>
                        </w:rPr>
                        <w:t xml:space="preserve"> Elementary 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525C1394" w14:textId="77777777" w:rsidR="00D878EF" w:rsidRDefault="00D878EF" w:rsidP="003912BF">
                      <w:pPr>
                        <w:rPr>
                          <w:rFonts w:ascii="Times New Roman" w:hAnsi="Times New Roman" w:cs="Times New Roman"/>
                          <w:sz w:val="20"/>
                          <w:szCs w:val="20"/>
                        </w:rPr>
                      </w:pPr>
                    </w:p>
                    <w:p w14:paraId="31680648" w14:textId="7777777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7EC5D91C" w14:textId="7777777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w:t>
                      </w:r>
                      <w:r w:rsidR="00E922D8">
                        <w:rPr>
                          <w:rFonts w:ascii="Times New Roman" w:hAnsi="Times New Roman" w:cs="Times New Roman"/>
                          <w:sz w:val="20"/>
                          <w:szCs w:val="20"/>
                        </w:rPr>
                        <w:t>available in the front office</w:t>
                      </w:r>
                      <w:r w:rsidRPr="00D878EF">
                        <w:rPr>
                          <w:rFonts w:ascii="Times New Roman" w:hAnsi="Times New Roman" w:cs="Times New Roman"/>
                          <w:sz w:val="20"/>
                          <w:szCs w:val="20"/>
                        </w:rPr>
                        <w:t>. Parents can also retrieve a copy of the plan in the Parent Resource Center</w:t>
                      </w:r>
                      <w:r w:rsidR="00E922D8">
                        <w:rPr>
                          <w:rFonts w:ascii="Times New Roman" w:hAnsi="Times New Roman" w:cs="Times New Roman"/>
                          <w:sz w:val="20"/>
                          <w:szCs w:val="20"/>
                        </w:rPr>
                        <w:t xml:space="preserve"> or by emailing</w:t>
                      </w:r>
                      <w:r w:rsidR="00E701BE">
                        <w:rPr>
                          <w:rFonts w:ascii="Times New Roman" w:hAnsi="Times New Roman" w:cs="Times New Roman"/>
                          <w:sz w:val="20"/>
                          <w:szCs w:val="20"/>
                        </w:rPr>
                        <w:t xml:space="preserve"> our parent facilitator, Luz Landaverde at </w:t>
                      </w:r>
                      <w:r w:rsidR="00E701BE" w:rsidRPr="00E701BE">
                        <w:rPr>
                          <w:rFonts w:ascii="Times New Roman" w:hAnsi="Times New Roman" w:cs="Times New Roman"/>
                          <w:sz w:val="20"/>
                          <w:szCs w:val="20"/>
                        </w:rPr>
                        <w:t>Luz.Landaverde@cobbk12.org</w:t>
                      </w:r>
                      <w:r w:rsidR="00E701BE">
                        <w:rPr>
                          <w:rFonts w:ascii="Times New Roman" w:hAnsi="Times New Roman" w:cs="Times New Roman"/>
                          <w:sz w:val="20"/>
                          <w:szCs w:val="20"/>
                        </w:rPr>
                        <w:t>.</w:t>
                      </w:r>
                    </w:p>
                    <w:p w14:paraId="07270907"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607F2FA3" w14:textId="77777777" w:rsidR="001973F9" w:rsidRDefault="00C054A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4" behindDoc="0" locked="0" layoutInCell="1" allowOverlap="1" wp14:anchorId="2CAC8915" wp14:editId="6012B04B">
                <wp:simplePos x="0" y="0"/>
                <wp:positionH relativeFrom="margin">
                  <wp:posOffset>3208215</wp:posOffset>
                </wp:positionH>
                <wp:positionV relativeFrom="paragraph">
                  <wp:posOffset>98</wp:posOffset>
                </wp:positionV>
                <wp:extent cx="5962650" cy="7418754"/>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62650" cy="741875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9B30B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567F1FBD" w14:textId="77777777" w:rsidR="001F0382" w:rsidRDefault="003A4502" w:rsidP="00C054AF">
                            <w:pPr>
                              <w:pStyle w:val="BasicParagraph"/>
                              <w:suppressAutoHyphens/>
                              <w:spacing w:line="240" w:lineRule="auto"/>
                              <w:ind w:right="2376"/>
                              <w:rPr>
                                <w:rFonts w:ascii="Times New Roman" w:hAnsi="Times New Roman" w:cs="Times New Roman"/>
                                <w:sz w:val="19"/>
                                <w:szCs w:val="19"/>
                              </w:rPr>
                            </w:pPr>
                            <w:r w:rsidRPr="000164A5">
                              <w:rPr>
                                <w:rFonts w:ascii="Times New Roman" w:hAnsi="Times New Roman" w:cs="Times New Roman"/>
                                <w:sz w:val="19"/>
                                <w:szCs w:val="19"/>
                              </w:rPr>
                              <w:t>Brumby</w:t>
                            </w:r>
                            <w:r w:rsidR="007B0454" w:rsidRPr="000164A5">
                              <w:rPr>
                                <w:rFonts w:ascii="Times New Roman" w:hAnsi="Times New Roman" w:cs="Times New Roman"/>
                                <w:sz w:val="19"/>
                                <w:szCs w:val="19"/>
                              </w:rPr>
                              <w:t xml:space="preserve"> Elementary will host the following events to build the capacity</w:t>
                            </w:r>
                            <w:r w:rsidR="00C11097" w:rsidRPr="000164A5">
                              <w:rPr>
                                <w:rFonts w:ascii="Times New Roman" w:hAnsi="Times New Roman" w:cs="Times New Roman"/>
                                <w:sz w:val="19"/>
                                <w:szCs w:val="19"/>
                              </w:rPr>
                              <w:t xml:space="preserve"> for strong </w:t>
                            </w:r>
                            <w:r w:rsidR="003C0BFE" w:rsidRPr="000164A5">
                              <w:rPr>
                                <w:rFonts w:ascii="Times New Roman" w:hAnsi="Times New Roman" w:cs="Times New Roman"/>
                                <w:sz w:val="19"/>
                                <w:szCs w:val="19"/>
                              </w:rPr>
                              <w:t xml:space="preserve">family </w:t>
                            </w:r>
                            <w:r w:rsidR="00C11097" w:rsidRPr="000164A5">
                              <w:rPr>
                                <w:rFonts w:ascii="Times New Roman" w:hAnsi="Times New Roman" w:cs="Times New Roman"/>
                                <w:sz w:val="19"/>
                                <w:szCs w:val="19"/>
                              </w:rPr>
                              <w:t>engagement</w:t>
                            </w:r>
                            <w:r w:rsidR="007B0454" w:rsidRPr="000164A5">
                              <w:rPr>
                                <w:rFonts w:ascii="Times New Roman" w:hAnsi="Times New Roman" w:cs="Times New Roman"/>
                                <w:sz w:val="19"/>
                                <w:szCs w:val="19"/>
                              </w:rPr>
                              <w:t xml:space="preserve"> to support a partnership among the school, parents, and the community to improve student academic achievement.</w:t>
                            </w:r>
                          </w:p>
                          <w:p w14:paraId="42A8AED4" w14:textId="4DDDC162" w:rsidR="00F152BF" w:rsidRPr="008B3FD5" w:rsidRDefault="00915F82" w:rsidP="00C054AF">
                            <w:pPr>
                              <w:pStyle w:val="BasicParagraph"/>
                              <w:suppressAutoHyphens/>
                              <w:spacing w:line="240" w:lineRule="auto"/>
                              <w:ind w:right="2376"/>
                              <w:rPr>
                                <w:rStyle w:val="CharacterStyle3"/>
                                <w:color w:val="D12229"/>
                                <w:sz w:val="20"/>
                                <w:szCs w:val="20"/>
                              </w:rPr>
                            </w:pPr>
                            <w:r w:rsidRPr="008B3FD5">
                              <w:rPr>
                                <w:rStyle w:val="CharacterStyle3"/>
                                <w:color w:val="D12229"/>
                                <w:sz w:val="20"/>
                                <w:szCs w:val="20"/>
                              </w:rPr>
                              <w:t>Go Night-July</w:t>
                            </w:r>
                            <w:r w:rsidR="00FE4F46" w:rsidRPr="008B3FD5">
                              <w:rPr>
                                <w:rStyle w:val="CharacterStyle3"/>
                                <w:color w:val="D12229"/>
                                <w:sz w:val="20"/>
                                <w:szCs w:val="20"/>
                              </w:rPr>
                              <w:t xml:space="preserve"> 28, 2021 (K, 2, 4) and July 29, 2021 (1, </w:t>
                            </w:r>
                            <w:r w:rsidR="00015712" w:rsidRPr="008B3FD5">
                              <w:rPr>
                                <w:rStyle w:val="CharacterStyle3"/>
                                <w:color w:val="D12229"/>
                                <w:sz w:val="20"/>
                                <w:szCs w:val="20"/>
                              </w:rPr>
                              <w:t>3, 5)</w:t>
                            </w:r>
                          </w:p>
                          <w:p w14:paraId="4F50A850" w14:textId="12A4E00E" w:rsidR="00015712" w:rsidRPr="008B3FD5" w:rsidRDefault="00434BFB" w:rsidP="00C054AF">
                            <w:pPr>
                              <w:pStyle w:val="BasicParagraph"/>
                              <w:suppressAutoHyphens/>
                              <w:spacing w:line="240" w:lineRule="auto"/>
                              <w:ind w:right="2376"/>
                              <w:rPr>
                                <w:rFonts w:ascii="Times New Roman" w:hAnsi="Times New Roman" w:cs="Times New Roman"/>
                                <w:color w:val="auto"/>
                                <w:sz w:val="20"/>
                                <w:szCs w:val="20"/>
                              </w:rPr>
                            </w:pPr>
                            <w:r w:rsidRPr="008B3FD5">
                              <w:rPr>
                                <w:rFonts w:ascii="Times New Roman" w:hAnsi="Times New Roman" w:cs="Times New Roman"/>
                                <w:color w:val="auto"/>
                                <w:sz w:val="20"/>
                                <w:szCs w:val="20"/>
                              </w:rPr>
                              <w:t>Come meet your</w:t>
                            </w:r>
                            <w:r w:rsidR="005C68B5" w:rsidRPr="008B3FD5">
                              <w:rPr>
                                <w:rFonts w:ascii="Times New Roman" w:hAnsi="Times New Roman" w:cs="Times New Roman"/>
                                <w:color w:val="auto"/>
                                <w:sz w:val="20"/>
                                <w:szCs w:val="20"/>
                              </w:rPr>
                              <w:t xml:space="preserve"> child’s teacher</w:t>
                            </w:r>
                            <w:r w:rsidR="00884CE2" w:rsidRPr="008B3FD5">
                              <w:rPr>
                                <w:rFonts w:ascii="Times New Roman" w:hAnsi="Times New Roman" w:cs="Times New Roman"/>
                                <w:color w:val="auto"/>
                                <w:sz w:val="20"/>
                                <w:szCs w:val="20"/>
                              </w:rPr>
                              <w:t xml:space="preserve"> and take a sneak pe</w:t>
                            </w:r>
                            <w:r w:rsidR="00756518" w:rsidRPr="008B3FD5">
                              <w:rPr>
                                <w:rFonts w:ascii="Times New Roman" w:hAnsi="Times New Roman" w:cs="Times New Roman"/>
                                <w:color w:val="auto"/>
                                <w:sz w:val="20"/>
                                <w:szCs w:val="20"/>
                              </w:rPr>
                              <w:t>e</w:t>
                            </w:r>
                            <w:r w:rsidR="00884CE2" w:rsidRPr="008B3FD5">
                              <w:rPr>
                                <w:rFonts w:ascii="Times New Roman" w:hAnsi="Times New Roman" w:cs="Times New Roman"/>
                                <w:color w:val="auto"/>
                                <w:sz w:val="20"/>
                                <w:szCs w:val="20"/>
                              </w:rPr>
                              <w:t>k into your child’s classroom.</w:t>
                            </w:r>
                          </w:p>
                          <w:p w14:paraId="25945A08" w14:textId="1B8FE1C7" w:rsidR="002B05C3" w:rsidRPr="008B3FD5" w:rsidRDefault="002B05C3" w:rsidP="002B05C3">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Open House – </w:t>
                            </w:r>
                            <w:r w:rsidR="007837A8" w:rsidRPr="008B3FD5">
                              <w:rPr>
                                <w:rStyle w:val="CharacterStyle3"/>
                                <w:color w:val="D12229"/>
                                <w:sz w:val="20"/>
                                <w:szCs w:val="20"/>
                              </w:rPr>
                              <w:t>Virtual gathering set by grade levels</w:t>
                            </w:r>
                            <w:r w:rsidR="00471BB8" w:rsidRPr="008B3FD5">
                              <w:rPr>
                                <w:rStyle w:val="CharacterStyle3"/>
                                <w:color w:val="D12229"/>
                                <w:sz w:val="20"/>
                                <w:szCs w:val="20"/>
                              </w:rPr>
                              <w:t xml:space="preserve"> in mid</w:t>
                            </w:r>
                            <w:r w:rsidR="007D26FE" w:rsidRPr="008B3FD5">
                              <w:rPr>
                                <w:rStyle w:val="CharacterStyle3"/>
                                <w:color w:val="D12229"/>
                                <w:sz w:val="20"/>
                                <w:szCs w:val="20"/>
                              </w:rPr>
                              <w:t>-</w:t>
                            </w:r>
                            <w:r w:rsidR="00471BB8" w:rsidRPr="008B3FD5">
                              <w:rPr>
                                <w:rStyle w:val="CharacterStyle3"/>
                                <w:color w:val="D12229"/>
                                <w:sz w:val="20"/>
                                <w:szCs w:val="20"/>
                              </w:rPr>
                              <w:t>August</w:t>
                            </w:r>
                          </w:p>
                          <w:p w14:paraId="474EA019" w14:textId="2955E1A2" w:rsidR="002B05C3" w:rsidRPr="008B3FD5" w:rsidRDefault="001F702C" w:rsidP="002B05C3">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Parents and students </w:t>
                            </w:r>
                            <w:r w:rsidR="00BC326C" w:rsidRPr="008B3FD5">
                              <w:rPr>
                                <w:rFonts w:ascii="Times New Roman" w:hAnsi="Times New Roman" w:cs="Times New Roman"/>
                                <w:sz w:val="20"/>
                                <w:szCs w:val="20"/>
                              </w:rPr>
                              <w:t>learn the</w:t>
                            </w:r>
                            <w:r w:rsidR="002B05C3" w:rsidRPr="008B3FD5">
                              <w:rPr>
                                <w:rFonts w:ascii="Times New Roman" w:hAnsi="Times New Roman" w:cs="Times New Roman"/>
                                <w:sz w:val="20"/>
                                <w:szCs w:val="20"/>
                              </w:rPr>
                              <w:t xml:space="preserve"> academic scope and sequence for the year, classroom expectations, </w:t>
                            </w:r>
                            <w:r w:rsidR="002B05C3" w:rsidRPr="008B3FD5">
                              <w:rPr>
                                <w:rFonts w:ascii="Times New Roman" w:hAnsi="Times New Roman" w:cs="Times New Roman"/>
                                <w:sz w:val="20"/>
                                <w:szCs w:val="20"/>
                              </w:rPr>
                              <w:br/>
                              <w:t xml:space="preserve">assessments and how </w:t>
                            </w:r>
                            <w:r w:rsidR="00D219A9" w:rsidRPr="008B3FD5">
                              <w:rPr>
                                <w:rFonts w:ascii="Times New Roman" w:hAnsi="Times New Roman" w:cs="Times New Roman"/>
                                <w:sz w:val="20"/>
                                <w:szCs w:val="20"/>
                              </w:rPr>
                              <w:t>parents</w:t>
                            </w:r>
                            <w:r w:rsidR="002B05C3" w:rsidRPr="008B3FD5">
                              <w:rPr>
                                <w:rFonts w:ascii="Times New Roman" w:hAnsi="Times New Roman" w:cs="Times New Roman"/>
                                <w:sz w:val="20"/>
                                <w:szCs w:val="20"/>
                              </w:rPr>
                              <w:t xml:space="preserve"> can engage in </w:t>
                            </w:r>
                            <w:r w:rsidR="00D219A9" w:rsidRPr="008B3FD5">
                              <w:rPr>
                                <w:rFonts w:ascii="Times New Roman" w:hAnsi="Times New Roman" w:cs="Times New Roman"/>
                                <w:sz w:val="20"/>
                                <w:szCs w:val="20"/>
                              </w:rPr>
                              <w:t>their</w:t>
                            </w:r>
                            <w:r w:rsidR="002B05C3" w:rsidRPr="008B3FD5">
                              <w:rPr>
                                <w:rFonts w:ascii="Times New Roman" w:hAnsi="Times New Roman" w:cs="Times New Roman"/>
                                <w:sz w:val="20"/>
                                <w:szCs w:val="20"/>
                              </w:rPr>
                              <w:t xml:space="preserve"> child’s academics.</w:t>
                            </w:r>
                          </w:p>
                          <w:p w14:paraId="2871B7D3" w14:textId="459725DA" w:rsidR="004956A7" w:rsidRPr="008B3FD5" w:rsidRDefault="004956A7" w:rsidP="004956A7">
                            <w:pPr>
                              <w:pStyle w:val="BasicParagraph"/>
                              <w:suppressAutoHyphens/>
                              <w:spacing w:line="240" w:lineRule="auto"/>
                              <w:rPr>
                                <w:rStyle w:val="CharacterStyle3"/>
                                <w:color w:val="D12229"/>
                                <w:sz w:val="20"/>
                                <w:szCs w:val="20"/>
                              </w:rPr>
                            </w:pPr>
                            <w:r w:rsidRPr="008B3FD5">
                              <w:rPr>
                                <w:rStyle w:val="CharacterStyle3"/>
                                <w:color w:val="D12229"/>
                                <w:sz w:val="20"/>
                                <w:szCs w:val="20"/>
                              </w:rPr>
                              <w:t>Building Staff Capacity</w:t>
                            </w:r>
                            <w:r w:rsidR="000F3A58" w:rsidRPr="008B3FD5">
                              <w:rPr>
                                <w:rStyle w:val="CharacterStyle3"/>
                                <w:color w:val="D12229"/>
                                <w:sz w:val="20"/>
                                <w:szCs w:val="20"/>
                              </w:rPr>
                              <w:t xml:space="preserve"> Training</w:t>
                            </w:r>
                            <w:r w:rsidR="000F4CA6" w:rsidRPr="008B3FD5">
                              <w:rPr>
                                <w:rStyle w:val="CharacterStyle3"/>
                                <w:color w:val="D12229"/>
                                <w:sz w:val="20"/>
                                <w:szCs w:val="20"/>
                              </w:rPr>
                              <w:t xml:space="preserve"> PL# 1</w:t>
                            </w:r>
                            <w:r w:rsidRPr="008B3FD5">
                              <w:rPr>
                                <w:rStyle w:val="CharacterStyle3"/>
                                <w:color w:val="D12229"/>
                                <w:sz w:val="20"/>
                                <w:szCs w:val="20"/>
                              </w:rPr>
                              <w:t xml:space="preserve">– </w:t>
                            </w:r>
                            <w:r w:rsidR="00016294" w:rsidRPr="008B3FD5">
                              <w:rPr>
                                <w:rStyle w:val="CharacterStyle3"/>
                                <w:color w:val="D12229"/>
                                <w:sz w:val="20"/>
                                <w:szCs w:val="20"/>
                              </w:rPr>
                              <w:t>August 31</w:t>
                            </w:r>
                            <w:r w:rsidR="00016294" w:rsidRPr="008B3FD5">
                              <w:rPr>
                                <w:rStyle w:val="CharacterStyle3"/>
                                <w:color w:val="D12229"/>
                                <w:sz w:val="20"/>
                                <w:szCs w:val="20"/>
                                <w:vertAlign w:val="superscript"/>
                              </w:rPr>
                              <w:t>st</w:t>
                            </w:r>
                            <w:r w:rsidR="00016294" w:rsidRPr="008B3FD5">
                              <w:rPr>
                                <w:rStyle w:val="CharacterStyle3"/>
                                <w:color w:val="D12229"/>
                                <w:sz w:val="20"/>
                                <w:szCs w:val="20"/>
                              </w:rPr>
                              <w:t xml:space="preserve"> </w:t>
                            </w:r>
                            <w:r w:rsidR="00921A27" w:rsidRPr="008B3FD5">
                              <w:rPr>
                                <w:rStyle w:val="CharacterStyle3"/>
                                <w:color w:val="D12229"/>
                                <w:sz w:val="20"/>
                                <w:szCs w:val="20"/>
                              </w:rPr>
                              <w:t xml:space="preserve"> </w:t>
                            </w:r>
                          </w:p>
                          <w:p w14:paraId="462F8798" w14:textId="635FE4E0" w:rsidR="004956A7" w:rsidRPr="008B3FD5" w:rsidRDefault="004956A7" w:rsidP="008B0669">
                            <w:pPr>
                              <w:pStyle w:val="BasicParagraph"/>
                              <w:suppressAutoHyphens/>
                              <w:spacing w:line="240" w:lineRule="auto"/>
                              <w:rPr>
                                <w:rStyle w:val="CharacterStyle3"/>
                                <w:rFonts w:ascii="Times New Roman" w:hAnsi="Times New Roman" w:cs="Times New Roman"/>
                                <w:b w:val="0"/>
                                <w:bCs w:val="0"/>
                                <w:i w:val="0"/>
                                <w:iCs w:val="0"/>
                                <w:color w:val="000000"/>
                                <w:sz w:val="20"/>
                                <w:szCs w:val="20"/>
                              </w:rPr>
                            </w:pPr>
                            <w:r w:rsidRPr="008B3FD5">
                              <w:rPr>
                                <w:rFonts w:ascii="Times New Roman" w:hAnsi="Times New Roman" w:cs="Times New Roman"/>
                                <w:sz w:val="20"/>
                                <w:szCs w:val="20"/>
                              </w:rPr>
                              <w:t>Staff members learn about Title I, review our Title I plan and discuss ways we as a staff can do a better job engaging parents.</w:t>
                            </w:r>
                          </w:p>
                          <w:p w14:paraId="45AF86ED" w14:textId="61323E97" w:rsidR="008B0669" w:rsidRPr="008B3FD5" w:rsidRDefault="008B0669" w:rsidP="008B0669">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Annual Title I </w:t>
                            </w:r>
                            <w:proofErr w:type="gramStart"/>
                            <w:r w:rsidRPr="008B3FD5">
                              <w:rPr>
                                <w:rStyle w:val="CharacterStyle3"/>
                                <w:color w:val="D12229"/>
                                <w:sz w:val="20"/>
                                <w:szCs w:val="20"/>
                              </w:rPr>
                              <w:t>Meeting</w:t>
                            </w:r>
                            <w:proofErr w:type="gramEnd"/>
                            <w:r w:rsidR="005D79DC" w:rsidRPr="008B3FD5">
                              <w:rPr>
                                <w:rStyle w:val="CharacterStyle3"/>
                                <w:color w:val="D12229"/>
                                <w:sz w:val="20"/>
                                <w:szCs w:val="20"/>
                              </w:rPr>
                              <w:t>: State of the School</w:t>
                            </w:r>
                            <w:r w:rsidRPr="008B3FD5">
                              <w:rPr>
                                <w:rStyle w:val="CharacterStyle3"/>
                                <w:color w:val="D12229"/>
                                <w:sz w:val="20"/>
                                <w:szCs w:val="20"/>
                              </w:rPr>
                              <w:t>- September</w:t>
                            </w:r>
                            <w:r w:rsidR="00916491" w:rsidRPr="008B3FD5">
                              <w:rPr>
                                <w:rStyle w:val="CharacterStyle3"/>
                                <w:color w:val="D12229"/>
                                <w:sz w:val="20"/>
                                <w:szCs w:val="20"/>
                              </w:rPr>
                              <w:t xml:space="preserve"> </w:t>
                            </w:r>
                            <w:r w:rsidR="00CC45D4" w:rsidRPr="008B3FD5">
                              <w:rPr>
                                <w:rStyle w:val="CharacterStyle3"/>
                                <w:color w:val="D12229"/>
                                <w:sz w:val="20"/>
                                <w:szCs w:val="20"/>
                              </w:rPr>
                              <w:t>9</w:t>
                            </w:r>
                            <w:r w:rsidR="00CC45D4" w:rsidRPr="008B3FD5">
                              <w:rPr>
                                <w:rStyle w:val="CharacterStyle3"/>
                                <w:color w:val="D12229"/>
                                <w:sz w:val="20"/>
                                <w:szCs w:val="20"/>
                                <w:vertAlign w:val="superscript"/>
                              </w:rPr>
                              <w:t>th</w:t>
                            </w:r>
                            <w:r w:rsidR="00C103CC" w:rsidRPr="008B3FD5">
                              <w:rPr>
                                <w:rStyle w:val="CharacterStyle3"/>
                                <w:color w:val="D12229"/>
                                <w:sz w:val="20"/>
                                <w:szCs w:val="20"/>
                              </w:rPr>
                              <w:t xml:space="preserve"> </w:t>
                            </w:r>
                          </w:p>
                          <w:p w14:paraId="79D804BE" w14:textId="15436279" w:rsidR="00F15E66" w:rsidRPr="008B3FD5" w:rsidRDefault="00F15E66" w:rsidP="00F15E66">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We invite you to an evening of </w:t>
                            </w:r>
                            <w:r w:rsidR="00B04F4D" w:rsidRPr="008B3FD5">
                              <w:rPr>
                                <w:rFonts w:ascii="Times New Roman" w:hAnsi="Times New Roman" w:cs="Times New Roman"/>
                                <w:sz w:val="20"/>
                                <w:szCs w:val="20"/>
                              </w:rPr>
                              <w:t xml:space="preserve">virtual </w:t>
                            </w:r>
                            <w:r w:rsidRPr="008B3FD5">
                              <w:rPr>
                                <w:rFonts w:ascii="Times New Roman" w:hAnsi="Times New Roman" w:cs="Times New Roman"/>
                                <w:sz w:val="20"/>
                                <w:szCs w:val="20"/>
                              </w:rPr>
                              <w:t xml:space="preserve">learning and sharing about our Title I program, including our parent </w:t>
                            </w:r>
                          </w:p>
                          <w:p w14:paraId="6F3AD446" w14:textId="77777777" w:rsidR="00F15E66" w:rsidRPr="008B3FD5" w:rsidRDefault="00F15E66" w:rsidP="00F15E66">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and family engagement policy, the schoolwide plan, the school-parent compacts, and parents’ requirements. </w:t>
                            </w:r>
                          </w:p>
                          <w:p w14:paraId="781522CB" w14:textId="6B17F02F" w:rsidR="006F797D" w:rsidRPr="008B3FD5" w:rsidRDefault="008B0669" w:rsidP="006F797D">
                            <w:pPr>
                              <w:pStyle w:val="BasicParagraph"/>
                              <w:suppressAutoHyphens/>
                              <w:spacing w:line="240" w:lineRule="auto"/>
                              <w:rPr>
                                <w:rStyle w:val="CharacterStyle3"/>
                                <w:color w:val="D12229"/>
                                <w:sz w:val="20"/>
                                <w:szCs w:val="20"/>
                              </w:rPr>
                            </w:pPr>
                            <w:r w:rsidRPr="008B3FD5">
                              <w:rPr>
                                <w:rStyle w:val="CharacterStyle3"/>
                                <w:color w:val="D12229"/>
                                <w:sz w:val="20"/>
                                <w:szCs w:val="20"/>
                              </w:rPr>
                              <w:t>School Improvement Forum- October</w:t>
                            </w:r>
                            <w:r w:rsidR="00A173B3" w:rsidRPr="008B3FD5">
                              <w:rPr>
                                <w:rStyle w:val="CharacterStyle3"/>
                                <w:color w:val="D12229"/>
                                <w:sz w:val="20"/>
                                <w:szCs w:val="20"/>
                              </w:rPr>
                              <w:t xml:space="preserve"> </w:t>
                            </w:r>
                            <w:r w:rsidR="0023208D" w:rsidRPr="008B3FD5">
                              <w:rPr>
                                <w:rStyle w:val="CharacterStyle3"/>
                                <w:color w:val="D12229"/>
                                <w:sz w:val="20"/>
                                <w:szCs w:val="20"/>
                              </w:rPr>
                              <w:t>19</w:t>
                            </w:r>
                            <w:r w:rsidR="0023208D" w:rsidRPr="008B3FD5">
                              <w:rPr>
                                <w:rStyle w:val="CharacterStyle3"/>
                                <w:color w:val="D12229"/>
                                <w:sz w:val="20"/>
                                <w:szCs w:val="20"/>
                                <w:vertAlign w:val="superscript"/>
                              </w:rPr>
                              <w:t>th</w:t>
                            </w:r>
                            <w:r w:rsidR="0023208D" w:rsidRPr="008B3FD5">
                              <w:rPr>
                                <w:rStyle w:val="CharacterStyle3"/>
                                <w:color w:val="D12229"/>
                                <w:sz w:val="20"/>
                                <w:szCs w:val="20"/>
                              </w:rPr>
                              <w:t>-22</w:t>
                            </w:r>
                            <w:r w:rsidR="0023208D" w:rsidRPr="008B3FD5">
                              <w:rPr>
                                <w:rStyle w:val="CharacterStyle3"/>
                                <w:color w:val="D12229"/>
                                <w:sz w:val="20"/>
                                <w:szCs w:val="20"/>
                                <w:vertAlign w:val="superscript"/>
                              </w:rPr>
                              <w:t>nd</w:t>
                            </w:r>
                            <w:r w:rsidR="0023208D" w:rsidRPr="008B3FD5">
                              <w:rPr>
                                <w:rStyle w:val="CharacterStyle3"/>
                                <w:color w:val="D12229"/>
                                <w:sz w:val="20"/>
                                <w:szCs w:val="20"/>
                              </w:rPr>
                              <w:t xml:space="preserve"> </w:t>
                            </w:r>
                            <w:r w:rsidR="00CE4E19" w:rsidRPr="008B3FD5">
                              <w:rPr>
                                <w:rStyle w:val="CharacterStyle3"/>
                                <w:color w:val="D12229"/>
                                <w:sz w:val="20"/>
                                <w:szCs w:val="20"/>
                              </w:rPr>
                              <w:t>during conference week</w:t>
                            </w:r>
                          </w:p>
                          <w:p w14:paraId="5DE4BCA8" w14:textId="52EE31AA" w:rsidR="006F797D" w:rsidRPr="008B3FD5" w:rsidRDefault="008B0669" w:rsidP="00287708">
                            <w:pPr>
                              <w:pStyle w:val="BasicParagraph"/>
                              <w:suppressAutoHyphens/>
                              <w:spacing w:line="240" w:lineRule="auto"/>
                              <w:rPr>
                                <w:rFonts w:ascii="Times New Roman" w:hAnsi="Times New Roman" w:cs="Times New Roman"/>
                                <w:sz w:val="20"/>
                                <w:szCs w:val="20"/>
                              </w:rPr>
                            </w:pPr>
                            <w:bookmarkStart w:id="2" w:name="_Hlk80779616"/>
                            <w:r w:rsidRPr="008B3FD5">
                              <w:rPr>
                                <w:rFonts w:ascii="Times New Roman" w:hAnsi="Times New Roman" w:cs="Times New Roman"/>
                                <w:sz w:val="20"/>
                                <w:szCs w:val="20"/>
                              </w:rPr>
                              <w:t>Parents will have the opportunity to provide valuable input into our Title I Parent Policy, Compacts, and our Title I Plan for the 202</w:t>
                            </w:r>
                            <w:r w:rsidR="008A1508" w:rsidRPr="008B3FD5">
                              <w:rPr>
                                <w:rFonts w:ascii="Times New Roman" w:hAnsi="Times New Roman" w:cs="Times New Roman"/>
                                <w:sz w:val="20"/>
                                <w:szCs w:val="20"/>
                              </w:rPr>
                              <w:t>1</w:t>
                            </w:r>
                            <w:r w:rsidRPr="008B3FD5">
                              <w:rPr>
                                <w:rFonts w:ascii="Times New Roman" w:hAnsi="Times New Roman" w:cs="Times New Roman"/>
                                <w:sz w:val="20"/>
                                <w:szCs w:val="20"/>
                              </w:rPr>
                              <w:t>-202</w:t>
                            </w:r>
                            <w:r w:rsidR="008A1508" w:rsidRPr="008B3FD5">
                              <w:rPr>
                                <w:rFonts w:ascii="Times New Roman" w:hAnsi="Times New Roman" w:cs="Times New Roman"/>
                                <w:sz w:val="20"/>
                                <w:szCs w:val="20"/>
                              </w:rPr>
                              <w:t>2</w:t>
                            </w:r>
                            <w:r w:rsidRPr="008B3FD5">
                              <w:rPr>
                                <w:rFonts w:ascii="Times New Roman" w:hAnsi="Times New Roman" w:cs="Times New Roman"/>
                                <w:sz w:val="20"/>
                                <w:szCs w:val="20"/>
                              </w:rPr>
                              <w:t xml:space="preserve"> school year</w:t>
                            </w:r>
                          </w:p>
                          <w:bookmarkEnd w:id="2"/>
                          <w:p w14:paraId="2B265D10" w14:textId="471A41EC" w:rsidR="00F15E66" w:rsidRPr="008B3FD5" w:rsidRDefault="007B0454"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Parent-Teacher and Stude</w:t>
                            </w:r>
                            <w:r w:rsidR="001F22F4" w:rsidRPr="008B3FD5">
                              <w:rPr>
                                <w:rStyle w:val="CharacterStyle3"/>
                                <w:color w:val="D12229"/>
                                <w:sz w:val="20"/>
                                <w:szCs w:val="20"/>
                              </w:rPr>
                              <w:t xml:space="preserve">nt Conferences – </w:t>
                            </w:r>
                            <w:r w:rsidR="00EC0DDF" w:rsidRPr="008B3FD5">
                              <w:rPr>
                                <w:rStyle w:val="CharacterStyle3"/>
                                <w:color w:val="D12229"/>
                                <w:sz w:val="20"/>
                                <w:szCs w:val="20"/>
                              </w:rPr>
                              <w:t>October</w:t>
                            </w:r>
                            <w:r w:rsidR="0023208D" w:rsidRPr="008B3FD5">
                              <w:rPr>
                                <w:rStyle w:val="CharacterStyle3"/>
                                <w:color w:val="D12229"/>
                                <w:sz w:val="20"/>
                                <w:szCs w:val="20"/>
                              </w:rPr>
                              <w:t xml:space="preserve"> 19</w:t>
                            </w:r>
                            <w:r w:rsidR="0023208D" w:rsidRPr="008B3FD5">
                              <w:rPr>
                                <w:rStyle w:val="CharacterStyle3"/>
                                <w:color w:val="D12229"/>
                                <w:sz w:val="20"/>
                                <w:szCs w:val="20"/>
                                <w:vertAlign w:val="superscript"/>
                              </w:rPr>
                              <w:t>th</w:t>
                            </w:r>
                            <w:r w:rsidR="0023208D" w:rsidRPr="008B3FD5">
                              <w:rPr>
                                <w:rStyle w:val="CharacterStyle3"/>
                                <w:color w:val="D12229"/>
                                <w:sz w:val="20"/>
                                <w:szCs w:val="20"/>
                              </w:rPr>
                              <w:t>-22</w:t>
                            </w:r>
                            <w:r w:rsidR="0023208D" w:rsidRPr="008B3FD5">
                              <w:rPr>
                                <w:rStyle w:val="CharacterStyle3"/>
                                <w:color w:val="D12229"/>
                                <w:sz w:val="20"/>
                                <w:szCs w:val="20"/>
                                <w:vertAlign w:val="superscript"/>
                              </w:rPr>
                              <w:t>nd</w:t>
                            </w:r>
                            <w:r w:rsidR="0023208D" w:rsidRPr="008B3FD5">
                              <w:rPr>
                                <w:rStyle w:val="CharacterStyle3"/>
                                <w:color w:val="D12229"/>
                                <w:sz w:val="20"/>
                                <w:szCs w:val="20"/>
                              </w:rPr>
                              <w:t xml:space="preserve"> </w:t>
                            </w:r>
                          </w:p>
                          <w:p w14:paraId="79CCF518" w14:textId="047D7E18" w:rsidR="007B0454" w:rsidRPr="008B3FD5" w:rsidRDefault="0086353C" w:rsidP="00287708">
                            <w:pPr>
                              <w:pStyle w:val="BasicParagraph"/>
                              <w:suppressAutoHyphens/>
                              <w:spacing w:line="240" w:lineRule="auto"/>
                              <w:rPr>
                                <w:b/>
                                <w:bCs/>
                                <w:i/>
                                <w:iCs/>
                                <w:color w:val="D12229"/>
                                <w:sz w:val="20"/>
                                <w:szCs w:val="20"/>
                              </w:rPr>
                            </w:pPr>
                            <w:r w:rsidRPr="008B3FD5">
                              <w:rPr>
                                <w:rFonts w:ascii="Times New Roman" w:hAnsi="Times New Roman" w:cs="Times New Roman"/>
                                <w:sz w:val="20"/>
                                <w:szCs w:val="20"/>
                              </w:rPr>
                              <w:t>Teachers will meet with parents in a virtual setting</w:t>
                            </w:r>
                            <w:r w:rsidR="004B3B62" w:rsidRPr="008B3FD5">
                              <w:rPr>
                                <w:rFonts w:ascii="Times New Roman" w:hAnsi="Times New Roman" w:cs="Times New Roman"/>
                                <w:sz w:val="20"/>
                                <w:szCs w:val="20"/>
                              </w:rPr>
                              <w:t xml:space="preserve"> to provide</w:t>
                            </w:r>
                            <w:r w:rsidR="007B0454" w:rsidRPr="008B3FD5">
                              <w:rPr>
                                <w:rFonts w:ascii="Times New Roman" w:hAnsi="Times New Roman" w:cs="Times New Roman"/>
                                <w:sz w:val="20"/>
                                <w:szCs w:val="20"/>
                              </w:rPr>
                              <w:t xml:space="preserve"> updates on your child’s progress.</w:t>
                            </w:r>
                            <w:r w:rsidR="006F24CF" w:rsidRPr="008B3FD5">
                              <w:rPr>
                                <w:rFonts w:ascii="Times New Roman" w:hAnsi="Times New Roman" w:cs="Times New Roman"/>
                                <w:sz w:val="20"/>
                                <w:szCs w:val="20"/>
                              </w:rPr>
                              <w:t xml:space="preserve"> Schedule is flexible and </w:t>
                            </w:r>
                            <w:r w:rsidR="00731118" w:rsidRPr="008B3FD5">
                              <w:rPr>
                                <w:rFonts w:ascii="Times New Roman" w:hAnsi="Times New Roman" w:cs="Times New Roman"/>
                                <w:sz w:val="20"/>
                                <w:szCs w:val="20"/>
                              </w:rPr>
                              <w:t>determined by teacher</w:t>
                            </w:r>
                            <w:r w:rsidR="00337518" w:rsidRPr="008B3FD5">
                              <w:rPr>
                                <w:rFonts w:ascii="Times New Roman" w:hAnsi="Times New Roman" w:cs="Times New Roman"/>
                                <w:sz w:val="20"/>
                                <w:szCs w:val="20"/>
                              </w:rPr>
                              <w:t xml:space="preserve">. </w:t>
                            </w:r>
                          </w:p>
                          <w:p w14:paraId="7ECAF9CF" w14:textId="051D4DFD" w:rsidR="00C054AF" w:rsidRPr="008B3FD5" w:rsidRDefault="00C054AF" w:rsidP="00C054AF">
                            <w:pPr>
                              <w:pStyle w:val="BasicParagraph"/>
                              <w:suppressAutoHyphens/>
                              <w:spacing w:line="240" w:lineRule="auto"/>
                              <w:rPr>
                                <w:rStyle w:val="CharacterStyle3"/>
                                <w:color w:val="D12229"/>
                                <w:sz w:val="20"/>
                                <w:szCs w:val="20"/>
                              </w:rPr>
                            </w:pPr>
                            <w:r w:rsidRPr="008B3FD5">
                              <w:rPr>
                                <w:rStyle w:val="CharacterStyle3"/>
                                <w:color w:val="D12229"/>
                                <w:sz w:val="20"/>
                                <w:szCs w:val="20"/>
                              </w:rPr>
                              <w:t>Building Staff Capacity</w:t>
                            </w:r>
                            <w:r w:rsidR="00CC3B9A" w:rsidRPr="008B3FD5">
                              <w:rPr>
                                <w:rStyle w:val="CharacterStyle3"/>
                                <w:color w:val="D12229"/>
                                <w:sz w:val="20"/>
                                <w:szCs w:val="20"/>
                              </w:rPr>
                              <w:t xml:space="preserve"> Training PL #2</w:t>
                            </w:r>
                            <w:r w:rsidR="009C42EE" w:rsidRPr="008B3FD5">
                              <w:rPr>
                                <w:rStyle w:val="CharacterStyle3"/>
                                <w:color w:val="D12229"/>
                                <w:sz w:val="20"/>
                                <w:szCs w:val="20"/>
                              </w:rPr>
                              <w:t>-</w:t>
                            </w:r>
                            <w:r w:rsidR="006415F0" w:rsidRPr="008B3FD5">
                              <w:rPr>
                                <w:rStyle w:val="CharacterStyle3"/>
                                <w:color w:val="D12229"/>
                                <w:sz w:val="20"/>
                                <w:szCs w:val="20"/>
                              </w:rPr>
                              <w:t>November 30</w:t>
                            </w:r>
                            <w:r w:rsidR="006415F0" w:rsidRPr="008B3FD5">
                              <w:rPr>
                                <w:rStyle w:val="CharacterStyle3"/>
                                <w:color w:val="D12229"/>
                                <w:sz w:val="20"/>
                                <w:szCs w:val="20"/>
                                <w:vertAlign w:val="superscript"/>
                              </w:rPr>
                              <w:t>th</w:t>
                            </w:r>
                            <w:r w:rsidR="006415F0" w:rsidRPr="008B3FD5">
                              <w:rPr>
                                <w:rStyle w:val="CharacterStyle3"/>
                                <w:color w:val="D12229"/>
                                <w:sz w:val="20"/>
                                <w:szCs w:val="20"/>
                              </w:rPr>
                              <w:t xml:space="preserve"> </w:t>
                            </w:r>
                            <w:r w:rsidRPr="008B3FD5">
                              <w:rPr>
                                <w:rStyle w:val="CharacterStyle3"/>
                                <w:color w:val="D12229"/>
                                <w:sz w:val="20"/>
                                <w:szCs w:val="20"/>
                              </w:rPr>
                              <w:t xml:space="preserve"> </w:t>
                            </w:r>
                          </w:p>
                          <w:p w14:paraId="4BDE669F" w14:textId="6E67B096" w:rsidR="00C054AF" w:rsidRPr="008B3FD5" w:rsidRDefault="00C054AF" w:rsidP="00C054AF">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Staff and Parents are invited to meet </w:t>
                            </w:r>
                            <w:r w:rsidR="00F66CBE" w:rsidRPr="008B3FD5">
                              <w:rPr>
                                <w:rFonts w:ascii="Times New Roman" w:hAnsi="Times New Roman" w:cs="Times New Roman"/>
                                <w:sz w:val="20"/>
                                <w:szCs w:val="20"/>
                              </w:rPr>
                              <w:t xml:space="preserve">virtually </w:t>
                            </w:r>
                            <w:r w:rsidRPr="008B3FD5">
                              <w:rPr>
                                <w:rFonts w:ascii="Times New Roman" w:hAnsi="Times New Roman" w:cs="Times New Roman"/>
                                <w:sz w:val="20"/>
                                <w:szCs w:val="20"/>
                              </w:rPr>
                              <w:t>and discuss engagement process and ideas for the second half of the school year.</w:t>
                            </w:r>
                          </w:p>
                          <w:p w14:paraId="5F9ECBF8" w14:textId="2D2A53C3" w:rsidR="007B0454" w:rsidRPr="008B3FD5" w:rsidRDefault="00F15E66"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Family Engineering Night</w:t>
                            </w:r>
                            <w:r w:rsidR="001F22F4" w:rsidRPr="008B3FD5">
                              <w:rPr>
                                <w:rStyle w:val="CharacterStyle3"/>
                                <w:color w:val="D12229"/>
                                <w:sz w:val="20"/>
                                <w:szCs w:val="20"/>
                              </w:rPr>
                              <w:t xml:space="preserve"> – January </w:t>
                            </w:r>
                            <w:r w:rsidR="002D6EE9" w:rsidRPr="008B3FD5">
                              <w:rPr>
                                <w:rStyle w:val="CharacterStyle3"/>
                                <w:color w:val="D12229"/>
                                <w:sz w:val="20"/>
                                <w:szCs w:val="20"/>
                              </w:rPr>
                              <w:t>20</w:t>
                            </w:r>
                            <w:r w:rsidR="002D6EE9" w:rsidRPr="008B3FD5">
                              <w:rPr>
                                <w:rStyle w:val="CharacterStyle3"/>
                                <w:color w:val="D12229"/>
                                <w:sz w:val="20"/>
                                <w:szCs w:val="20"/>
                                <w:vertAlign w:val="superscript"/>
                              </w:rPr>
                              <w:t>th</w:t>
                            </w:r>
                            <w:r w:rsidR="002D6EE9" w:rsidRPr="008B3FD5">
                              <w:rPr>
                                <w:rStyle w:val="CharacterStyle3"/>
                                <w:color w:val="D12229"/>
                                <w:sz w:val="20"/>
                                <w:szCs w:val="20"/>
                              </w:rPr>
                              <w:t xml:space="preserve"> </w:t>
                            </w:r>
                          </w:p>
                          <w:p w14:paraId="5D8B44D6" w14:textId="77777777" w:rsidR="00FF7492" w:rsidRDefault="00835954" w:rsidP="00287708">
                            <w:pPr>
                              <w:pStyle w:val="BasicParagraph"/>
                              <w:suppressAutoHyphens/>
                              <w:spacing w:line="240" w:lineRule="auto"/>
                              <w:rPr>
                                <w:sz w:val="20"/>
                                <w:szCs w:val="20"/>
                              </w:rPr>
                            </w:pPr>
                            <w:r w:rsidRPr="008B3FD5">
                              <w:rPr>
                                <w:sz w:val="20"/>
                                <w:szCs w:val="20"/>
                              </w:rPr>
                              <w:t>E</w:t>
                            </w:r>
                            <w:r w:rsidR="00207433" w:rsidRPr="008B3FD5">
                              <w:rPr>
                                <w:sz w:val="20"/>
                                <w:szCs w:val="20"/>
                              </w:rPr>
                              <w:t xml:space="preserve">njoy a night where you get to see how STEM </w:t>
                            </w:r>
                            <w:r w:rsidRPr="008B3FD5">
                              <w:rPr>
                                <w:sz w:val="20"/>
                                <w:szCs w:val="20"/>
                              </w:rPr>
                              <w:t xml:space="preserve">and Arts Integration </w:t>
                            </w:r>
                            <w:r w:rsidR="00207433" w:rsidRPr="008B3FD5">
                              <w:rPr>
                                <w:sz w:val="20"/>
                                <w:szCs w:val="20"/>
                              </w:rPr>
                              <w:t xml:space="preserve">help your child prepare for the </w:t>
                            </w:r>
                            <w:r w:rsidR="00A61F4A" w:rsidRPr="008B3FD5">
                              <w:rPr>
                                <w:sz w:val="20"/>
                                <w:szCs w:val="20"/>
                              </w:rPr>
                              <w:t>real-world</w:t>
                            </w:r>
                            <w:r w:rsidR="00A50CBB" w:rsidRPr="008B3FD5">
                              <w:rPr>
                                <w:sz w:val="20"/>
                                <w:szCs w:val="20"/>
                              </w:rPr>
                              <w:t xml:space="preserve"> incorporating </w:t>
                            </w:r>
                            <w:r w:rsidRPr="008B3FD5">
                              <w:rPr>
                                <w:sz w:val="20"/>
                                <w:szCs w:val="20"/>
                              </w:rPr>
                              <w:t>Art</w:t>
                            </w:r>
                            <w:r w:rsidR="00810000" w:rsidRPr="008B3FD5">
                              <w:rPr>
                                <w:sz w:val="20"/>
                                <w:szCs w:val="20"/>
                              </w:rPr>
                              <w:t xml:space="preserve">s, </w:t>
                            </w:r>
                            <w:proofErr w:type="gramStart"/>
                            <w:r w:rsidR="00A50CBB" w:rsidRPr="008B3FD5">
                              <w:rPr>
                                <w:sz w:val="20"/>
                                <w:szCs w:val="20"/>
                              </w:rPr>
                              <w:t>science</w:t>
                            </w:r>
                            <w:proofErr w:type="gramEnd"/>
                            <w:r w:rsidR="00A50CBB" w:rsidRPr="008B3FD5">
                              <w:rPr>
                                <w:sz w:val="20"/>
                                <w:szCs w:val="20"/>
                              </w:rPr>
                              <w:t xml:space="preserve"> and math curriculum.</w:t>
                            </w:r>
                          </w:p>
                          <w:p w14:paraId="42DCAF8B" w14:textId="77777777" w:rsidR="00FF7492" w:rsidRPr="008B3FD5" w:rsidRDefault="00835954" w:rsidP="00FF7492">
                            <w:pPr>
                              <w:pStyle w:val="BasicParagraph"/>
                              <w:suppressAutoHyphens/>
                              <w:spacing w:line="240" w:lineRule="auto"/>
                              <w:rPr>
                                <w:rStyle w:val="CharacterStyle3"/>
                                <w:color w:val="D12229"/>
                                <w:sz w:val="20"/>
                                <w:szCs w:val="20"/>
                              </w:rPr>
                            </w:pPr>
                            <w:r w:rsidRPr="008B3FD5">
                              <w:rPr>
                                <w:sz w:val="20"/>
                                <w:szCs w:val="20"/>
                              </w:rPr>
                              <w:t xml:space="preserve"> </w:t>
                            </w:r>
                            <w:r w:rsidR="00FF7492" w:rsidRPr="008B3FD5">
                              <w:rPr>
                                <w:rStyle w:val="CharacterStyle3"/>
                                <w:color w:val="D12229"/>
                                <w:sz w:val="20"/>
                                <w:szCs w:val="20"/>
                              </w:rPr>
                              <w:t>Building Staff Capacity Training PL #3-February 1</w:t>
                            </w:r>
                            <w:r w:rsidR="00FF7492" w:rsidRPr="008B3FD5">
                              <w:rPr>
                                <w:rStyle w:val="CharacterStyle3"/>
                                <w:color w:val="D12229"/>
                                <w:sz w:val="20"/>
                                <w:szCs w:val="20"/>
                                <w:vertAlign w:val="superscript"/>
                              </w:rPr>
                              <w:t>st</w:t>
                            </w:r>
                            <w:r w:rsidR="00FF7492" w:rsidRPr="008B3FD5">
                              <w:rPr>
                                <w:rStyle w:val="CharacterStyle3"/>
                                <w:color w:val="D12229"/>
                                <w:sz w:val="20"/>
                                <w:szCs w:val="20"/>
                              </w:rPr>
                              <w:t xml:space="preserve">   </w:t>
                            </w:r>
                          </w:p>
                          <w:p w14:paraId="6A03E493" w14:textId="4A2E8729" w:rsidR="007B0454" w:rsidRPr="004A2058" w:rsidRDefault="00FF7492" w:rsidP="00287708">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Staff members take information from the December meeting and solidify dates and procedures for parent engagement for the rest of the year.</w:t>
                            </w:r>
                          </w:p>
                          <w:p w14:paraId="3264C26E" w14:textId="6B574CA6" w:rsidR="007B0454" w:rsidRPr="008B3FD5" w:rsidRDefault="00207433"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Read All Day</w:t>
                            </w:r>
                            <w:r w:rsidR="001F22F4" w:rsidRPr="008B3FD5">
                              <w:rPr>
                                <w:rStyle w:val="CharacterStyle3"/>
                                <w:color w:val="D12229"/>
                                <w:sz w:val="20"/>
                                <w:szCs w:val="20"/>
                              </w:rPr>
                              <w:t xml:space="preserve"> – </w:t>
                            </w:r>
                            <w:r w:rsidRPr="008B3FD5">
                              <w:rPr>
                                <w:rStyle w:val="CharacterStyle3"/>
                                <w:color w:val="D12229"/>
                                <w:sz w:val="20"/>
                                <w:szCs w:val="20"/>
                              </w:rPr>
                              <w:t>February</w:t>
                            </w:r>
                            <w:r w:rsidR="00FD4EE2" w:rsidRPr="008B3FD5">
                              <w:rPr>
                                <w:rStyle w:val="CharacterStyle3"/>
                                <w:color w:val="D12229"/>
                                <w:sz w:val="20"/>
                                <w:szCs w:val="20"/>
                              </w:rPr>
                              <w:t xml:space="preserve"> 18</w:t>
                            </w:r>
                            <w:r w:rsidR="00FD4EE2" w:rsidRPr="008B3FD5">
                              <w:rPr>
                                <w:rStyle w:val="CharacterStyle3"/>
                                <w:color w:val="D12229"/>
                                <w:sz w:val="20"/>
                                <w:szCs w:val="20"/>
                                <w:vertAlign w:val="superscript"/>
                              </w:rPr>
                              <w:t>th</w:t>
                            </w:r>
                            <w:r w:rsidR="00FD4EE2" w:rsidRPr="008B3FD5">
                              <w:rPr>
                                <w:rStyle w:val="CharacterStyle3"/>
                                <w:color w:val="D12229"/>
                                <w:sz w:val="20"/>
                                <w:szCs w:val="20"/>
                              </w:rPr>
                              <w:t xml:space="preserve"> </w:t>
                            </w:r>
                            <w:r w:rsidRPr="008B3FD5">
                              <w:rPr>
                                <w:rStyle w:val="CharacterStyle3"/>
                                <w:color w:val="D12229"/>
                                <w:sz w:val="20"/>
                                <w:szCs w:val="20"/>
                              </w:rPr>
                              <w:t xml:space="preserve"> </w:t>
                            </w:r>
                          </w:p>
                          <w:p w14:paraId="5E83C66F" w14:textId="007FA96A" w:rsidR="007B0454" w:rsidRDefault="00207433" w:rsidP="00287708">
                            <w:pPr>
                              <w:pStyle w:val="BasicParagraph"/>
                              <w:suppressAutoHyphens/>
                              <w:spacing w:line="240" w:lineRule="auto"/>
                              <w:rPr>
                                <w:sz w:val="20"/>
                                <w:szCs w:val="20"/>
                              </w:rPr>
                            </w:pPr>
                            <w:r w:rsidRPr="008B3FD5">
                              <w:rPr>
                                <w:sz w:val="20"/>
                                <w:szCs w:val="20"/>
                              </w:rPr>
                              <w:t xml:space="preserve">Grab your favorite book and </w:t>
                            </w:r>
                            <w:r w:rsidR="0043369D" w:rsidRPr="008B3FD5">
                              <w:rPr>
                                <w:sz w:val="20"/>
                                <w:szCs w:val="20"/>
                              </w:rPr>
                              <w:t>a comfy</w:t>
                            </w:r>
                            <w:r w:rsidR="007F35CF" w:rsidRPr="008B3FD5">
                              <w:rPr>
                                <w:sz w:val="20"/>
                                <w:szCs w:val="20"/>
                              </w:rPr>
                              <w:t xml:space="preserve"> corner</w:t>
                            </w:r>
                            <w:r w:rsidR="004A5434" w:rsidRPr="008B3FD5">
                              <w:rPr>
                                <w:sz w:val="20"/>
                                <w:szCs w:val="20"/>
                              </w:rPr>
                              <w:t xml:space="preserve"> and celebrate Read All Day</w:t>
                            </w:r>
                            <w:r w:rsidRPr="008B3FD5">
                              <w:rPr>
                                <w:sz w:val="20"/>
                                <w:szCs w:val="20"/>
                              </w:rPr>
                              <w:t>. You can sign up to read in your child’s classroom and other rooms at Brumby</w:t>
                            </w:r>
                            <w:r w:rsidR="00D33A84" w:rsidRPr="008B3FD5">
                              <w:rPr>
                                <w:sz w:val="20"/>
                                <w:szCs w:val="20"/>
                              </w:rPr>
                              <w:t>.</w:t>
                            </w:r>
                            <w:r w:rsidR="008C087B" w:rsidRPr="008B3FD5">
                              <w:rPr>
                                <w:sz w:val="20"/>
                                <w:szCs w:val="20"/>
                              </w:rPr>
                              <w:t xml:space="preserve"> Visits will be virtual only.</w:t>
                            </w:r>
                          </w:p>
                          <w:p w14:paraId="3C92F2BE" w14:textId="440C1E4C" w:rsidR="00985639" w:rsidRDefault="00985639" w:rsidP="00287708">
                            <w:pPr>
                              <w:pStyle w:val="BasicParagraph"/>
                              <w:suppressAutoHyphens/>
                              <w:spacing w:line="240" w:lineRule="auto"/>
                              <w:rPr>
                                <w:b/>
                                <w:bCs/>
                                <w:i/>
                                <w:iCs/>
                                <w:color w:val="C00000"/>
                                <w:sz w:val="20"/>
                                <w:szCs w:val="20"/>
                              </w:rPr>
                            </w:pPr>
                            <w:r w:rsidRPr="00336474">
                              <w:rPr>
                                <w:b/>
                                <w:bCs/>
                                <w:i/>
                                <w:iCs/>
                                <w:color w:val="C00000"/>
                                <w:sz w:val="20"/>
                                <w:szCs w:val="20"/>
                              </w:rPr>
                              <w:t>Family Literacy Night</w:t>
                            </w:r>
                            <w:r w:rsidR="006801B4" w:rsidRPr="00336474">
                              <w:rPr>
                                <w:b/>
                                <w:bCs/>
                                <w:i/>
                                <w:iCs/>
                                <w:color w:val="C00000"/>
                                <w:sz w:val="20"/>
                                <w:szCs w:val="20"/>
                              </w:rPr>
                              <w:t>-</w:t>
                            </w:r>
                            <w:r w:rsidR="00336474">
                              <w:rPr>
                                <w:b/>
                                <w:bCs/>
                                <w:i/>
                                <w:iCs/>
                                <w:color w:val="C00000"/>
                                <w:sz w:val="20"/>
                                <w:szCs w:val="20"/>
                              </w:rPr>
                              <w:t>March 24</w:t>
                            </w:r>
                            <w:r w:rsidR="00336474" w:rsidRPr="00336474">
                              <w:rPr>
                                <w:b/>
                                <w:bCs/>
                                <w:i/>
                                <w:iCs/>
                                <w:color w:val="C00000"/>
                                <w:sz w:val="20"/>
                                <w:szCs w:val="20"/>
                                <w:vertAlign w:val="superscript"/>
                              </w:rPr>
                              <w:t>th</w:t>
                            </w:r>
                          </w:p>
                          <w:p w14:paraId="1FF3337C" w14:textId="0D76E6F2" w:rsidR="00336474" w:rsidRPr="00336474" w:rsidRDefault="004053EA" w:rsidP="00287708">
                            <w:pPr>
                              <w:pStyle w:val="BasicParagraph"/>
                              <w:suppressAutoHyphens/>
                              <w:spacing w:line="240" w:lineRule="auto"/>
                              <w:rPr>
                                <w:color w:val="auto"/>
                                <w:sz w:val="20"/>
                                <w:szCs w:val="20"/>
                              </w:rPr>
                            </w:pPr>
                            <w:r>
                              <w:rPr>
                                <w:color w:val="auto"/>
                                <w:sz w:val="20"/>
                                <w:szCs w:val="20"/>
                              </w:rPr>
                              <w:t>Literacy</w:t>
                            </w:r>
                            <w:r w:rsidR="003E6D3E">
                              <w:rPr>
                                <w:color w:val="auto"/>
                                <w:sz w:val="20"/>
                                <w:szCs w:val="20"/>
                              </w:rPr>
                              <w:t xml:space="preserve"> and Learning: </w:t>
                            </w:r>
                            <w:r w:rsidR="00830578">
                              <w:rPr>
                                <w:color w:val="auto"/>
                                <w:sz w:val="20"/>
                                <w:szCs w:val="20"/>
                              </w:rPr>
                              <w:t xml:space="preserve">Learn how you can </w:t>
                            </w:r>
                            <w:r w:rsidR="00034801">
                              <w:rPr>
                                <w:color w:val="auto"/>
                                <w:sz w:val="20"/>
                                <w:szCs w:val="20"/>
                              </w:rPr>
                              <w:t xml:space="preserve">provide reading </w:t>
                            </w:r>
                            <w:r w:rsidR="00830578">
                              <w:rPr>
                                <w:color w:val="auto"/>
                                <w:sz w:val="20"/>
                                <w:szCs w:val="20"/>
                              </w:rPr>
                              <w:t xml:space="preserve">support your </w:t>
                            </w:r>
                            <w:r w:rsidR="00246175">
                              <w:rPr>
                                <w:color w:val="auto"/>
                                <w:sz w:val="20"/>
                                <w:szCs w:val="20"/>
                              </w:rPr>
                              <w:t>student at home</w:t>
                            </w:r>
                            <w:r w:rsidR="00034801">
                              <w:rPr>
                                <w:color w:val="auto"/>
                                <w:sz w:val="20"/>
                                <w:szCs w:val="20"/>
                              </w:rPr>
                              <w:t xml:space="preserve">. </w:t>
                            </w:r>
                          </w:p>
                          <w:p w14:paraId="45F5B262" w14:textId="5C8C3766" w:rsidR="00D9771F" w:rsidRPr="008B3FD5" w:rsidRDefault="00691140" w:rsidP="00287708">
                            <w:pPr>
                              <w:pStyle w:val="BasicParagraph"/>
                              <w:suppressAutoHyphens/>
                              <w:spacing w:line="240" w:lineRule="auto"/>
                              <w:rPr>
                                <w:b/>
                                <w:bCs/>
                                <w:i/>
                                <w:iCs/>
                                <w:color w:val="C00000"/>
                                <w:sz w:val="20"/>
                                <w:szCs w:val="20"/>
                              </w:rPr>
                            </w:pPr>
                            <w:r w:rsidRPr="008B3FD5">
                              <w:rPr>
                                <w:b/>
                                <w:bCs/>
                                <w:i/>
                                <w:iCs/>
                                <w:color w:val="C00000"/>
                                <w:sz w:val="20"/>
                                <w:szCs w:val="20"/>
                              </w:rPr>
                              <w:t>School Improvement Forum #2-April 14</w:t>
                            </w:r>
                            <w:r w:rsidRPr="008B3FD5">
                              <w:rPr>
                                <w:b/>
                                <w:bCs/>
                                <w:i/>
                                <w:iCs/>
                                <w:color w:val="C00000"/>
                                <w:sz w:val="20"/>
                                <w:szCs w:val="20"/>
                                <w:vertAlign w:val="superscript"/>
                              </w:rPr>
                              <w:t>th</w:t>
                            </w:r>
                            <w:r w:rsidR="00B207E3" w:rsidRPr="008B3FD5">
                              <w:rPr>
                                <w:b/>
                                <w:bCs/>
                                <w:i/>
                                <w:iCs/>
                                <w:color w:val="C00000"/>
                                <w:sz w:val="20"/>
                                <w:szCs w:val="20"/>
                              </w:rPr>
                              <w:t xml:space="preserve"> </w:t>
                            </w:r>
                          </w:p>
                          <w:p w14:paraId="0A363EA4" w14:textId="69A7A744" w:rsidR="000B7E53" w:rsidRPr="008B3FD5" w:rsidRDefault="000B7E53" w:rsidP="00287708">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Parents will have the opportunity to provide valuable input into our Title I Parent Policy, Compacts, and our Title I Plan for the 202</w:t>
                            </w:r>
                            <w:r w:rsidR="00650BDF" w:rsidRPr="008B3FD5">
                              <w:rPr>
                                <w:rFonts w:ascii="Times New Roman" w:hAnsi="Times New Roman" w:cs="Times New Roman"/>
                                <w:sz w:val="20"/>
                                <w:szCs w:val="20"/>
                              </w:rPr>
                              <w:t>2</w:t>
                            </w:r>
                            <w:r w:rsidRPr="008B3FD5">
                              <w:rPr>
                                <w:rFonts w:ascii="Times New Roman" w:hAnsi="Times New Roman" w:cs="Times New Roman"/>
                                <w:sz w:val="20"/>
                                <w:szCs w:val="20"/>
                              </w:rPr>
                              <w:t>-202</w:t>
                            </w:r>
                            <w:r w:rsidR="00650BDF" w:rsidRPr="008B3FD5">
                              <w:rPr>
                                <w:rFonts w:ascii="Times New Roman" w:hAnsi="Times New Roman" w:cs="Times New Roman"/>
                                <w:sz w:val="20"/>
                                <w:szCs w:val="20"/>
                              </w:rPr>
                              <w:t>3</w:t>
                            </w:r>
                            <w:r w:rsidRPr="008B3FD5">
                              <w:rPr>
                                <w:rFonts w:ascii="Times New Roman" w:hAnsi="Times New Roman" w:cs="Times New Roman"/>
                                <w:sz w:val="20"/>
                                <w:szCs w:val="20"/>
                              </w:rPr>
                              <w:t xml:space="preserve"> school year</w:t>
                            </w:r>
                          </w:p>
                          <w:p w14:paraId="6ECC4942" w14:textId="427819FB" w:rsidR="00C054AF" w:rsidRPr="008B3FD5" w:rsidRDefault="00C054AF" w:rsidP="00C054AF">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Building Staff Capacity </w:t>
                            </w:r>
                            <w:r w:rsidR="00967121" w:rsidRPr="008B3FD5">
                              <w:rPr>
                                <w:rStyle w:val="CharacterStyle3"/>
                                <w:color w:val="D12229"/>
                                <w:sz w:val="20"/>
                                <w:szCs w:val="20"/>
                              </w:rPr>
                              <w:t>Training PL #4-</w:t>
                            </w:r>
                            <w:r w:rsidR="003959EA" w:rsidRPr="008B3FD5">
                              <w:rPr>
                                <w:rStyle w:val="CharacterStyle3"/>
                                <w:color w:val="D12229"/>
                                <w:sz w:val="20"/>
                                <w:szCs w:val="20"/>
                              </w:rPr>
                              <w:t>April</w:t>
                            </w:r>
                            <w:r w:rsidR="00363169" w:rsidRPr="008B3FD5">
                              <w:rPr>
                                <w:rStyle w:val="CharacterStyle3"/>
                                <w:color w:val="D12229"/>
                                <w:sz w:val="20"/>
                                <w:szCs w:val="20"/>
                              </w:rPr>
                              <w:t xml:space="preserve"> </w:t>
                            </w:r>
                            <w:r w:rsidR="0051735B" w:rsidRPr="008B3FD5">
                              <w:rPr>
                                <w:rStyle w:val="CharacterStyle3"/>
                                <w:color w:val="D12229"/>
                                <w:sz w:val="20"/>
                                <w:szCs w:val="20"/>
                              </w:rPr>
                              <w:t>1</w:t>
                            </w:r>
                            <w:r w:rsidR="00C9322B" w:rsidRPr="008B3FD5">
                              <w:rPr>
                                <w:rStyle w:val="CharacterStyle3"/>
                                <w:color w:val="D12229"/>
                                <w:sz w:val="20"/>
                                <w:szCs w:val="20"/>
                              </w:rPr>
                              <w:t>9</w:t>
                            </w:r>
                            <w:r w:rsidR="00C9322B" w:rsidRPr="008B3FD5">
                              <w:rPr>
                                <w:rStyle w:val="CharacterStyle3"/>
                                <w:color w:val="D12229"/>
                                <w:sz w:val="20"/>
                                <w:szCs w:val="20"/>
                                <w:vertAlign w:val="superscript"/>
                              </w:rPr>
                              <w:t>th</w:t>
                            </w:r>
                            <w:r w:rsidR="00C9322B" w:rsidRPr="008B3FD5">
                              <w:rPr>
                                <w:rStyle w:val="CharacterStyle3"/>
                                <w:color w:val="D12229"/>
                                <w:sz w:val="20"/>
                                <w:szCs w:val="20"/>
                              </w:rPr>
                              <w:t xml:space="preserve"> </w:t>
                            </w:r>
                          </w:p>
                          <w:p w14:paraId="2E23554E" w14:textId="0A6007F9" w:rsidR="00C054AF" w:rsidRPr="008B3FD5" w:rsidRDefault="00C054AF" w:rsidP="00C054AF">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Teachers discuss parent engagement strengths and weaknesses and plan for the 202</w:t>
                            </w:r>
                            <w:r w:rsidR="00C644CE" w:rsidRPr="008B3FD5">
                              <w:rPr>
                                <w:rFonts w:ascii="Times New Roman" w:hAnsi="Times New Roman" w:cs="Times New Roman"/>
                                <w:sz w:val="20"/>
                                <w:szCs w:val="20"/>
                              </w:rPr>
                              <w:t>2</w:t>
                            </w:r>
                            <w:r w:rsidRPr="008B3FD5">
                              <w:rPr>
                                <w:rFonts w:ascii="Times New Roman" w:hAnsi="Times New Roman" w:cs="Times New Roman"/>
                                <w:sz w:val="20"/>
                                <w:szCs w:val="20"/>
                              </w:rPr>
                              <w:t>-202</w:t>
                            </w:r>
                            <w:r w:rsidR="00C644CE" w:rsidRPr="008B3FD5">
                              <w:rPr>
                                <w:rFonts w:ascii="Times New Roman" w:hAnsi="Times New Roman" w:cs="Times New Roman"/>
                                <w:sz w:val="20"/>
                                <w:szCs w:val="20"/>
                              </w:rPr>
                              <w:t>3</w:t>
                            </w:r>
                            <w:r w:rsidRPr="008B3FD5">
                              <w:rPr>
                                <w:rFonts w:ascii="Times New Roman" w:hAnsi="Times New Roman" w:cs="Times New Roman"/>
                                <w:sz w:val="20"/>
                                <w:szCs w:val="20"/>
                              </w:rPr>
                              <w:t xml:space="preserve"> year.</w:t>
                            </w:r>
                          </w:p>
                          <w:p w14:paraId="0009F6C3" w14:textId="77777777" w:rsidR="000724D4" w:rsidRPr="008B3FD5" w:rsidRDefault="000724D4" w:rsidP="000724D4">
                            <w:pPr>
                              <w:pStyle w:val="BasicParagraph"/>
                              <w:suppressAutoHyphens/>
                              <w:spacing w:line="240" w:lineRule="auto"/>
                              <w:rPr>
                                <w:rStyle w:val="CharacterStyle3"/>
                                <w:color w:val="D12229"/>
                                <w:sz w:val="20"/>
                                <w:szCs w:val="20"/>
                              </w:rPr>
                            </w:pPr>
                            <w:r w:rsidRPr="008B3FD5">
                              <w:rPr>
                                <w:rStyle w:val="CharacterStyle3"/>
                                <w:color w:val="D12229"/>
                                <w:sz w:val="20"/>
                                <w:szCs w:val="20"/>
                              </w:rPr>
                              <w:t>Career Day – April 20</w:t>
                            </w:r>
                            <w:r w:rsidRPr="008B3FD5">
                              <w:rPr>
                                <w:rStyle w:val="CharacterStyle3"/>
                                <w:color w:val="D12229"/>
                                <w:sz w:val="20"/>
                                <w:szCs w:val="20"/>
                                <w:vertAlign w:val="superscript"/>
                              </w:rPr>
                              <w:t>th</w:t>
                            </w:r>
                            <w:r w:rsidRPr="008B3FD5">
                              <w:rPr>
                                <w:rStyle w:val="CharacterStyle3"/>
                                <w:color w:val="D12229"/>
                                <w:sz w:val="20"/>
                                <w:szCs w:val="20"/>
                              </w:rPr>
                              <w:t xml:space="preserve"> </w:t>
                            </w:r>
                          </w:p>
                          <w:p w14:paraId="194C3FE7" w14:textId="77777777" w:rsidR="000724D4" w:rsidRPr="000724D4" w:rsidRDefault="000724D4" w:rsidP="000724D4">
                            <w:pPr>
                              <w:pStyle w:val="BasicParagraph"/>
                              <w:suppressAutoHyphens/>
                              <w:spacing w:line="240" w:lineRule="auto"/>
                              <w:rPr>
                                <w:rFonts w:ascii="Times New Roman" w:hAnsi="Times New Roman" w:cs="Times New Roman"/>
                                <w:sz w:val="20"/>
                                <w:szCs w:val="20"/>
                              </w:rPr>
                            </w:pPr>
                            <w:r w:rsidRPr="000724D4">
                              <w:rPr>
                                <w:rFonts w:ascii="Times New Roman" w:hAnsi="Times New Roman" w:cs="Times New Roman"/>
                                <w:sz w:val="20"/>
                                <w:szCs w:val="20"/>
                              </w:rPr>
                              <w:t>We need YOU! This is a day to encourage students to dream big, focus on academics, and prepare for life beyond school. Sign up to share your career with students at Brumby. Visits will be virtual only.</w:t>
                            </w:r>
                          </w:p>
                          <w:p w14:paraId="1C8C65C8" w14:textId="77777777" w:rsidR="00C054AF" w:rsidRPr="00207433" w:rsidRDefault="00C054AF" w:rsidP="00287708">
                            <w:pPr>
                              <w:pStyle w:val="BasicParagraph"/>
                              <w:suppressAutoHyphens/>
                              <w:spacing w:line="240" w:lineRule="auto"/>
                              <w:rPr>
                                <w:sz w:val="20"/>
                                <w:szCs w:val="20"/>
                              </w:rPr>
                            </w:pPr>
                          </w:p>
                          <w:p w14:paraId="51297855" w14:textId="77777777" w:rsidR="007B0454"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C8915" id="Text Box 13" o:spid="_x0000_s1028" type="#_x0000_t202" style="position:absolute;margin-left:252.6pt;margin-top:0;width:469.5pt;height:584.1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" filled="f" stroked="f">
                <v:textbox>
                  <w:txbxContent>
                    <w:p w14:paraId="1E9B30B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567F1FBD" w14:textId="77777777" w:rsidR="001F0382" w:rsidRDefault="003A4502" w:rsidP="00C054AF">
                      <w:pPr>
                        <w:pStyle w:val="BasicParagraph"/>
                        <w:suppressAutoHyphens/>
                        <w:spacing w:line="240" w:lineRule="auto"/>
                        <w:ind w:right="2376"/>
                        <w:rPr>
                          <w:rFonts w:ascii="Times New Roman" w:hAnsi="Times New Roman" w:cs="Times New Roman"/>
                          <w:sz w:val="19"/>
                          <w:szCs w:val="19"/>
                        </w:rPr>
                      </w:pPr>
                      <w:r w:rsidRPr="000164A5">
                        <w:rPr>
                          <w:rFonts w:ascii="Times New Roman" w:hAnsi="Times New Roman" w:cs="Times New Roman"/>
                          <w:sz w:val="19"/>
                          <w:szCs w:val="19"/>
                        </w:rPr>
                        <w:t>Brumby</w:t>
                      </w:r>
                      <w:r w:rsidR="007B0454" w:rsidRPr="000164A5">
                        <w:rPr>
                          <w:rFonts w:ascii="Times New Roman" w:hAnsi="Times New Roman" w:cs="Times New Roman"/>
                          <w:sz w:val="19"/>
                          <w:szCs w:val="19"/>
                        </w:rPr>
                        <w:t xml:space="preserve"> Elementary will host the following events to build the capacity</w:t>
                      </w:r>
                      <w:r w:rsidR="00C11097" w:rsidRPr="000164A5">
                        <w:rPr>
                          <w:rFonts w:ascii="Times New Roman" w:hAnsi="Times New Roman" w:cs="Times New Roman"/>
                          <w:sz w:val="19"/>
                          <w:szCs w:val="19"/>
                        </w:rPr>
                        <w:t xml:space="preserve"> for strong </w:t>
                      </w:r>
                      <w:r w:rsidR="003C0BFE" w:rsidRPr="000164A5">
                        <w:rPr>
                          <w:rFonts w:ascii="Times New Roman" w:hAnsi="Times New Roman" w:cs="Times New Roman"/>
                          <w:sz w:val="19"/>
                          <w:szCs w:val="19"/>
                        </w:rPr>
                        <w:t xml:space="preserve">family </w:t>
                      </w:r>
                      <w:r w:rsidR="00C11097" w:rsidRPr="000164A5">
                        <w:rPr>
                          <w:rFonts w:ascii="Times New Roman" w:hAnsi="Times New Roman" w:cs="Times New Roman"/>
                          <w:sz w:val="19"/>
                          <w:szCs w:val="19"/>
                        </w:rPr>
                        <w:t>engagement</w:t>
                      </w:r>
                      <w:r w:rsidR="007B0454" w:rsidRPr="000164A5">
                        <w:rPr>
                          <w:rFonts w:ascii="Times New Roman" w:hAnsi="Times New Roman" w:cs="Times New Roman"/>
                          <w:sz w:val="19"/>
                          <w:szCs w:val="19"/>
                        </w:rPr>
                        <w:t xml:space="preserve"> to support a partnership among the school, parents, and the community to improve student academic achievement.</w:t>
                      </w:r>
                    </w:p>
                    <w:p w14:paraId="42A8AED4" w14:textId="4DDDC162" w:rsidR="00F152BF" w:rsidRPr="008B3FD5" w:rsidRDefault="00915F82" w:rsidP="00C054AF">
                      <w:pPr>
                        <w:pStyle w:val="BasicParagraph"/>
                        <w:suppressAutoHyphens/>
                        <w:spacing w:line="240" w:lineRule="auto"/>
                        <w:ind w:right="2376"/>
                        <w:rPr>
                          <w:rStyle w:val="CharacterStyle3"/>
                          <w:color w:val="D12229"/>
                          <w:sz w:val="20"/>
                          <w:szCs w:val="20"/>
                        </w:rPr>
                      </w:pPr>
                      <w:r w:rsidRPr="008B3FD5">
                        <w:rPr>
                          <w:rStyle w:val="CharacterStyle3"/>
                          <w:color w:val="D12229"/>
                          <w:sz w:val="20"/>
                          <w:szCs w:val="20"/>
                        </w:rPr>
                        <w:t>Go Night-July</w:t>
                      </w:r>
                      <w:r w:rsidR="00FE4F46" w:rsidRPr="008B3FD5">
                        <w:rPr>
                          <w:rStyle w:val="CharacterStyle3"/>
                          <w:color w:val="D12229"/>
                          <w:sz w:val="20"/>
                          <w:szCs w:val="20"/>
                        </w:rPr>
                        <w:t xml:space="preserve"> 28, 2021 (K, 2, 4) and July 29, 2021 (1, </w:t>
                      </w:r>
                      <w:r w:rsidR="00015712" w:rsidRPr="008B3FD5">
                        <w:rPr>
                          <w:rStyle w:val="CharacterStyle3"/>
                          <w:color w:val="D12229"/>
                          <w:sz w:val="20"/>
                          <w:szCs w:val="20"/>
                        </w:rPr>
                        <w:t>3, 5)</w:t>
                      </w:r>
                    </w:p>
                    <w:p w14:paraId="4F50A850" w14:textId="12A4E00E" w:rsidR="00015712" w:rsidRPr="008B3FD5" w:rsidRDefault="00434BFB" w:rsidP="00C054AF">
                      <w:pPr>
                        <w:pStyle w:val="BasicParagraph"/>
                        <w:suppressAutoHyphens/>
                        <w:spacing w:line="240" w:lineRule="auto"/>
                        <w:ind w:right="2376"/>
                        <w:rPr>
                          <w:rFonts w:ascii="Times New Roman" w:hAnsi="Times New Roman" w:cs="Times New Roman"/>
                          <w:color w:val="auto"/>
                          <w:sz w:val="20"/>
                          <w:szCs w:val="20"/>
                        </w:rPr>
                      </w:pPr>
                      <w:r w:rsidRPr="008B3FD5">
                        <w:rPr>
                          <w:rFonts w:ascii="Times New Roman" w:hAnsi="Times New Roman" w:cs="Times New Roman"/>
                          <w:color w:val="auto"/>
                          <w:sz w:val="20"/>
                          <w:szCs w:val="20"/>
                        </w:rPr>
                        <w:t>Come meet your</w:t>
                      </w:r>
                      <w:r w:rsidR="005C68B5" w:rsidRPr="008B3FD5">
                        <w:rPr>
                          <w:rFonts w:ascii="Times New Roman" w:hAnsi="Times New Roman" w:cs="Times New Roman"/>
                          <w:color w:val="auto"/>
                          <w:sz w:val="20"/>
                          <w:szCs w:val="20"/>
                        </w:rPr>
                        <w:t xml:space="preserve"> child’s teacher</w:t>
                      </w:r>
                      <w:r w:rsidR="00884CE2" w:rsidRPr="008B3FD5">
                        <w:rPr>
                          <w:rFonts w:ascii="Times New Roman" w:hAnsi="Times New Roman" w:cs="Times New Roman"/>
                          <w:color w:val="auto"/>
                          <w:sz w:val="20"/>
                          <w:szCs w:val="20"/>
                        </w:rPr>
                        <w:t xml:space="preserve"> and take a sneak pe</w:t>
                      </w:r>
                      <w:r w:rsidR="00756518" w:rsidRPr="008B3FD5">
                        <w:rPr>
                          <w:rFonts w:ascii="Times New Roman" w:hAnsi="Times New Roman" w:cs="Times New Roman"/>
                          <w:color w:val="auto"/>
                          <w:sz w:val="20"/>
                          <w:szCs w:val="20"/>
                        </w:rPr>
                        <w:t>e</w:t>
                      </w:r>
                      <w:r w:rsidR="00884CE2" w:rsidRPr="008B3FD5">
                        <w:rPr>
                          <w:rFonts w:ascii="Times New Roman" w:hAnsi="Times New Roman" w:cs="Times New Roman"/>
                          <w:color w:val="auto"/>
                          <w:sz w:val="20"/>
                          <w:szCs w:val="20"/>
                        </w:rPr>
                        <w:t>k into your child’s classroom.</w:t>
                      </w:r>
                    </w:p>
                    <w:p w14:paraId="25945A08" w14:textId="1B8FE1C7" w:rsidR="002B05C3" w:rsidRPr="008B3FD5" w:rsidRDefault="002B05C3" w:rsidP="002B05C3">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Open House – </w:t>
                      </w:r>
                      <w:r w:rsidR="007837A8" w:rsidRPr="008B3FD5">
                        <w:rPr>
                          <w:rStyle w:val="CharacterStyle3"/>
                          <w:color w:val="D12229"/>
                          <w:sz w:val="20"/>
                          <w:szCs w:val="20"/>
                        </w:rPr>
                        <w:t>Virtual gathering set by grade levels</w:t>
                      </w:r>
                      <w:r w:rsidR="00471BB8" w:rsidRPr="008B3FD5">
                        <w:rPr>
                          <w:rStyle w:val="CharacterStyle3"/>
                          <w:color w:val="D12229"/>
                          <w:sz w:val="20"/>
                          <w:szCs w:val="20"/>
                        </w:rPr>
                        <w:t xml:space="preserve"> in mid</w:t>
                      </w:r>
                      <w:r w:rsidR="007D26FE" w:rsidRPr="008B3FD5">
                        <w:rPr>
                          <w:rStyle w:val="CharacterStyle3"/>
                          <w:color w:val="D12229"/>
                          <w:sz w:val="20"/>
                          <w:szCs w:val="20"/>
                        </w:rPr>
                        <w:t>-</w:t>
                      </w:r>
                      <w:r w:rsidR="00471BB8" w:rsidRPr="008B3FD5">
                        <w:rPr>
                          <w:rStyle w:val="CharacterStyle3"/>
                          <w:color w:val="D12229"/>
                          <w:sz w:val="20"/>
                          <w:szCs w:val="20"/>
                        </w:rPr>
                        <w:t>August</w:t>
                      </w:r>
                    </w:p>
                    <w:p w14:paraId="474EA019" w14:textId="2955E1A2" w:rsidR="002B05C3" w:rsidRPr="008B3FD5" w:rsidRDefault="001F702C" w:rsidP="002B05C3">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Parents and students </w:t>
                      </w:r>
                      <w:r w:rsidR="00BC326C" w:rsidRPr="008B3FD5">
                        <w:rPr>
                          <w:rFonts w:ascii="Times New Roman" w:hAnsi="Times New Roman" w:cs="Times New Roman"/>
                          <w:sz w:val="20"/>
                          <w:szCs w:val="20"/>
                        </w:rPr>
                        <w:t>learn the</w:t>
                      </w:r>
                      <w:r w:rsidR="002B05C3" w:rsidRPr="008B3FD5">
                        <w:rPr>
                          <w:rFonts w:ascii="Times New Roman" w:hAnsi="Times New Roman" w:cs="Times New Roman"/>
                          <w:sz w:val="20"/>
                          <w:szCs w:val="20"/>
                        </w:rPr>
                        <w:t xml:space="preserve"> academic scope and sequence for the year, classroom expectations, </w:t>
                      </w:r>
                      <w:r w:rsidR="002B05C3" w:rsidRPr="008B3FD5">
                        <w:rPr>
                          <w:rFonts w:ascii="Times New Roman" w:hAnsi="Times New Roman" w:cs="Times New Roman"/>
                          <w:sz w:val="20"/>
                          <w:szCs w:val="20"/>
                        </w:rPr>
                        <w:br/>
                        <w:t xml:space="preserve">assessments and how </w:t>
                      </w:r>
                      <w:r w:rsidR="00D219A9" w:rsidRPr="008B3FD5">
                        <w:rPr>
                          <w:rFonts w:ascii="Times New Roman" w:hAnsi="Times New Roman" w:cs="Times New Roman"/>
                          <w:sz w:val="20"/>
                          <w:szCs w:val="20"/>
                        </w:rPr>
                        <w:t>parents</w:t>
                      </w:r>
                      <w:r w:rsidR="002B05C3" w:rsidRPr="008B3FD5">
                        <w:rPr>
                          <w:rFonts w:ascii="Times New Roman" w:hAnsi="Times New Roman" w:cs="Times New Roman"/>
                          <w:sz w:val="20"/>
                          <w:szCs w:val="20"/>
                        </w:rPr>
                        <w:t xml:space="preserve"> can engage in </w:t>
                      </w:r>
                      <w:r w:rsidR="00D219A9" w:rsidRPr="008B3FD5">
                        <w:rPr>
                          <w:rFonts w:ascii="Times New Roman" w:hAnsi="Times New Roman" w:cs="Times New Roman"/>
                          <w:sz w:val="20"/>
                          <w:szCs w:val="20"/>
                        </w:rPr>
                        <w:t>their</w:t>
                      </w:r>
                      <w:r w:rsidR="002B05C3" w:rsidRPr="008B3FD5">
                        <w:rPr>
                          <w:rFonts w:ascii="Times New Roman" w:hAnsi="Times New Roman" w:cs="Times New Roman"/>
                          <w:sz w:val="20"/>
                          <w:szCs w:val="20"/>
                        </w:rPr>
                        <w:t xml:space="preserve"> child’s academics.</w:t>
                      </w:r>
                    </w:p>
                    <w:p w14:paraId="2871B7D3" w14:textId="459725DA" w:rsidR="004956A7" w:rsidRPr="008B3FD5" w:rsidRDefault="004956A7" w:rsidP="004956A7">
                      <w:pPr>
                        <w:pStyle w:val="BasicParagraph"/>
                        <w:suppressAutoHyphens/>
                        <w:spacing w:line="240" w:lineRule="auto"/>
                        <w:rPr>
                          <w:rStyle w:val="CharacterStyle3"/>
                          <w:color w:val="D12229"/>
                          <w:sz w:val="20"/>
                          <w:szCs w:val="20"/>
                        </w:rPr>
                      </w:pPr>
                      <w:r w:rsidRPr="008B3FD5">
                        <w:rPr>
                          <w:rStyle w:val="CharacterStyle3"/>
                          <w:color w:val="D12229"/>
                          <w:sz w:val="20"/>
                          <w:szCs w:val="20"/>
                        </w:rPr>
                        <w:t>Building Staff Capacity</w:t>
                      </w:r>
                      <w:r w:rsidR="000F3A58" w:rsidRPr="008B3FD5">
                        <w:rPr>
                          <w:rStyle w:val="CharacterStyle3"/>
                          <w:color w:val="D12229"/>
                          <w:sz w:val="20"/>
                          <w:szCs w:val="20"/>
                        </w:rPr>
                        <w:t xml:space="preserve"> Training</w:t>
                      </w:r>
                      <w:r w:rsidR="000F4CA6" w:rsidRPr="008B3FD5">
                        <w:rPr>
                          <w:rStyle w:val="CharacterStyle3"/>
                          <w:color w:val="D12229"/>
                          <w:sz w:val="20"/>
                          <w:szCs w:val="20"/>
                        </w:rPr>
                        <w:t xml:space="preserve"> PL# 1</w:t>
                      </w:r>
                      <w:r w:rsidRPr="008B3FD5">
                        <w:rPr>
                          <w:rStyle w:val="CharacterStyle3"/>
                          <w:color w:val="D12229"/>
                          <w:sz w:val="20"/>
                          <w:szCs w:val="20"/>
                        </w:rPr>
                        <w:t xml:space="preserve">– </w:t>
                      </w:r>
                      <w:r w:rsidR="00016294" w:rsidRPr="008B3FD5">
                        <w:rPr>
                          <w:rStyle w:val="CharacterStyle3"/>
                          <w:color w:val="D12229"/>
                          <w:sz w:val="20"/>
                          <w:szCs w:val="20"/>
                        </w:rPr>
                        <w:t>August 31</w:t>
                      </w:r>
                      <w:r w:rsidR="00016294" w:rsidRPr="008B3FD5">
                        <w:rPr>
                          <w:rStyle w:val="CharacterStyle3"/>
                          <w:color w:val="D12229"/>
                          <w:sz w:val="20"/>
                          <w:szCs w:val="20"/>
                          <w:vertAlign w:val="superscript"/>
                        </w:rPr>
                        <w:t>st</w:t>
                      </w:r>
                      <w:r w:rsidR="00016294" w:rsidRPr="008B3FD5">
                        <w:rPr>
                          <w:rStyle w:val="CharacterStyle3"/>
                          <w:color w:val="D12229"/>
                          <w:sz w:val="20"/>
                          <w:szCs w:val="20"/>
                        </w:rPr>
                        <w:t xml:space="preserve"> </w:t>
                      </w:r>
                      <w:r w:rsidR="00921A27" w:rsidRPr="008B3FD5">
                        <w:rPr>
                          <w:rStyle w:val="CharacterStyle3"/>
                          <w:color w:val="D12229"/>
                          <w:sz w:val="20"/>
                          <w:szCs w:val="20"/>
                        </w:rPr>
                        <w:t xml:space="preserve"> </w:t>
                      </w:r>
                    </w:p>
                    <w:p w14:paraId="462F8798" w14:textId="635FE4E0" w:rsidR="004956A7" w:rsidRPr="008B3FD5" w:rsidRDefault="004956A7" w:rsidP="008B0669">
                      <w:pPr>
                        <w:pStyle w:val="BasicParagraph"/>
                        <w:suppressAutoHyphens/>
                        <w:spacing w:line="240" w:lineRule="auto"/>
                        <w:rPr>
                          <w:rStyle w:val="CharacterStyle3"/>
                          <w:rFonts w:ascii="Times New Roman" w:hAnsi="Times New Roman" w:cs="Times New Roman"/>
                          <w:b w:val="0"/>
                          <w:bCs w:val="0"/>
                          <w:i w:val="0"/>
                          <w:iCs w:val="0"/>
                          <w:color w:val="000000"/>
                          <w:sz w:val="20"/>
                          <w:szCs w:val="20"/>
                        </w:rPr>
                      </w:pPr>
                      <w:r w:rsidRPr="008B3FD5">
                        <w:rPr>
                          <w:rFonts w:ascii="Times New Roman" w:hAnsi="Times New Roman" w:cs="Times New Roman"/>
                          <w:sz w:val="20"/>
                          <w:szCs w:val="20"/>
                        </w:rPr>
                        <w:t>Staff members learn about Title I, review our Title I plan and discuss ways we as a staff can do a better job engaging parents.</w:t>
                      </w:r>
                    </w:p>
                    <w:p w14:paraId="45AF86ED" w14:textId="61323E97" w:rsidR="008B0669" w:rsidRPr="008B3FD5" w:rsidRDefault="008B0669" w:rsidP="008B0669">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Annual Title I </w:t>
                      </w:r>
                      <w:proofErr w:type="gramStart"/>
                      <w:r w:rsidRPr="008B3FD5">
                        <w:rPr>
                          <w:rStyle w:val="CharacterStyle3"/>
                          <w:color w:val="D12229"/>
                          <w:sz w:val="20"/>
                          <w:szCs w:val="20"/>
                        </w:rPr>
                        <w:t>Meeting</w:t>
                      </w:r>
                      <w:proofErr w:type="gramEnd"/>
                      <w:r w:rsidR="005D79DC" w:rsidRPr="008B3FD5">
                        <w:rPr>
                          <w:rStyle w:val="CharacterStyle3"/>
                          <w:color w:val="D12229"/>
                          <w:sz w:val="20"/>
                          <w:szCs w:val="20"/>
                        </w:rPr>
                        <w:t>: State of the School</w:t>
                      </w:r>
                      <w:r w:rsidRPr="008B3FD5">
                        <w:rPr>
                          <w:rStyle w:val="CharacterStyle3"/>
                          <w:color w:val="D12229"/>
                          <w:sz w:val="20"/>
                          <w:szCs w:val="20"/>
                        </w:rPr>
                        <w:t>- September</w:t>
                      </w:r>
                      <w:r w:rsidR="00916491" w:rsidRPr="008B3FD5">
                        <w:rPr>
                          <w:rStyle w:val="CharacterStyle3"/>
                          <w:color w:val="D12229"/>
                          <w:sz w:val="20"/>
                          <w:szCs w:val="20"/>
                        </w:rPr>
                        <w:t xml:space="preserve"> </w:t>
                      </w:r>
                      <w:r w:rsidR="00CC45D4" w:rsidRPr="008B3FD5">
                        <w:rPr>
                          <w:rStyle w:val="CharacterStyle3"/>
                          <w:color w:val="D12229"/>
                          <w:sz w:val="20"/>
                          <w:szCs w:val="20"/>
                        </w:rPr>
                        <w:t>9</w:t>
                      </w:r>
                      <w:r w:rsidR="00CC45D4" w:rsidRPr="008B3FD5">
                        <w:rPr>
                          <w:rStyle w:val="CharacterStyle3"/>
                          <w:color w:val="D12229"/>
                          <w:sz w:val="20"/>
                          <w:szCs w:val="20"/>
                          <w:vertAlign w:val="superscript"/>
                        </w:rPr>
                        <w:t>th</w:t>
                      </w:r>
                      <w:r w:rsidR="00C103CC" w:rsidRPr="008B3FD5">
                        <w:rPr>
                          <w:rStyle w:val="CharacterStyle3"/>
                          <w:color w:val="D12229"/>
                          <w:sz w:val="20"/>
                          <w:szCs w:val="20"/>
                        </w:rPr>
                        <w:t xml:space="preserve"> </w:t>
                      </w:r>
                    </w:p>
                    <w:p w14:paraId="79D804BE" w14:textId="15436279" w:rsidR="00F15E66" w:rsidRPr="008B3FD5" w:rsidRDefault="00F15E66" w:rsidP="00F15E66">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We invite you to an evening of </w:t>
                      </w:r>
                      <w:r w:rsidR="00B04F4D" w:rsidRPr="008B3FD5">
                        <w:rPr>
                          <w:rFonts w:ascii="Times New Roman" w:hAnsi="Times New Roman" w:cs="Times New Roman"/>
                          <w:sz w:val="20"/>
                          <w:szCs w:val="20"/>
                        </w:rPr>
                        <w:t xml:space="preserve">virtual </w:t>
                      </w:r>
                      <w:r w:rsidRPr="008B3FD5">
                        <w:rPr>
                          <w:rFonts w:ascii="Times New Roman" w:hAnsi="Times New Roman" w:cs="Times New Roman"/>
                          <w:sz w:val="20"/>
                          <w:szCs w:val="20"/>
                        </w:rPr>
                        <w:t xml:space="preserve">learning and sharing about our Title I program, including our parent </w:t>
                      </w:r>
                    </w:p>
                    <w:p w14:paraId="6F3AD446" w14:textId="77777777" w:rsidR="00F15E66" w:rsidRPr="008B3FD5" w:rsidRDefault="00F15E66" w:rsidP="00F15E66">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and family engagement policy, the schoolwide plan, the school-parent compacts, and parents’ requirements. </w:t>
                      </w:r>
                    </w:p>
                    <w:p w14:paraId="781522CB" w14:textId="6B17F02F" w:rsidR="006F797D" w:rsidRPr="008B3FD5" w:rsidRDefault="008B0669" w:rsidP="006F797D">
                      <w:pPr>
                        <w:pStyle w:val="BasicParagraph"/>
                        <w:suppressAutoHyphens/>
                        <w:spacing w:line="240" w:lineRule="auto"/>
                        <w:rPr>
                          <w:rStyle w:val="CharacterStyle3"/>
                          <w:color w:val="D12229"/>
                          <w:sz w:val="20"/>
                          <w:szCs w:val="20"/>
                        </w:rPr>
                      </w:pPr>
                      <w:r w:rsidRPr="008B3FD5">
                        <w:rPr>
                          <w:rStyle w:val="CharacterStyle3"/>
                          <w:color w:val="D12229"/>
                          <w:sz w:val="20"/>
                          <w:szCs w:val="20"/>
                        </w:rPr>
                        <w:t>School Improvement Forum- October</w:t>
                      </w:r>
                      <w:r w:rsidR="00A173B3" w:rsidRPr="008B3FD5">
                        <w:rPr>
                          <w:rStyle w:val="CharacterStyle3"/>
                          <w:color w:val="D12229"/>
                          <w:sz w:val="20"/>
                          <w:szCs w:val="20"/>
                        </w:rPr>
                        <w:t xml:space="preserve"> </w:t>
                      </w:r>
                      <w:r w:rsidR="0023208D" w:rsidRPr="008B3FD5">
                        <w:rPr>
                          <w:rStyle w:val="CharacterStyle3"/>
                          <w:color w:val="D12229"/>
                          <w:sz w:val="20"/>
                          <w:szCs w:val="20"/>
                        </w:rPr>
                        <w:t>19</w:t>
                      </w:r>
                      <w:r w:rsidR="0023208D" w:rsidRPr="008B3FD5">
                        <w:rPr>
                          <w:rStyle w:val="CharacterStyle3"/>
                          <w:color w:val="D12229"/>
                          <w:sz w:val="20"/>
                          <w:szCs w:val="20"/>
                          <w:vertAlign w:val="superscript"/>
                        </w:rPr>
                        <w:t>th</w:t>
                      </w:r>
                      <w:r w:rsidR="0023208D" w:rsidRPr="008B3FD5">
                        <w:rPr>
                          <w:rStyle w:val="CharacterStyle3"/>
                          <w:color w:val="D12229"/>
                          <w:sz w:val="20"/>
                          <w:szCs w:val="20"/>
                        </w:rPr>
                        <w:t>-22</w:t>
                      </w:r>
                      <w:r w:rsidR="0023208D" w:rsidRPr="008B3FD5">
                        <w:rPr>
                          <w:rStyle w:val="CharacterStyle3"/>
                          <w:color w:val="D12229"/>
                          <w:sz w:val="20"/>
                          <w:szCs w:val="20"/>
                          <w:vertAlign w:val="superscript"/>
                        </w:rPr>
                        <w:t>nd</w:t>
                      </w:r>
                      <w:r w:rsidR="0023208D" w:rsidRPr="008B3FD5">
                        <w:rPr>
                          <w:rStyle w:val="CharacterStyle3"/>
                          <w:color w:val="D12229"/>
                          <w:sz w:val="20"/>
                          <w:szCs w:val="20"/>
                        </w:rPr>
                        <w:t xml:space="preserve"> </w:t>
                      </w:r>
                      <w:r w:rsidR="00CE4E19" w:rsidRPr="008B3FD5">
                        <w:rPr>
                          <w:rStyle w:val="CharacterStyle3"/>
                          <w:color w:val="D12229"/>
                          <w:sz w:val="20"/>
                          <w:szCs w:val="20"/>
                        </w:rPr>
                        <w:t>during conference week</w:t>
                      </w:r>
                    </w:p>
                    <w:p w14:paraId="5DE4BCA8" w14:textId="52EE31AA" w:rsidR="006F797D" w:rsidRPr="008B3FD5" w:rsidRDefault="008B0669" w:rsidP="00287708">
                      <w:pPr>
                        <w:pStyle w:val="BasicParagraph"/>
                        <w:suppressAutoHyphens/>
                        <w:spacing w:line="240" w:lineRule="auto"/>
                        <w:rPr>
                          <w:rFonts w:ascii="Times New Roman" w:hAnsi="Times New Roman" w:cs="Times New Roman"/>
                          <w:sz w:val="20"/>
                          <w:szCs w:val="20"/>
                        </w:rPr>
                      </w:pPr>
                      <w:bookmarkStart w:id="3" w:name="_Hlk80779616"/>
                      <w:r w:rsidRPr="008B3FD5">
                        <w:rPr>
                          <w:rFonts w:ascii="Times New Roman" w:hAnsi="Times New Roman" w:cs="Times New Roman"/>
                          <w:sz w:val="20"/>
                          <w:szCs w:val="20"/>
                        </w:rPr>
                        <w:t>Parents will have the opportunity to provide valuable input into our Title I Parent Policy, Compacts, and our Title I Plan for the 202</w:t>
                      </w:r>
                      <w:r w:rsidR="008A1508" w:rsidRPr="008B3FD5">
                        <w:rPr>
                          <w:rFonts w:ascii="Times New Roman" w:hAnsi="Times New Roman" w:cs="Times New Roman"/>
                          <w:sz w:val="20"/>
                          <w:szCs w:val="20"/>
                        </w:rPr>
                        <w:t>1</w:t>
                      </w:r>
                      <w:r w:rsidRPr="008B3FD5">
                        <w:rPr>
                          <w:rFonts w:ascii="Times New Roman" w:hAnsi="Times New Roman" w:cs="Times New Roman"/>
                          <w:sz w:val="20"/>
                          <w:szCs w:val="20"/>
                        </w:rPr>
                        <w:t>-202</w:t>
                      </w:r>
                      <w:r w:rsidR="008A1508" w:rsidRPr="008B3FD5">
                        <w:rPr>
                          <w:rFonts w:ascii="Times New Roman" w:hAnsi="Times New Roman" w:cs="Times New Roman"/>
                          <w:sz w:val="20"/>
                          <w:szCs w:val="20"/>
                        </w:rPr>
                        <w:t>2</w:t>
                      </w:r>
                      <w:r w:rsidRPr="008B3FD5">
                        <w:rPr>
                          <w:rFonts w:ascii="Times New Roman" w:hAnsi="Times New Roman" w:cs="Times New Roman"/>
                          <w:sz w:val="20"/>
                          <w:szCs w:val="20"/>
                        </w:rPr>
                        <w:t xml:space="preserve"> school year</w:t>
                      </w:r>
                    </w:p>
                    <w:bookmarkEnd w:id="3"/>
                    <w:p w14:paraId="2B265D10" w14:textId="471A41EC" w:rsidR="00F15E66" w:rsidRPr="008B3FD5" w:rsidRDefault="007B0454"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Parent-Teacher and Stude</w:t>
                      </w:r>
                      <w:r w:rsidR="001F22F4" w:rsidRPr="008B3FD5">
                        <w:rPr>
                          <w:rStyle w:val="CharacterStyle3"/>
                          <w:color w:val="D12229"/>
                          <w:sz w:val="20"/>
                          <w:szCs w:val="20"/>
                        </w:rPr>
                        <w:t xml:space="preserve">nt Conferences – </w:t>
                      </w:r>
                      <w:r w:rsidR="00EC0DDF" w:rsidRPr="008B3FD5">
                        <w:rPr>
                          <w:rStyle w:val="CharacterStyle3"/>
                          <w:color w:val="D12229"/>
                          <w:sz w:val="20"/>
                          <w:szCs w:val="20"/>
                        </w:rPr>
                        <w:t>October</w:t>
                      </w:r>
                      <w:r w:rsidR="0023208D" w:rsidRPr="008B3FD5">
                        <w:rPr>
                          <w:rStyle w:val="CharacterStyle3"/>
                          <w:color w:val="D12229"/>
                          <w:sz w:val="20"/>
                          <w:szCs w:val="20"/>
                        </w:rPr>
                        <w:t xml:space="preserve"> 19</w:t>
                      </w:r>
                      <w:r w:rsidR="0023208D" w:rsidRPr="008B3FD5">
                        <w:rPr>
                          <w:rStyle w:val="CharacterStyle3"/>
                          <w:color w:val="D12229"/>
                          <w:sz w:val="20"/>
                          <w:szCs w:val="20"/>
                          <w:vertAlign w:val="superscript"/>
                        </w:rPr>
                        <w:t>th</w:t>
                      </w:r>
                      <w:r w:rsidR="0023208D" w:rsidRPr="008B3FD5">
                        <w:rPr>
                          <w:rStyle w:val="CharacterStyle3"/>
                          <w:color w:val="D12229"/>
                          <w:sz w:val="20"/>
                          <w:szCs w:val="20"/>
                        </w:rPr>
                        <w:t>-22</w:t>
                      </w:r>
                      <w:r w:rsidR="0023208D" w:rsidRPr="008B3FD5">
                        <w:rPr>
                          <w:rStyle w:val="CharacterStyle3"/>
                          <w:color w:val="D12229"/>
                          <w:sz w:val="20"/>
                          <w:szCs w:val="20"/>
                          <w:vertAlign w:val="superscript"/>
                        </w:rPr>
                        <w:t>nd</w:t>
                      </w:r>
                      <w:r w:rsidR="0023208D" w:rsidRPr="008B3FD5">
                        <w:rPr>
                          <w:rStyle w:val="CharacterStyle3"/>
                          <w:color w:val="D12229"/>
                          <w:sz w:val="20"/>
                          <w:szCs w:val="20"/>
                        </w:rPr>
                        <w:t xml:space="preserve"> </w:t>
                      </w:r>
                    </w:p>
                    <w:p w14:paraId="79CCF518" w14:textId="047D7E18" w:rsidR="007B0454" w:rsidRPr="008B3FD5" w:rsidRDefault="0086353C" w:rsidP="00287708">
                      <w:pPr>
                        <w:pStyle w:val="BasicParagraph"/>
                        <w:suppressAutoHyphens/>
                        <w:spacing w:line="240" w:lineRule="auto"/>
                        <w:rPr>
                          <w:b/>
                          <w:bCs/>
                          <w:i/>
                          <w:iCs/>
                          <w:color w:val="D12229"/>
                          <w:sz w:val="20"/>
                          <w:szCs w:val="20"/>
                        </w:rPr>
                      </w:pPr>
                      <w:r w:rsidRPr="008B3FD5">
                        <w:rPr>
                          <w:rFonts w:ascii="Times New Roman" w:hAnsi="Times New Roman" w:cs="Times New Roman"/>
                          <w:sz w:val="20"/>
                          <w:szCs w:val="20"/>
                        </w:rPr>
                        <w:t>Teachers will meet with parents in a virtual setting</w:t>
                      </w:r>
                      <w:r w:rsidR="004B3B62" w:rsidRPr="008B3FD5">
                        <w:rPr>
                          <w:rFonts w:ascii="Times New Roman" w:hAnsi="Times New Roman" w:cs="Times New Roman"/>
                          <w:sz w:val="20"/>
                          <w:szCs w:val="20"/>
                        </w:rPr>
                        <w:t xml:space="preserve"> to provide</w:t>
                      </w:r>
                      <w:r w:rsidR="007B0454" w:rsidRPr="008B3FD5">
                        <w:rPr>
                          <w:rFonts w:ascii="Times New Roman" w:hAnsi="Times New Roman" w:cs="Times New Roman"/>
                          <w:sz w:val="20"/>
                          <w:szCs w:val="20"/>
                        </w:rPr>
                        <w:t xml:space="preserve"> updates on your child’s progress.</w:t>
                      </w:r>
                      <w:r w:rsidR="006F24CF" w:rsidRPr="008B3FD5">
                        <w:rPr>
                          <w:rFonts w:ascii="Times New Roman" w:hAnsi="Times New Roman" w:cs="Times New Roman"/>
                          <w:sz w:val="20"/>
                          <w:szCs w:val="20"/>
                        </w:rPr>
                        <w:t xml:space="preserve"> Schedule is flexible and </w:t>
                      </w:r>
                      <w:r w:rsidR="00731118" w:rsidRPr="008B3FD5">
                        <w:rPr>
                          <w:rFonts w:ascii="Times New Roman" w:hAnsi="Times New Roman" w:cs="Times New Roman"/>
                          <w:sz w:val="20"/>
                          <w:szCs w:val="20"/>
                        </w:rPr>
                        <w:t>determined by teacher</w:t>
                      </w:r>
                      <w:r w:rsidR="00337518" w:rsidRPr="008B3FD5">
                        <w:rPr>
                          <w:rFonts w:ascii="Times New Roman" w:hAnsi="Times New Roman" w:cs="Times New Roman"/>
                          <w:sz w:val="20"/>
                          <w:szCs w:val="20"/>
                        </w:rPr>
                        <w:t xml:space="preserve">. </w:t>
                      </w:r>
                    </w:p>
                    <w:p w14:paraId="7ECAF9CF" w14:textId="051D4DFD" w:rsidR="00C054AF" w:rsidRPr="008B3FD5" w:rsidRDefault="00C054AF" w:rsidP="00C054AF">
                      <w:pPr>
                        <w:pStyle w:val="BasicParagraph"/>
                        <w:suppressAutoHyphens/>
                        <w:spacing w:line="240" w:lineRule="auto"/>
                        <w:rPr>
                          <w:rStyle w:val="CharacterStyle3"/>
                          <w:color w:val="D12229"/>
                          <w:sz w:val="20"/>
                          <w:szCs w:val="20"/>
                        </w:rPr>
                      </w:pPr>
                      <w:r w:rsidRPr="008B3FD5">
                        <w:rPr>
                          <w:rStyle w:val="CharacterStyle3"/>
                          <w:color w:val="D12229"/>
                          <w:sz w:val="20"/>
                          <w:szCs w:val="20"/>
                        </w:rPr>
                        <w:t>Building Staff Capacity</w:t>
                      </w:r>
                      <w:r w:rsidR="00CC3B9A" w:rsidRPr="008B3FD5">
                        <w:rPr>
                          <w:rStyle w:val="CharacterStyle3"/>
                          <w:color w:val="D12229"/>
                          <w:sz w:val="20"/>
                          <w:szCs w:val="20"/>
                        </w:rPr>
                        <w:t xml:space="preserve"> Training PL #2</w:t>
                      </w:r>
                      <w:r w:rsidR="009C42EE" w:rsidRPr="008B3FD5">
                        <w:rPr>
                          <w:rStyle w:val="CharacterStyle3"/>
                          <w:color w:val="D12229"/>
                          <w:sz w:val="20"/>
                          <w:szCs w:val="20"/>
                        </w:rPr>
                        <w:t>-</w:t>
                      </w:r>
                      <w:r w:rsidR="006415F0" w:rsidRPr="008B3FD5">
                        <w:rPr>
                          <w:rStyle w:val="CharacterStyle3"/>
                          <w:color w:val="D12229"/>
                          <w:sz w:val="20"/>
                          <w:szCs w:val="20"/>
                        </w:rPr>
                        <w:t>November 30</w:t>
                      </w:r>
                      <w:r w:rsidR="006415F0" w:rsidRPr="008B3FD5">
                        <w:rPr>
                          <w:rStyle w:val="CharacterStyle3"/>
                          <w:color w:val="D12229"/>
                          <w:sz w:val="20"/>
                          <w:szCs w:val="20"/>
                          <w:vertAlign w:val="superscript"/>
                        </w:rPr>
                        <w:t>th</w:t>
                      </w:r>
                      <w:r w:rsidR="006415F0" w:rsidRPr="008B3FD5">
                        <w:rPr>
                          <w:rStyle w:val="CharacterStyle3"/>
                          <w:color w:val="D12229"/>
                          <w:sz w:val="20"/>
                          <w:szCs w:val="20"/>
                        </w:rPr>
                        <w:t xml:space="preserve"> </w:t>
                      </w:r>
                      <w:r w:rsidRPr="008B3FD5">
                        <w:rPr>
                          <w:rStyle w:val="CharacterStyle3"/>
                          <w:color w:val="D12229"/>
                          <w:sz w:val="20"/>
                          <w:szCs w:val="20"/>
                        </w:rPr>
                        <w:t xml:space="preserve"> </w:t>
                      </w:r>
                    </w:p>
                    <w:p w14:paraId="4BDE669F" w14:textId="6E67B096" w:rsidR="00C054AF" w:rsidRPr="008B3FD5" w:rsidRDefault="00C054AF" w:rsidP="00C054AF">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 xml:space="preserve">Staff and Parents are invited to meet </w:t>
                      </w:r>
                      <w:r w:rsidR="00F66CBE" w:rsidRPr="008B3FD5">
                        <w:rPr>
                          <w:rFonts w:ascii="Times New Roman" w:hAnsi="Times New Roman" w:cs="Times New Roman"/>
                          <w:sz w:val="20"/>
                          <w:szCs w:val="20"/>
                        </w:rPr>
                        <w:t xml:space="preserve">virtually </w:t>
                      </w:r>
                      <w:r w:rsidRPr="008B3FD5">
                        <w:rPr>
                          <w:rFonts w:ascii="Times New Roman" w:hAnsi="Times New Roman" w:cs="Times New Roman"/>
                          <w:sz w:val="20"/>
                          <w:szCs w:val="20"/>
                        </w:rPr>
                        <w:t>and discuss engagement process and ideas for the second half of the school year.</w:t>
                      </w:r>
                    </w:p>
                    <w:p w14:paraId="5F9ECBF8" w14:textId="2D2A53C3" w:rsidR="007B0454" w:rsidRPr="008B3FD5" w:rsidRDefault="00F15E66"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Family Engineering Night</w:t>
                      </w:r>
                      <w:r w:rsidR="001F22F4" w:rsidRPr="008B3FD5">
                        <w:rPr>
                          <w:rStyle w:val="CharacterStyle3"/>
                          <w:color w:val="D12229"/>
                          <w:sz w:val="20"/>
                          <w:szCs w:val="20"/>
                        </w:rPr>
                        <w:t xml:space="preserve"> – January </w:t>
                      </w:r>
                      <w:r w:rsidR="002D6EE9" w:rsidRPr="008B3FD5">
                        <w:rPr>
                          <w:rStyle w:val="CharacterStyle3"/>
                          <w:color w:val="D12229"/>
                          <w:sz w:val="20"/>
                          <w:szCs w:val="20"/>
                        </w:rPr>
                        <w:t>20</w:t>
                      </w:r>
                      <w:r w:rsidR="002D6EE9" w:rsidRPr="008B3FD5">
                        <w:rPr>
                          <w:rStyle w:val="CharacterStyle3"/>
                          <w:color w:val="D12229"/>
                          <w:sz w:val="20"/>
                          <w:szCs w:val="20"/>
                          <w:vertAlign w:val="superscript"/>
                        </w:rPr>
                        <w:t>th</w:t>
                      </w:r>
                      <w:r w:rsidR="002D6EE9" w:rsidRPr="008B3FD5">
                        <w:rPr>
                          <w:rStyle w:val="CharacterStyle3"/>
                          <w:color w:val="D12229"/>
                          <w:sz w:val="20"/>
                          <w:szCs w:val="20"/>
                        </w:rPr>
                        <w:t xml:space="preserve"> </w:t>
                      </w:r>
                    </w:p>
                    <w:p w14:paraId="5D8B44D6" w14:textId="77777777" w:rsidR="00FF7492" w:rsidRDefault="00835954" w:rsidP="00287708">
                      <w:pPr>
                        <w:pStyle w:val="BasicParagraph"/>
                        <w:suppressAutoHyphens/>
                        <w:spacing w:line="240" w:lineRule="auto"/>
                        <w:rPr>
                          <w:sz w:val="20"/>
                          <w:szCs w:val="20"/>
                        </w:rPr>
                      </w:pPr>
                      <w:r w:rsidRPr="008B3FD5">
                        <w:rPr>
                          <w:sz w:val="20"/>
                          <w:szCs w:val="20"/>
                        </w:rPr>
                        <w:t>E</w:t>
                      </w:r>
                      <w:r w:rsidR="00207433" w:rsidRPr="008B3FD5">
                        <w:rPr>
                          <w:sz w:val="20"/>
                          <w:szCs w:val="20"/>
                        </w:rPr>
                        <w:t xml:space="preserve">njoy a night where you get to see how STEM </w:t>
                      </w:r>
                      <w:r w:rsidRPr="008B3FD5">
                        <w:rPr>
                          <w:sz w:val="20"/>
                          <w:szCs w:val="20"/>
                        </w:rPr>
                        <w:t xml:space="preserve">and Arts Integration </w:t>
                      </w:r>
                      <w:r w:rsidR="00207433" w:rsidRPr="008B3FD5">
                        <w:rPr>
                          <w:sz w:val="20"/>
                          <w:szCs w:val="20"/>
                        </w:rPr>
                        <w:t xml:space="preserve">help your child prepare for the </w:t>
                      </w:r>
                      <w:r w:rsidR="00A61F4A" w:rsidRPr="008B3FD5">
                        <w:rPr>
                          <w:sz w:val="20"/>
                          <w:szCs w:val="20"/>
                        </w:rPr>
                        <w:t>real-world</w:t>
                      </w:r>
                      <w:r w:rsidR="00A50CBB" w:rsidRPr="008B3FD5">
                        <w:rPr>
                          <w:sz w:val="20"/>
                          <w:szCs w:val="20"/>
                        </w:rPr>
                        <w:t xml:space="preserve"> incorporating </w:t>
                      </w:r>
                      <w:r w:rsidRPr="008B3FD5">
                        <w:rPr>
                          <w:sz w:val="20"/>
                          <w:szCs w:val="20"/>
                        </w:rPr>
                        <w:t>Art</w:t>
                      </w:r>
                      <w:r w:rsidR="00810000" w:rsidRPr="008B3FD5">
                        <w:rPr>
                          <w:sz w:val="20"/>
                          <w:szCs w:val="20"/>
                        </w:rPr>
                        <w:t xml:space="preserve">s, </w:t>
                      </w:r>
                      <w:proofErr w:type="gramStart"/>
                      <w:r w:rsidR="00A50CBB" w:rsidRPr="008B3FD5">
                        <w:rPr>
                          <w:sz w:val="20"/>
                          <w:szCs w:val="20"/>
                        </w:rPr>
                        <w:t>science</w:t>
                      </w:r>
                      <w:proofErr w:type="gramEnd"/>
                      <w:r w:rsidR="00A50CBB" w:rsidRPr="008B3FD5">
                        <w:rPr>
                          <w:sz w:val="20"/>
                          <w:szCs w:val="20"/>
                        </w:rPr>
                        <w:t xml:space="preserve"> and math curriculum.</w:t>
                      </w:r>
                    </w:p>
                    <w:p w14:paraId="42DCAF8B" w14:textId="77777777" w:rsidR="00FF7492" w:rsidRPr="008B3FD5" w:rsidRDefault="00835954" w:rsidP="00FF7492">
                      <w:pPr>
                        <w:pStyle w:val="BasicParagraph"/>
                        <w:suppressAutoHyphens/>
                        <w:spacing w:line="240" w:lineRule="auto"/>
                        <w:rPr>
                          <w:rStyle w:val="CharacterStyle3"/>
                          <w:color w:val="D12229"/>
                          <w:sz w:val="20"/>
                          <w:szCs w:val="20"/>
                        </w:rPr>
                      </w:pPr>
                      <w:r w:rsidRPr="008B3FD5">
                        <w:rPr>
                          <w:sz w:val="20"/>
                          <w:szCs w:val="20"/>
                        </w:rPr>
                        <w:t xml:space="preserve"> </w:t>
                      </w:r>
                      <w:r w:rsidR="00FF7492" w:rsidRPr="008B3FD5">
                        <w:rPr>
                          <w:rStyle w:val="CharacterStyle3"/>
                          <w:color w:val="D12229"/>
                          <w:sz w:val="20"/>
                          <w:szCs w:val="20"/>
                        </w:rPr>
                        <w:t>Building Staff Capacity Training PL #3-February 1</w:t>
                      </w:r>
                      <w:r w:rsidR="00FF7492" w:rsidRPr="008B3FD5">
                        <w:rPr>
                          <w:rStyle w:val="CharacterStyle3"/>
                          <w:color w:val="D12229"/>
                          <w:sz w:val="20"/>
                          <w:szCs w:val="20"/>
                          <w:vertAlign w:val="superscript"/>
                        </w:rPr>
                        <w:t>st</w:t>
                      </w:r>
                      <w:r w:rsidR="00FF7492" w:rsidRPr="008B3FD5">
                        <w:rPr>
                          <w:rStyle w:val="CharacterStyle3"/>
                          <w:color w:val="D12229"/>
                          <w:sz w:val="20"/>
                          <w:szCs w:val="20"/>
                        </w:rPr>
                        <w:t xml:space="preserve">   </w:t>
                      </w:r>
                    </w:p>
                    <w:p w14:paraId="6A03E493" w14:textId="4A2E8729" w:rsidR="007B0454" w:rsidRPr="004A2058" w:rsidRDefault="00FF7492" w:rsidP="00287708">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Staff members take information from the December meeting and solidify dates and procedures for parent engagement for the rest of the year.</w:t>
                      </w:r>
                    </w:p>
                    <w:p w14:paraId="3264C26E" w14:textId="6B574CA6" w:rsidR="007B0454" w:rsidRPr="008B3FD5" w:rsidRDefault="00207433" w:rsidP="00287708">
                      <w:pPr>
                        <w:pStyle w:val="BasicParagraph"/>
                        <w:suppressAutoHyphens/>
                        <w:spacing w:line="240" w:lineRule="auto"/>
                        <w:rPr>
                          <w:rStyle w:val="CharacterStyle3"/>
                          <w:color w:val="D12229"/>
                          <w:sz w:val="20"/>
                          <w:szCs w:val="20"/>
                        </w:rPr>
                      </w:pPr>
                      <w:r w:rsidRPr="008B3FD5">
                        <w:rPr>
                          <w:rStyle w:val="CharacterStyle3"/>
                          <w:color w:val="D12229"/>
                          <w:sz w:val="20"/>
                          <w:szCs w:val="20"/>
                        </w:rPr>
                        <w:t>Read All Day</w:t>
                      </w:r>
                      <w:r w:rsidR="001F22F4" w:rsidRPr="008B3FD5">
                        <w:rPr>
                          <w:rStyle w:val="CharacterStyle3"/>
                          <w:color w:val="D12229"/>
                          <w:sz w:val="20"/>
                          <w:szCs w:val="20"/>
                        </w:rPr>
                        <w:t xml:space="preserve"> – </w:t>
                      </w:r>
                      <w:r w:rsidRPr="008B3FD5">
                        <w:rPr>
                          <w:rStyle w:val="CharacterStyle3"/>
                          <w:color w:val="D12229"/>
                          <w:sz w:val="20"/>
                          <w:szCs w:val="20"/>
                        </w:rPr>
                        <w:t>February</w:t>
                      </w:r>
                      <w:r w:rsidR="00FD4EE2" w:rsidRPr="008B3FD5">
                        <w:rPr>
                          <w:rStyle w:val="CharacterStyle3"/>
                          <w:color w:val="D12229"/>
                          <w:sz w:val="20"/>
                          <w:szCs w:val="20"/>
                        </w:rPr>
                        <w:t xml:space="preserve"> 18</w:t>
                      </w:r>
                      <w:r w:rsidR="00FD4EE2" w:rsidRPr="008B3FD5">
                        <w:rPr>
                          <w:rStyle w:val="CharacterStyle3"/>
                          <w:color w:val="D12229"/>
                          <w:sz w:val="20"/>
                          <w:szCs w:val="20"/>
                          <w:vertAlign w:val="superscript"/>
                        </w:rPr>
                        <w:t>th</w:t>
                      </w:r>
                      <w:r w:rsidR="00FD4EE2" w:rsidRPr="008B3FD5">
                        <w:rPr>
                          <w:rStyle w:val="CharacterStyle3"/>
                          <w:color w:val="D12229"/>
                          <w:sz w:val="20"/>
                          <w:szCs w:val="20"/>
                        </w:rPr>
                        <w:t xml:space="preserve"> </w:t>
                      </w:r>
                      <w:r w:rsidRPr="008B3FD5">
                        <w:rPr>
                          <w:rStyle w:val="CharacterStyle3"/>
                          <w:color w:val="D12229"/>
                          <w:sz w:val="20"/>
                          <w:szCs w:val="20"/>
                        </w:rPr>
                        <w:t xml:space="preserve"> </w:t>
                      </w:r>
                    </w:p>
                    <w:p w14:paraId="5E83C66F" w14:textId="007FA96A" w:rsidR="007B0454" w:rsidRDefault="00207433" w:rsidP="00287708">
                      <w:pPr>
                        <w:pStyle w:val="BasicParagraph"/>
                        <w:suppressAutoHyphens/>
                        <w:spacing w:line="240" w:lineRule="auto"/>
                        <w:rPr>
                          <w:sz w:val="20"/>
                          <w:szCs w:val="20"/>
                        </w:rPr>
                      </w:pPr>
                      <w:r w:rsidRPr="008B3FD5">
                        <w:rPr>
                          <w:sz w:val="20"/>
                          <w:szCs w:val="20"/>
                        </w:rPr>
                        <w:t xml:space="preserve">Grab your favorite book and </w:t>
                      </w:r>
                      <w:r w:rsidR="0043369D" w:rsidRPr="008B3FD5">
                        <w:rPr>
                          <w:sz w:val="20"/>
                          <w:szCs w:val="20"/>
                        </w:rPr>
                        <w:t>a comfy</w:t>
                      </w:r>
                      <w:r w:rsidR="007F35CF" w:rsidRPr="008B3FD5">
                        <w:rPr>
                          <w:sz w:val="20"/>
                          <w:szCs w:val="20"/>
                        </w:rPr>
                        <w:t xml:space="preserve"> corner</w:t>
                      </w:r>
                      <w:r w:rsidR="004A5434" w:rsidRPr="008B3FD5">
                        <w:rPr>
                          <w:sz w:val="20"/>
                          <w:szCs w:val="20"/>
                        </w:rPr>
                        <w:t xml:space="preserve"> and celebrate Read All Day</w:t>
                      </w:r>
                      <w:r w:rsidRPr="008B3FD5">
                        <w:rPr>
                          <w:sz w:val="20"/>
                          <w:szCs w:val="20"/>
                        </w:rPr>
                        <w:t>. You can sign up to read in your child’s classroom and other rooms at Brumby</w:t>
                      </w:r>
                      <w:r w:rsidR="00D33A84" w:rsidRPr="008B3FD5">
                        <w:rPr>
                          <w:sz w:val="20"/>
                          <w:szCs w:val="20"/>
                        </w:rPr>
                        <w:t>.</w:t>
                      </w:r>
                      <w:r w:rsidR="008C087B" w:rsidRPr="008B3FD5">
                        <w:rPr>
                          <w:sz w:val="20"/>
                          <w:szCs w:val="20"/>
                        </w:rPr>
                        <w:t xml:space="preserve"> Visits will be virtual only.</w:t>
                      </w:r>
                    </w:p>
                    <w:p w14:paraId="3C92F2BE" w14:textId="440C1E4C" w:rsidR="00985639" w:rsidRDefault="00985639" w:rsidP="00287708">
                      <w:pPr>
                        <w:pStyle w:val="BasicParagraph"/>
                        <w:suppressAutoHyphens/>
                        <w:spacing w:line="240" w:lineRule="auto"/>
                        <w:rPr>
                          <w:b/>
                          <w:bCs/>
                          <w:i/>
                          <w:iCs/>
                          <w:color w:val="C00000"/>
                          <w:sz w:val="20"/>
                          <w:szCs w:val="20"/>
                        </w:rPr>
                      </w:pPr>
                      <w:r w:rsidRPr="00336474">
                        <w:rPr>
                          <w:b/>
                          <w:bCs/>
                          <w:i/>
                          <w:iCs/>
                          <w:color w:val="C00000"/>
                          <w:sz w:val="20"/>
                          <w:szCs w:val="20"/>
                        </w:rPr>
                        <w:t>Family Literacy Night</w:t>
                      </w:r>
                      <w:r w:rsidR="006801B4" w:rsidRPr="00336474">
                        <w:rPr>
                          <w:b/>
                          <w:bCs/>
                          <w:i/>
                          <w:iCs/>
                          <w:color w:val="C00000"/>
                          <w:sz w:val="20"/>
                          <w:szCs w:val="20"/>
                        </w:rPr>
                        <w:t>-</w:t>
                      </w:r>
                      <w:r w:rsidR="00336474">
                        <w:rPr>
                          <w:b/>
                          <w:bCs/>
                          <w:i/>
                          <w:iCs/>
                          <w:color w:val="C00000"/>
                          <w:sz w:val="20"/>
                          <w:szCs w:val="20"/>
                        </w:rPr>
                        <w:t>March 24</w:t>
                      </w:r>
                      <w:r w:rsidR="00336474" w:rsidRPr="00336474">
                        <w:rPr>
                          <w:b/>
                          <w:bCs/>
                          <w:i/>
                          <w:iCs/>
                          <w:color w:val="C00000"/>
                          <w:sz w:val="20"/>
                          <w:szCs w:val="20"/>
                          <w:vertAlign w:val="superscript"/>
                        </w:rPr>
                        <w:t>th</w:t>
                      </w:r>
                    </w:p>
                    <w:p w14:paraId="1FF3337C" w14:textId="0D76E6F2" w:rsidR="00336474" w:rsidRPr="00336474" w:rsidRDefault="004053EA" w:rsidP="00287708">
                      <w:pPr>
                        <w:pStyle w:val="BasicParagraph"/>
                        <w:suppressAutoHyphens/>
                        <w:spacing w:line="240" w:lineRule="auto"/>
                        <w:rPr>
                          <w:color w:val="auto"/>
                          <w:sz w:val="20"/>
                          <w:szCs w:val="20"/>
                        </w:rPr>
                      </w:pPr>
                      <w:r>
                        <w:rPr>
                          <w:color w:val="auto"/>
                          <w:sz w:val="20"/>
                          <w:szCs w:val="20"/>
                        </w:rPr>
                        <w:t>Literacy</w:t>
                      </w:r>
                      <w:r w:rsidR="003E6D3E">
                        <w:rPr>
                          <w:color w:val="auto"/>
                          <w:sz w:val="20"/>
                          <w:szCs w:val="20"/>
                        </w:rPr>
                        <w:t xml:space="preserve"> and Learning: </w:t>
                      </w:r>
                      <w:r w:rsidR="00830578">
                        <w:rPr>
                          <w:color w:val="auto"/>
                          <w:sz w:val="20"/>
                          <w:szCs w:val="20"/>
                        </w:rPr>
                        <w:t xml:space="preserve">Learn how you can </w:t>
                      </w:r>
                      <w:r w:rsidR="00034801">
                        <w:rPr>
                          <w:color w:val="auto"/>
                          <w:sz w:val="20"/>
                          <w:szCs w:val="20"/>
                        </w:rPr>
                        <w:t xml:space="preserve">provide reading </w:t>
                      </w:r>
                      <w:r w:rsidR="00830578">
                        <w:rPr>
                          <w:color w:val="auto"/>
                          <w:sz w:val="20"/>
                          <w:szCs w:val="20"/>
                        </w:rPr>
                        <w:t xml:space="preserve">support your </w:t>
                      </w:r>
                      <w:r w:rsidR="00246175">
                        <w:rPr>
                          <w:color w:val="auto"/>
                          <w:sz w:val="20"/>
                          <w:szCs w:val="20"/>
                        </w:rPr>
                        <w:t>student at home</w:t>
                      </w:r>
                      <w:r w:rsidR="00034801">
                        <w:rPr>
                          <w:color w:val="auto"/>
                          <w:sz w:val="20"/>
                          <w:szCs w:val="20"/>
                        </w:rPr>
                        <w:t xml:space="preserve">. </w:t>
                      </w:r>
                    </w:p>
                    <w:p w14:paraId="45F5B262" w14:textId="5C8C3766" w:rsidR="00D9771F" w:rsidRPr="008B3FD5" w:rsidRDefault="00691140" w:rsidP="00287708">
                      <w:pPr>
                        <w:pStyle w:val="BasicParagraph"/>
                        <w:suppressAutoHyphens/>
                        <w:spacing w:line="240" w:lineRule="auto"/>
                        <w:rPr>
                          <w:b/>
                          <w:bCs/>
                          <w:i/>
                          <w:iCs/>
                          <w:color w:val="C00000"/>
                          <w:sz w:val="20"/>
                          <w:szCs w:val="20"/>
                        </w:rPr>
                      </w:pPr>
                      <w:r w:rsidRPr="008B3FD5">
                        <w:rPr>
                          <w:b/>
                          <w:bCs/>
                          <w:i/>
                          <w:iCs/>
                          <w:color w:val="C00000"/>
                          <w:sz w:val="20"/>
                          <w:szCs w:val="20"/>
                        </w:rPr>
                        <w:t>School Improvement Forum #2-April 14</w:t>
                      </w:r>
                      <w:r w:rsidRPr="008B3FD5">
                        <w:rPr>
                          <w:b/>
                          <w:bCs/>
                          <w:i/>
                          <w:iCs/>
                          <w:color w:val="C00000"/>
                          <w:sz w:val="20"/>
                          <w:szCs w:val="20"/>
                          <w:vertAlign w:val="superscript"/>
                        </w:rPr>
                        <w:t>th</w:t>
                      </w:r>
                      <w:r w:rsidR="00B207E3" w:rsidRPr="008B3FD5">
                        <w:rPr>
                          <w:b/>
                          <w:bCs/>
                          <w:i/>
                          <w:iCs/>
                          <w:color w:val="C00000"/>
                          <w:sz w:val="20"/>
                          <w:szCs w:val="20"/>
                        </w:rPr>
                        <w:t xml:space="preserve"> </w:t>
                      </w:r>
                    </w:p>
                    <w:p w14:paraId="0A363EA4" w14:textId="69A7A744" w:rsidR="000B7E53" w:rsidRPr="008B3FD5" w:rsidRDefault="000B7E53" w:rsidP="00287708">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Parents will have the opportunity to provide valuable input into our Title I Parent Policy, Compacts, and our Title I Plan for the 202</w:t>
                      </w:r>
                      <w:r w:rsidR="00650BDF" w:rsidRPr="008B3FD5">
                        <w:rPr>
                          <w:rFonts w:ascii="Times New Roman" w:hAnsi="Times New Roman" w:cs="Times New Roman"/>
                          <w:sz w:val="20"/>
                          <w:szCs w:val="20"/>
                        </w:rPr>
                        <w:t>2</w:t>
                      </w:r>
                      <w:r w:rsidRPr="008B3FD5">
                        <w:rPr>
                          <w:rFonts w:ascii="Times New Roman" w:hAnsi="Times New Roman" w:cs="Times New Roman"/>
                          <w:sz w:val="20"/>
                          <w:szCs w:val="20"/>
                        </w:rPr>
                        <w:t>-202</w:t>
                      </w:r>
                      <w:r w:rsidR="00650BDF" w:rsidRPr="008B3FD5">
                        <w:rPr>
                          <w:rFonts w:ascii="Times New Roman" w:hAnsi="Times New Roman" w:cs="Times New Roman"/>
                          <w:sz w:val="20"/>
                          <w:szCs w:val="20"/>
                        </w:rPr>
                        <w:t>3</w:t>
                      </w:r>
                      <w:r w:rsidRPr="008B3FD5">
                        <w:rPr>
                          <w:rFonts w:ascii="Times New Roman" w:hAnsi="Times New Roman" w:cs="Times New Roman"/>
                          <w:sz w:val="20"/>
                          <w:szCs w:val="20"/>
                        </w:rPr>
                        <w:t xml:space="preserve"> school year</w:t>
                      </w:r>
                    </w:p>
                    <w:p w14:paraId="6ECC4942" w14:textId="427819FB" w:rsidR="00C054AF" w:rsidRPr="008B3FD5" w:rsidRDefault="00C054AF" w:rsidP="00C054AF">
                      <w:pPr>
                        <w:pStyle w:val="BasicParagraph"/>
                        <w:suppressAutoHyphens/>
                        <w:spacing w:line="240" w:lineRule="auto"/>
                        <w:rPr>
                          <w:rStyle w:val="CharacterStyle3"/>
                          <w:color w:val="D12229"/>
                          <w:sz w:val="20"/>
                          <w:szCs w:val="20"/>
                        </w:rPr>
                      </w:pPr>
                      <w:r w:rsidRPr="008B3FD5">
                        <w:rPr>
                          <w:rStyle w:val="CharacterStyle3"/>
                          <w:color w:val="D12229"/>
                          <w:sz w:val="20"/>
                          <w:szCs w:val="20"/>
                        </w:rPr>
                        <w:t xml:space="preserve">Building Staff Capacity </w:t>
                      </w:r>
                      <w:r w:rsidR="00967121" w:rsidRPr="008B3FD5">
                        <w:rPr>
                          <w:rStyle w:val="CharacterStyle3"/>
                          <w:color w:val="D12229"/>
                          <w:sz w:val="20"/>
                          <w:szCs w:val="20"/>
                        </w:rPr>
                        <w:t>Training PL #4-</w:t>
                      </w:r>
                      <w:r w:rsidR="003959EA" w:rsidRPr="008B3FD5">
                        <w:rPr>
                          <w:rStyle w:val="CharacterStyle3"/>
                          <w:color w:val="D12229"/>
                          <w:sz w:val="20"/>
                          <w:szCs w:val="20"/>
                        </w:rPr>
                        <w:t>April</w:t>
                      </w:r>
                      <w:r w:rsidR="00363169" w:rsidRPr="008B3FD5">
                        <w:rPr>
                          <w:rStyle w:val="CharacterStyle3"/>
                          <w:color w:val="D12229"/>
                          <w:sz w:val="20"/>
                          <w:szCs w:val="20"/>
                        </w:rPr>
                        <w:t xml:space="preserve"> </w:t>
                      </w:r>
                      <w:r w:rsidR="0051735B" w:rsidRPr="008B3FD5">
                        <w:rPr>
                          <w:rStyle w:val="CharacterStyle3"/>
                          <w:color w:val="D12229"/>
                          <w:sz w:val="20"/>
                          <w:szCs w:val="20"/>
                        </w:rPr>
                        <w:t>1</w:t>
                      </w:r>
                      <w:r w:rsidR="00C9322B" w:rsidRPr="008B3FD5">
                        <w:rPr>
                          <w:rStyle w:val="CharacterStyle3"/>
                          <w:color w:val="D12229"/>
                          <w:sz w:val="20"/>
                          <w:szCs w:val="20"/>
                        </w:rPr>
                        <w:t>9</w:t>
                      </w:r>
                      <w:r w:rsidR="00C9322B" w:rsidRPr="008B3FD5">
                        <w:rPr>
                          <w:rStyle w:val="CharacterStyle3"/>
                          <w:color w:val="D12229"/>
                          <w:sz w:val="20"/>
                          <w:szCs w:val="20"/>
                          <w:vertAlign w:val="superscript"/>
                        </w:rPr>
                        <w:t>th</w:t>
                      </w:r>
                      <w:r w:rsidR="00C9322B" w:rsidRPr="008B3FD5">
                        <w:rPr>
                          <w:rStyle w:val="CharacterStyle3"/>
                          <w:color w:val="D12229"/>
                          <w:sz w:val="20"/>
                          <w:szCs w:val="20"/>
                        </w:rPr>
                        <w:t xml:space="preserve"> </w:t>
                      </w:r>
                    </w:p>
                    <w:p w14:paraId="2E23554E" w14:textId="0A6007F9" w:rsidR="00C054AF" w:rsidRPr="008B3FD5" w:rsidRDefault="00C054AF" w:rsidP="00C054AF">
                      <w:pPr>
                        <w:pStyle w:val="BasicParagraph"/>
                        <w:suppressAutoHyphens/>
                        <w:spacing w:line="240" w:lineRule="auto"/>
                        <w:rPr>
                          <w:rFonts w:ascii="Times New Roman" w:hAnsi="Times New Roman" w:cs="Times New Roman"/>
                          <w:sz w:val="20"/>
                          <w:szCs w:val="20"/>
                        </w:rPr>
                      </w:pPr>
                      <w:r w:rsidRPr="008B3FD5">
                        <w:rPr>
                          <w:rFonts w:ascii="Times New Roman" w:hAnsi="Times New Roman" w:cs="Times New Roman"/>
                          <w:sz w:val="20"/>
                          <w:szCs w:val="20"/>
                        </w:rPr>
                        <w:t>Teachers discuss parent engagement strengths and weaknesses and plan for the 202</w:t>
                      </w:r>
                      <w:r w:rsidR="00C644CE" w:rsidRPr="008B3FD5">
                        <w:rPr>
                          <w:rFonts w:ascii="Times New Roman" w:hAnsi="Times New Roman" w:cs="Times New Roman"/>
                          <w:sz w:val="20"/>
                          <w:szCs w:val="20"/>
                        </w:rPr>
                        <w:t>2</w:t>
                      </w:r>
                      <w:r w:rsidRPr="008B3FD5">
                        <w:rPr>
                          <w:rFonts w:ascii="Times New Roman" w:hAnsi="Times New Roman" w:cs="Times New Roman"/>
                          <w:sz w:val="20"/>
                          <w:szCs w:val="20"/>
                        </w:rPr>
                        <w:t>-202</w:t>
                      </w:r>
                      <w:r w:rsidR="00C644CE" w:rsidRPr="008B3FD5">
                        <w:rPr>
                          <w:rFonts w:ascii="Times New Roman" w:hAnsi="Times New Roman" w:cs="Times New Roman"/>
                          <w:sz w:val="20"/>
                          <w:szCs w:val="20"/>
                        </w:rPr>
                        <w:t>3</w:t>
                      </w:r>
                      <w:r w:rsidRPr="008B3FD5">
                        <w:rPr>
                          <w:rFonts w:ascii="Times New Roman" w:hAnsi="Times New Roman" w:cs="Times New Roman"/>
                          <w:sz w:val="20"/>
                          <w:szCs w:val="20"/>
                        </w:rPr>
                        <w:t xml:space="preserve"> year.</w:t>
                      </w:r>
                    </w:p>
                    <w:p w14:paraId="0009F6C3" w14:textId="77777777" w:rsidR="000724D4" w:rsidRPr="008B3FD5" w:rsidRDefault="000724D4" w:rsidP="000724D4">
                      <w:pPr>
                        <w:pStyle w:val="BasicParagraph"/>
                        <w:suppressAutoHyphens/>
                        <w:spacing w:line="240" w:lineRule="auto"/>
                        <w:rPr>
                          <w:rStyle w:val="CharacterStyle3"/>
                          <w:color w:val="D12229"/>
                          <w:sz w:val="20"/>
                          <w:szCs w:val="20"/>
                        </w:rPr>
                      </w:pPr>
                      <w:r w:rsidRPr="008B3FD5">
                        <w:rPr>
                          <w:rStyle w:val="CharacterStyle3"/>
                          <w:color w:val="D12229"/>
                          <w:sz w:val="20"/>
                          <w:szCs w:val="20"/>
                        </w:rPr>
                        <w:t>Career Day – April 20</w:t>
                      </w:r>
                      <w:r w:rsidRPr="008B3FD5">
                        <w:rPr>
                          <w:rStyle w:val="CharacterStyle3"/>
                          <w:color w:val="D12229"/>
                          <w:sz w:val="20"/>
                          <w:szCs w:val="20"/>
                          <w:vertAlign w:val="superscript"/>
                        </w:rPr>
                        <w:t>th</w:t>
                      </w:r>
                      <w:r w:rsidRPr="008B3FD5">
                        <w:rPr>
                          <w:rStyle w:val="CharacterStyle3"/>
                          <w:color w:val="D12229"/>
                          <w:sz w:val="20"/>
                          <w:szCs w:val="20"/>
                        </w:rPr>
                        <w:t xml:space="preserve"> </w:t>
                      </w:r>
                    </w:p>
                    <w:p w14:paraId="194C3FE7" w14:textId="77777777" w:rsidR="000724D4" w:rsidRPr="000724D4" w:rsidRDefault="000724D4" w:rsidP="000724D4">
                      <w:pPr>
                        <w:pStyle w:val="BasicParagraph"/>
                        <w:suppressAutoHyphens/>
                        <w:spacing w:line="240" w:lineRule="auto"/>
                        <w:rPr>
                          <w:rFonts w:ascii="Times New Roman" w:hAnsi="Times New Roman" w:cs="Times New Roman"/>
                          <w:sz w:val="20"/>
                          <w:szCs w:val="20"/>
                        </w:rPr>
                      </w:pPr>
                      <w:r w:rsidRPr="000724D4">
                        <w:rPr>
                          <w:rFonts w:ascii="Times New Roman" w:hAnsi="Times New Roman" w:cs="Times New Roman"/>
                          <w:sz w:val="20"/>
                          <w:szCs w:val="20"/>
                        </w:rPr>
                        <w:t>We need YOU! This is a day to encourage students to dream big, focus on academics, and prepare for life beyond school. Sign up to share your career with students at Brumby. Visits will be virtual only.</w:t>
                      </w:r>
                    </w:p>
                    <w:p w14:paraId="1C8C65C8" w14:textId="77777777" w:rsidR="00C054AF" w:rsidRPr="00207433" w:rsidRDefault="00C054AF" w:rsidP="00287708">
                      <w:pPr>
                        <w:pStyle w:val="BasicParagraph"/>
                        <w:suppressAutoHyphens/>
                        <w:spacing w:line="240" w:lineRule="auto"/>
                        <w:rPr>
                          <w:sz w:val="20"/>
                          <w:szCs w:val="20"/>
                        </w:rPr>
                      </w:pPr>
                    </w:p>
                    <w:p w14:paraId="51297855" w14:textId="77777777" w:rsidR="007B0454" w:rsidRDefault="007B0454" w:rsidP="007B0454">
                      <w:pPr>
                        <w:rPr>
                          <w:rFonts w:ascii="Times New Roman" w:hAnsi="Times New Roman" w:cs="Times New Roman"/>
                          <w:sz w:val="20"/>
                          <w:szCs w:val="20"/>
                        </w:rPr>
                      </w:pPr>
                    </w:p>
                  </w:txbxContent>
                </v:textbox>
                <w10:wrap type="square" anchorx="margin"/>
              </v:shape>
            </w:pict>
          </mc:Fallback>
        </mc:AlternateContent>
      </w:r>
      <w:r w:rsidR="008B0669">
        <w:rPr>
          <w:noProof/>
        </w:rPr>
        <mc:AlternateContent>
          <mc:Choice Requires="wps">
            <w:drawing>
              <wp:anchor distT="0" distB="0" distL="114300" distR="114300" simplePos="0" relativeHeight="251658242" behindDoc="0" locked="0" layoutInCell="1" allowOverlap="1" wp14:anchorId="7BC0FD20" wp14:editId="35BBA3BF">
                <wp:simplePos x="0" y="0"/>
                <wp:positionH relativeFrom="margin">
                  <wp:posOffset>116205</wp:posOffset>
                </wp:positionH>
                <wp:positionV relativeFrom="paragraph">
                  <wp:posOffset>0</wp:posOffset>
                </wp:positionV>
                <wp:extent cx="3129915" cy="3325495"/>
                <wp:effectExtent l="0" t="0" r="0" b="8255"/>
                <wp:wrapSquare wrapText="bothSides"/>
                <wp:docPr id="9" name="Text Box 9"/>
                <wp:cNvGraphicFramePr/>
                <a:graphic xmlns:a="http://schemas.openxmlformats.org/drawingml/2006/main">
                  <a:graphicData uri="http://schemas.microsoft.com/office/word/2010/wordprocessingShape">
                    <wps:wsp>
                      <wps:cNvSpPr txBox="1"/>
                      <wps:spPr>
                        <a:xfrm>
                          <a:off x="0" y="0"/>
                          <a:ext cx="3129915" cy="33254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46ECE2" w14:textId="55EC2AB2"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E06BA2">
                              <w:rPr>
                                <w:rStyle w:val="CharacterStyle3"/>
                                <w:rFonts w:ascii="Times New Roman" w:hAnsi="Times New Roman" w:cs="Times New Roman"/>
                              </w:rPr>
                              <w:t>2</w:t>
                            </w:r>
                            <w:r w:rsidR="00A82AE8">
                              <w:rPr>
                                <w:rStyle w:val="CharacterStyle3"/>
                                <w:rFonts w:ascii="Times New Roman" w:hAnsi="Times New Roman" w:cs="Times New Roman"/>
                              </w:rPr>
                              <w:t>1</w:t>
                            </w:r>
                            <w:r w:rsidR="00001DB7">
                              <w:rPr>
                                <w:rStyle w:val="CharacterStyle3"/>
                                <w:rFonts w:ascii="Times New Roman" w:hAnsi="Times New Roman" w:cs="Times New Roman"/>
                              </w:rPr>
                              <w:t>-2</w:t>
                            </w:r>
                            <w:r w:rsidR="00A82AE8">
                              <w:rPr>
                                <w:rStyle w:val="CharacterStyle3"/>
                                <w:rFonts w:ascii="Times New Roman" w:hAnsi="Times New Roman" w:cs="Times New Roman"/>
                              </w:rPr>
                              <w:t>2</w:t>
                            </w:r>
                            <w:r w:rsidR="006E0F80" w:rsidRPr="006E0F80">
                              <w:rPr>
                                <w:rStyle w:val="CharacterStyle3"/>
                                <w:rFonts w:ascii="Times New Roman" w:hAnsi="Times New Roman" w:cs="Times New Roman"/>
                              </w:rPr>
                              <w:t xml:space="preserve"> School Goals</w:t>
                            </w:r>
                          </w:p>
                          <w:p w14:paraId="79290484" w14:textId="24801676" w:rsidR="006E0F80" w:rsidRPr="00E109A5" w:rsidRDefault="00BF29B1" w:rsidP="00E109A5">
                            <w:pPr>
                              <w:pStyle w:val="BasicParagraph"/>
                              <w:suppressAutoHyphens/>
                              <w:spacing w:line="240" w:lineRule="auto"/>
                              <w:jc w:val="center"/>
                              <w:rPr>
                                <w:rFonts w:ascii="Arial" w:hAnsi="Arial" w:cs="Arial"/>
                                <w:b/>
                                <w:bCs/>
                                <w:sz w:val="20"/>
                                <w:szCs w:val="20"/>
                              </w:rPr>
                            </w:pPr>
                            <w:r w:rsidRPr="00BF29B1">
                              <w:rPr>
                                <w:rFonts w:ascii="Arial" w:hAnsi="Arial" w:cs="Arial"/>
                                <w:b/>
                                <w:bCs/>
                                <w:sz w:val="20"/>
                                <w:szCs w:val="20"/>
                              </w:rPr>
                              <w:t>Math</w:t>
                            </w:r>
                          </w:p>
                          <w:p w14:paraId="78945F10" w14:textId="2352BD23" w:rsidR="000D2B24" w:rsidRPr="00BF29B1" w:rsidRDefault="001E7BA6" w:rsidP="00933233">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quantile scores from one band to the next by 5% on the MI from Fall administration 2021 to Spring administration 2022</w:t>
                            </w:r>
                          </w:p>
                          <w:p w14:paraId="31E66598" w14:textId="1721BFBB" w:rsidR="00BF29B1" w:rsidRPr="00933233" w:rsidRDefault="00BF29B1" w:rsidP="00BF29B1">
                            <w:pPr>
                              <w:pStyle w:val="ListParagraph"/>
                              <w:widowControl w:val="0"/>
                              <w:spacing w:after="200" w:line="300" w:lineRule="auto"/>
                              <w:ind w:left="360"/>
                              <w:jc w:val="center"/>
                              <w:rPr>
                                <w:rFonts w:ascii="Arial" w:eastAsia="Times New Roman" w:hAnsi="Arial" w:cs="Arial"/>
                                <w:color w:val="000000" w:themeColor="text1"/>
                                <w:kern w:val="28"/>
                                <w:sz w:val="20"/>
                                <w:szCs w:val="20"/>
                                <w14:cntxtAlts/>
                              </w:rPr>
                            </w:pPr>
                            <w:r>
                              <w:rPr>
                                <w:rFonts w:ascii="Arial" w:eastAsia="Times New Roman" w:hAnsi="Arial" w:cs="Arial"/>
                                <w:b/>
                                <w:color w:val="000000" w:themeColor="text1"/>
                                <w:kern w:val="28"/>
                                <w:sz w:val="20"/>
                                <w:szCs w:val="20"/>
                                <w14:cntxtAlts/>
                              </w:rPr>
                              <w:t>Reading</w:t>
                            </w:r>
                          </w:p>
                          <w:p w14:paraId="155DE18C" w14:textId="382EA096" w:rsidR="00CC5715" w:rsidRPr="00BF29B1" w:rsidRDefault="00CC5715" w:rsidP="00CC5715">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2</w:t>
                            </w:r>
                            <w:r w:rsidRPr="00BF29B1">
                              <w:rPr>
                                <w:rFonts w:ascii="Arial" w:eastAsia="Times New Roman" w:hAnsi="Arial" w:cs="Arial"/>
                                <w:bCs/>
                                <w:color w:val="000000" w:themeColor="text1"/>
                                <w:kern w:val="28"/>
                                <w:sz w:val="20"/>
                                <w:szCs w:val="20"/>
                                <w:vertAlign w:val="superscript"/>
                                <w14:cntxtAlts/>
                              </w:rPr>
                              <w:t>nd</w:t>
                            </w:r>
                            <w:r w:rsidRPr="00BF29B1">
                              <w:rPr>
                                <w:rFonts w:ascii="Arial" w:eastAsia="Times New Roman" w:hAnsi="Arial" w:cs="Arial"/>
                                <w:bCs/>
                                <w:color w:val="000000" w:themeColor="text1"/>
                                <w:kern w:val="28"/>
                                <w:sz w:val="20"/>
                                <w:szCs w:val="20"/>
                                <w14:cntxtAlts/>
                              </w:rPr>
                              <w:t xml:space="preserve"> through 5</w:t>
                            </w:r>
                            <w:r w:rsidRPr="00BF29B1">
                              <w:rPr>
                                <w:rFonts w:ascii="Arial" w:eastAsia="Times New Roman" w:hAnsi="Arial" w:cs="Arial"/>
                                <w:bCs/>
                                <w:color w:val="000000" w:themeColor="text1"/>
                                <w:kern w:val="28"/>
                                <w:sz w:val="20"/>
                                <w:szCs w:val="20"/>
                                <w:vertAlign w:val="superscript"/>
                                <w14:cntxtAlts/>
                              </w:rPr>
                              <w:t>th</w:t>
                            </w:r>
                            <w:r w:rsidRPr="00BF29B1">
                              <w:rPr>
                                <w:rFonts w:ascii="Arial" w:eastAsia="Times New Roman" w:hAnsi="Arial" w:cs="Arial"/>
                                <w:bCs/>
                                <w:color w:val="000000" w:themeColor="text1"/>
                                <w:kern w:val="28"/>
                                <w:sz w:val="20"/>
                                <w:szCs w:val="20"/>
                                <w14:cntxtAlts/>
                              </w:rPr>
                              <w:t xml:space="preserve"> grade Lexile scores from one band to the next by 5% on the RI from Fall administration 2021 to Spring administration 2022</w:t>
                            </w:r>
                          </w:p>
                          <w:p w14:paraId="4DA28137" w14:textId="77777777" w:rsidR="00CC5715" w:rsidRPr="00BF29B1" w:rsidRDefault="00CC5715" w:rsidP="002D723A">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Kindergarten FRA scores by 5%</w:t>
                            </w:r>
                          </w:p>
                          <w:p w14:paraId="6F0FE917" w14:textId="6E43EE26" w:rsidR="000D2B24" w:rsidRDefault="00CC5715" w:rsidP="008A37FD">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percentage of 1</w:t>
                            </w:r>
                            <w:r w:rsidRPr="00BF29B1">
                              <w:rPr>
                                <w:rFonts w:ascii="Arial" w:eastAsia="Times New Roman" w:hAnsi="Arial" w:cs="Arial"/>
                                <w:bCs/>
                                <w:color w:val="000000" w:themeColor="text1"/>
                                <w:kern w:val="28"/>
                                <w:sz w:val="20"/>
                                <w:szCs w:val="20"/>
                                <w:vertAlign w:val="superscript"/>
                                <w14:cntxtAlts/>
                              </w:rPr>
                              <w:t>st</w:t>
                            </w:r>
                            <w:r w:rsidRPr="00BF29B1">
                              <w:rPr>
                                <w:rFonts w:ascii="Arial" w:eastAsia="Times New Roman" w:hAnsi="Arial" w:cs="Arial"/>
                                <w:bCs/>
                                <w:color w:val="000000" w:themeColor="text1"/>
                                <w:kern w:val="28"/>
                                <w:sz w:val="20"/>
                                <w:szCs w:val="20"/>
                                <w14:cntxtAlts/>
                              </w:rPr>
                              <w:t xml:space="preserve"> graders moving from FRA to RI by 5%</w:t>
                            </w:r>
                          </w:p>
                          <w:p w14:paraId="37C9DBEE" w14:textId="07309EF3" w:rsidR="004442DB" w:rsidRDefault="004442DB" w:rsidP="004442DB">
                            <w:pPr>
                              <w:pStyle w:val="ListParagraph"/>
                              <w:widowControl w:val="0"/>
                              <w:spacing w:after="200" w:line="300" w:lineRule="auto"/>
                              <w:ind w:left="360"/>
                              <w:jc w:val="center"/>
                              <w:rPr>
                                <w:rFonts w:ascii="Arial" w:eastAsia="Times New Roman" w:hAnsi="Arial" w:cs="Arial"/>
                                <w:b/>
                                <w:color w:val="000000" w:themeColor="text1"/>
                                <w:kern w:val="28"/>
                                <w:sz w:val="20"/>
                                <w:szCs w:val="20"/>
                                <w14:cntxtAlts/>
                              </w:rPr>
                            </w:pPr>
                            <w:r w:rsidRPr="004442DB">
                              <w:rPr>
                                <w:rFonts w:ascii="Arial" w:eastAsia="Times New Roman" w:hAnsi="Arial" w:cs="Arial"/>
                                <w:b/>
                                <w:color w:val="000000" w:themeColor="text1"/>
                                <w:kern w:val="28"/>
                                <w:sz w:val="20"/>
                                <w:szCs w:val="20"/>
                                <w14:cntxtAlts/>
                              </w:rPr>
                              <w:t>Science</w:t>
                            </w:r>
                          </w:p>
                          <w:p w14:paraId="227E9476" w14:textId="0111ADFE" w:rsidR="000319C7" w:rsidRPr="00671427" w:rsidRDefault="000319C7" w:rsidP="00671427">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671427">
                              <w:rPr>
                                <w:rFonts w:ascii="Arial" w:eastAsia="Times New Roman" w:hAnsi="Arial" w:cs="Arial"/>
                                <w:bCs/>
                                <w:color w:val="000000" w:themeColor="text1"/>
                                <w:kern w:val="28"/>
                                <w:sz w:val="20"/>
                                <w:szCs w:val="20"/>
                                <w14:cntxtAlts/>
                              </w:rPr>
                              <w:t xml:space="preserve">Increase percentage of students scoring proficient on STEM </w:t>
                            </w:r>
                            <w:r w:rsidR="00E30FBD">
                              <w:rPr>
                                <w:rFonts w:ascii="Arial" w:eastAsia="Times New Roman" w:hAnsi="Arial" w:cs="Arial"/>
                                <w:bCs/>
                                <w:color w:val="000000" w:themeColor="text1"/>
                                <w:kern w:val="28"/>
                                <w:sz w:val="20"/>
                                <w:szCs w:val="20"/>
                                <w14:cntxtAlts/>
                              </w:rPr>
                              <w:t>rubric</w:t>
                            </w:r>
                            <w:r w:rsidRPr="00671427">
                              <w:rPr>
                                <w:rFonts w:ascii="Arial" w:eastAsia="Times New Roman" w:hAnsi="Arial" w:cs="Arial"/>
                                <w:bCs/>
                                <w:color w:val="000000" w:themeColor="text1"/>
                                <w:kern w:val="28"/>
                                <w:sz w:val="20"/>
                                <w:szCs w:val="20"/>
                                <w14:cntxtAlts/>
                              </w:rPr>
                              <w:t xml:space="preserve"> by 5% from pre to post tests.</w:t>
                            </w:r>
                          </w:p>
                          <w:p w14:paraId="506E0713" w14:textId="77777777" w:rsidR="000D2B24" w:rsidRPr="000D2B24" w:rsidRDefault="000D2B24" w:rsidP="000D2B24">
                            <w:pPr>
                              <w:widowControl w:val="0"/>
                              <w:spacing w:after="200" w:line="300" w:lineRule="auto"/>
                              <w:rPr>
                                <w:rFonts w:ascii="Arial" w:eastAsia="Times New Roman" w:hAnsi="Arial" w:cs="Arial"/>
                                <w:color w:val="4D4D4D"/>
                                <w:kern w:val="28"/>
                                <w:sz w:val="18"/>
                                <w:szCs w:val="18"/>
                                <w14:cntxtAlts/>
                              </w:rPr>
                            </w:pPr>
                            <w:r w:rsidRPr="000D2B24">
                              <w:rPr>
                                <w:rFonts w:ascii="Arial" w:eastAsia="Times New Roman" w:hAnsi="Arial" w:cs="Arial"/>
                                <w:color w:val="4D4D4D"/>
                                <w:kern w:val="28"/>
                                <w:sz w:val="18"/>
                                <w:szCs w:val="18"/>
                                <w14:cntxtAlts/>
                              </w:rPr>
                              <w:t> </w:t>
                            </w:r>
                          </w:p>
                          <w:p w14:paraId="513920E4"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17AFB54E"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0FD20" id="Text Box 9" o:spid="_x0000_s1029" type="#_x0000_t202" style="position:absolute;margin-left:9.15pt;margin-top:0;width:246.45pt;height:261.8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" filled="f" stroked="f">
                <v:textbox>
                  <w:txbxContent>
                    <w:p w14:paraId="1D46ECE2" w14:textId="55EC2AB2" w:rsidR="006E0F80" w:rsidRDefault="008576D4"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w:t>
                      </w:r>
                      <w:r w:rsidR="00E06BA2">
                        <w:rPr>
                          <w:rStyle w:val="CharacterStyle3"/>
                          <w:rFonts w:ascii="Times New Roman" w:hAnsi="Times New Roman" w:cs="Times New Roman"/>
                        </w:rPr>
                        <w:t>2</w:t>
                      </w:r>
                      <w:r w:rsidR="00A82AE8">
                        <w:rPr>
                          <w:rStyle w:val="CharacterStyle3"/>
                          <w:rFonts w:ascii="Times New Roman" w:hAnsi="Times New Roman" w:cs="Times New Roman"/>
                        </w:rPr>
                        <w:t>1</w:t>
                      </w:r>
                      <w:r w:rsidR="00001DB7">
                        <w:rPr>
                          <w:rStyle w:val="CharacterStyle3"/>
                          <w:rFonts w:ascii="Times New Roman" w:hAnsi="Times New Roman" w:cs="Times New Roman"/>
                        </w:rPr>
                        <w:t>-2</w:t>
                      </w:r>
                      <w:r w:rsidR="00A82AE8">
                        <w:rPr>
                          <w:rStyle w:val="CharacterStyle3"/>
                          <w:rFonts w:ascii="Times New Roman" w:hAnsi="Times New Roman" w:cs="Times New Roman"/>
                        </w:rPr>
                        <w:t>2</w:t>
                      </w:r>
                      <w:r w:rsidR="006E0F80" w:rsidRPr="006E0F80">
                        <w:rPr>
                          <w:rStyle w:val="CharacterStyle3"/>
                          <w:rFonts w:ascii="Times New Roman" w:hAnsi="Times New Roman" w:cs="Times New Roman"/>
                        </w:rPr>
                        <w:t xml:space="preserve"> School Goals</w:t>
                      </w:r>
                    </w:p>
                    <w:p w14:paraId="79290484" w14:textId="24801676" w:rsidR="006E0F80" w:rsidRPr="00E109A5" w:rsidRDefault="00BF29B1" w:rsidP="00E109A5">
                      <w:pPr>
                        <w:pStyle w:val="BasicParagraph"/>
                        <w:suppressAutoHyphens/>
                        <w:spacing w:line="240" w:lineRule="auto"/>
                        <w:jc w:val="center"/>
                        <w:rPr>
                          <w:rFonts w:ascii="Arial" w:hAnsi="Arial" w:cs="Arial"/>
                          <w:b/>
                          <w:bCs/>
                          <w:sz w:val="20"/>
                          <w:szCs w:val="20"/>
                        </w:rPr>
                      </w:pPr>
                      <w:r w:rsidRPr="00BF29B1">
                        <w:rPr>
                          <w:rFonts w:ascii="Arial" w:hAnsi="Arial" w:cs="Arial"/>
                          <w:b/>
                          <w:bCs/>
                          <w:sz w:val="20"/>
                          <w:szCs w:val="20"/>
                        </w:rPr>
                        <w:t>Math</w:t>
                      </w:r>
                    </w:p>
                    <w:p w14:paraId="78945F10" w14:textId="2352BD23" w:rsidR="000D2B24" w:rsidRPr="00BF29B1" w:rsidRDefault="001E7BA6" w:rsidP="00933233">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quantile scores from one band to the next by 5% on the MI from Fall administration 2021 to Spring administration 2022</w:t>
                      </w:r>
                    </w:p>
                    <w:p w14:paraId="31E66598" w14:textId="1721BFBB" w:rsidR="00BF29B1" w:rsidRPr="00933233" w:rsidRDefault="00BF29B1" w:rsidP="00BF29B1">
                      <w:pPr>
                        <w:pStyle w:val="ListParagraph"/>
                        <w:widowControl w:val="0"/>
                        <w:spacing w:after="200" w:line="300" w:lineRule="auto"/>
                        <w:ind w:left="360"/>
                        <w:jc w:val="center"/>
                        <w:rPr>
                          <w:rFonts w:ascii="Arial" w:eastAsia="Times New Roman" w:hAnsi="Arial" w:cs="Arial"/>
                          <w:color w:val="000000" w:themeColor="text1"/>
                          <w:kern w:val="28"/>
                          <w:sz w:val="20"/>
                          <w:szCs w:val="20"/>
                          <w14:cntxtAlts/>
                        </w:rPr>
                      </w:pPr>
                      <w:r>
                        <w:rPr>
                          <w:rFonts w:ascii="Arial" w:eastAsia="Times New Roman" w:hAnsi="Arial" w:cs="Arial"/>
                          <w:b/>
                          <w:color w:val="000000" w:themeColor="text1"/>
                          <w:kern w:val="28"/>
                          <w:sz w:val="20"/>
                          <w:szCs w:val="20"/>
                          <w14:cntxtAlts/>
                        </w:rPr>
                        <w:t>Reading</w:t>
                      </w:r>
                    </w:p>
                    <w:p w14:paraId="155DE18C" w14:textId="382EA096" w:rsidR="00CC5715" w:rsidRPr="00BF29B1" w:rsidRDefault="00CC5715" w:rsidP="00CC5715">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2</w:t>
                      </w:r>
                      <w:r w:rsidRPr="00BF29B1">
                        <w:rPr>
                          <w:rFonts w:ascii="Arial" w:eastAsia="Times New Roman" w:hAnsi="Arial" w:cs="Arial"/>
                          <w:bCs/>
                          <w:color w:val="000000" w:themeColor="text1"/>
                          <w:kern w:val="28"/>
                          <w:sz w:val="20"/>
                          <w:szCs w:val="20"/>
                          <w:vertAlign w:val="superscript"/>
                          <w14:cntxtAlts/>
                        </w:rPr>
                        <w:t>nd</w:t>
                      </w:r>
                      <w:r w:rsidRPr="00BF29B1">
                        <w:rPr>
                          <w:rFonts w:ascii="Arial" w:eastAsia="Times New Roman" w:hAnsi="Arial" w:cs="Arial"/>
                          <w:bCs/>
                          <w:color w:val="000000" w:themeColor="text1"/>
                          <w:kern w:val="28"/>
                          <w:sz w:val="20"/>
                          <w:szCs w:val="20"/>
                          <w14:cntxtAlts/>
                        </w:rPr>
                        <w:t xml:space="preserve"> through 5</w:t>
                      </w:r>
                      <w:r w:rsidRPr="00BF29B1">
                        <w:rPr>
                          <w:rFonts w:ascii="Arial" w:eastAsia="Times New Roman" w:hAnsi="Arial" w:cs="Arial"/>
                          <w:bCs/>
                          <w:color w:val="000000" w:themeColor="text1"/>
                          <w:kern w:val="28"/>
                          <w:sz w:val="20"/>
                          <w:szCs w:val="20"/>
                          <w:vertAlign w:val="superscript"/>
                          <w14:cntxtAlts/>
                        </w:rPr>
                        <w:t>th</w:t>
                      </w:r>
                      <w:r w:rsidRPr="00BF29B1">
                        <w:rPr>
                          <w:rFonts w:ascii="Arial" w:eastAsia="Times New Roman" w:hAnsi="Arial" w:cs="Arial"/>
                          <w:bCs/>
                          <w:color w:val="000000" w:themeColor="text1"/>
                          <w:kern w:val="28"/>
                          <w:sz w:val="20"/>
                          <w:szCs w:val="20"/>
                          <w14:cntxtAlts/>
                        </w:rPr>
                        <w:t xml:space="preserve"> grade Lexile scores from one band to the next by 5% on the RI from Fall administration 2021 to Spring administration 2022</w:t>
                      </w:r>
                    </w:p>
                    <w:p w14:paraId="4DA28137" w14:textId="77777777" w:rsidR="00CC5715" w:rsidRPr="00BF29B1" w:rsidRDefault="00CC5715" w:rsidP="002D723A">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Kindergarten FRA scores by 5%</w:t>
                      </w:r>
                    </w:p>
                    <w:p w14:paraId="6F0FE917" w14:textId="6E43EE26" w:rsidR="000D2B24" w:rsidRDefault="00CC5715" w:rsidP="008A37FD">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BF29B1">
                        <w:rPr>
                          <w:rFonts w:ascii="Arial" w:eastAsia="Times New Roman" w:hAnsi="Arial" w:cs="Arial"/>
                          <w:bCs/>
                          <w:color w:val="000000" w:themeColor="text1"/>
                          <w:kern w:val="28"/>
                          <w:sz w:val="20"/>
                          <w:szCs w:val="20"/>
                          <w14:cntxtAlts/>
                        </w:rPr>
                        <w:t>Increase percentage of 1</w:t>
                      </w:r>
                      <w:r w:rsidRPr="00BF29B1">
                        <w:rPr>
                          <w:rFonts w:ascii="Arial" w:eastAsia="Times New Roman" w:hAnsi="Arial" w:cs="Arial"/>
                          <w:bCs/>
                          <w:color w:val="000000" w:themeColor="text1"/>
                          <w:kern w:val="28"/>
                          <w:sz w:val="20"/>
                          <w:szCs w:val="20"/>
                          <w:vertAlign w:val="superscript"/>
                          <w14:cntxtAlts/>
                        </w:rPr>
                        <w:t>st</w:t>
                      </w:r>
                      <w:r w:rsidRPr="00BF29B1">
                        <w:rPr>
                          <w:rFonts w:ascii="Arial" w:eastAsia="Times New Roman" w:hAnsi="Arial" w:cs="Arial"/>
                          <w:bCs/>
                          <w:color w:val="000000" w:themeColor="text1"/>
                          <w:kern w:val="28"/>
                          <w:sz w:val="20"/>
                          <w:szCs w:val="20"/>
                          <w14:cntxtAlts/>
                        </w:rPr>
                        <w:t xml:space="preserve"> graders moving from FRA to RI by 5%</w:t>
                      </w:r>
                    </w:p>
                    <w:p w14:paraId="37C9DBEE" w14:textId="07309EF3" w:rsidR="004442DB" w:rsidRDefault="004442DB" w:rsidP="004442DB">
                      <w:pPr>
                        <w:pStyle w:val="ListParagraph"/>
                        <w:widowControl w:val="0"/>
                        <w:spacing w:after="200" w:line="300" w:lineRule="auto"/>
                        <w:ind w:left="360"/>
                        <w:jc w:val="center"/>
                        <w:rPr>
                          <w:rFonts w:ascii="Arial" w:eastAsia="Times New Roman" w:hAnsi="Arial" w:cs="Arial"/>
                          <w:b/>
                          <w:color w:val="000000" w:themeColor="text1"/>
                          <w:kern w:val="28"/>
                          <w:sz w:val="20"/>
                          <w:szCs w:val="20"/>
                          <w14:cntxtAlts/>
                        </w:rPr>
                      </w:pPr>
                      <w:r w:rsidRPr="004442DB">
                        <w:rPr>
                          <w:rFonts w:ascii="Arial" w:eastAsia="Times New Roman" w:hAnsi="Arial" w:cs="Arial"/>
                          <w:b/>
                          <w:color w:val="000000" w:themeColor="text1"/>
                          <w:kern w:val="28"/>
                          <w:sz w:val="20"/>
                          <w:szCs w:val="20"/>
                          <w14:cntxtAlts/>
                        </w:rPr>
                        <w:t>Science</w:t>
                      </w:r>
                    </w:p>
                    <w:p w14:paraId="227E9476" w14:textId="0111ADFE" w:rsidR="000319C7" w:rsidRPr="00671427" w:rsidRDefault="000319C7" w:rsidP="00671427">
                      <w:pPr>
                        <w:pStyle w:val="ListParagraph"/>
                        <w:widowControl w:val="0"/>
                        <w:numPr>
                          <w:ilvl w:val="0"/>
                          <w:numId w:val="11"/>
                        </w:numPr>
                        <w:spacing w:after="200" w:line="300" w:lineRule="auto"/>
                        <w:rPr>
                          <w:rFonts w:ascii="Arial" w:eastAsia="Times New Roman" w:hAnsi="Arial" w:cs="Arial"/>
                          <w:bCs/>
                          <w:color w:val="000000" w:themeColor="text1"/>
                          <w:kern w:val="28"/>
                          <w:sz w:val="20"/>
                          <w:szCs w:val="20"/>
                          <w14:cntxtAlts/>
                        </w:rPr>
                      </w:pPr>
                      <w:r w:rsidRPr="00671427">
                        <w:rPr>
                          <w:rFonts w:ascii="Arial" w:eastAsia="Times New Roman" w:hAnsi="Arial" w:cs="Arial"/>
                          <w:bCs/>
                          <w:color w:val="000000" w:themeColor="text1"/>
                          <w:kern w:val="28"/>
                          <w:sz w:val="20"/>
                          <w:szCs w:val="20"/>
                          <w14:cntxtAlts/>
                        </w:rPr>
                        <w:t xml:space="preserve">Increase percentage of students scoring proficient on STEM </w:t>
                      </w:r>
                      <w:r w:rsidR="00E30FBD">
                        <w:rPr>
                          <w:rFonts w:ascii="Arial" w:eastAsia="Times New Roman" w:hAnsi="Arial" w:cs="Arial"/>
                          <w:bCs/>
                          <w:color w:val="000000" w:themeColor="text1"/>
                          <w:kern w:val="28"/>
                          <w:sz w:val="20"/>
                          <w:szCs w:val="20"/>
                          <w14:cntxtAlts/>
                        </w:rPr>
                        <w:t>rubric</w:t>
                      </w:r>
                      <w:r w:rsidRPr="00671427">
                        <w:rPr>
                          <w:rFonts w:ascii="Arial" w:eastAsia="Times New Roman" w:hAnsi="Arial" w:cs="Arial"/>
                          <w:bCs/>
                          <w:color w:val="000000" w:themeColor="text1"/>
                          <w:kern w:val="28"/>
                          <w:sz w:val="20"/>
                          <w:szCs w:val="20"/>
                          <w14:cntxtAlts/>
                        </w:rPr>
                        <w:t xml:space="preserve"> by 5% from pre to post tests.</w:t>
                      </w:r>
                    </w:p>
                    <w:p w14:paraId="506E0713" w14:textId="77777777" w:rsidR="000D2B24" w:rsidRPr="000D2B24" w:rsidRDefault="000D2B24" w:rsidP="000D2B24">
                      <w:pPr>
                        <w:widowControl w:val="0"/>
                        <w:spacing w:after="200" w:line="300" w:lineRule="auto"/>
                        <w:rPr>
                          <w:rFonts w:ascii="Arial" w:eastAsia="Times New Roman" w:hAnsi="Arial" w:cs="Arial"/>
                          <w:color w:val="4D4D4D"/>
                          <w:kern w:val="28"/>
                          <w:sz w:val="18"/>
                          <w:szCs w:val="18"/>
                          <w14:cntxtAlts/>
                        </w:rPr>
                      </w:pPr>
                      <w:r w:rsidRPr="000D2B24">
                        <w:rPr>
                          <w:rFonts w:ascii="Arial" w:eastAsia="Times New Roman" w:hAnsi="Arial" w:cs="Arial"/>
                          <w:color w:val="4D4D4D"/>
                          <w:kern w:val="28"/>
                          <w:sz w:val="18"/>
                          <w:szCs w:val="18"/>
                          <w14:cntxtAlts/>
                        </w:rPr>
                        <w:t> </w:t>
                      </w:r>
                    </w:p>
                    <w:p w14:paraId="513920E4"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17AFB54E" w14:textId="77777777" w:rsidR="00F152BF" w:rsidRPr="006E0F80" w:rsidRDefault="00F152BF" w:rsidP="006E0F80">
                      <w:pPr>
                        <w:rPr>
                          <w:rFonts w:ascii="Times New Roman" w:hAnsi="Times New Roman" w:cs="Times New Roman"/>
                        </w:rPr>
                      </w:pPr>
                    </w:p>
                  </w:txbxContent>
                </v:textbox>
                <w10:wrap type="square" anchorx="margin"/>
              </v:shape>
            </w:pict>
          </mc:Fallback>
        </mc:AlternateContent>
      </w:r>
      <w:r w:rsidR="00EE6324">
        <w:rPr>
          <w:noProof/>
        </w:rPr>
        <mc:AlternateContent>
          <mc:Choice Requires="wps">
            <w:drawing>
              <wp:anchor distT="0" distB="0" distL="114300" distR="114300" simplePos="0" relativeHeight="251658243" behindDoc="0" locked="0" layoutInCell="1" allowOverlap="1" wp14:anchorId="7A85983F" wp14:editId="722E9C20">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EF3E9DC"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5F97F5" w14:textId="77777777" w:rsidR="007B0454" w:rsidRDefault="008812A4" w:rsidP="00FC101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E0DD5">
                              <w:rPr>
                                <w:rFonts w:ascii="Times New Roman" w:hAnsi="Times New Roman" w:cs="Times New Roman"/>
                                <w:sz w:val="20"/>
                                <w:szCs w:val="20"/>
                              </w:rPr>
                              <w:t>Brumby</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w:t>
                            </w:r>
                            <w:r w:rsidR="00E701BE">
                              <w:rPr>
                                <w:rFonts w:ascii="Times New Roman" w:hAnsi="Times New Roman" w:cs="Times New Roman"/>
                                <w:iCs/>
                                <w:sz w:val="20"/>
                                <w:szCs w:val="20"/>
                              </w:rPr>
                              <w:t>.</w:t>
                            </w:r>
                            <w:r w:rsidRPr="008812A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54554F5F"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67D2C048" w14:textId="77777777"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1B278305"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55DA09C4"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28B591D3" w14:textId="77777777"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58A81B86"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4434D5A5"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39F4FF59" w14:textId="77777777"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06F4BC19"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5983F" id="Text Box 12" o:spid="_x0000_s1030" type="#_x0000_t202" style="position:absolute;margin-left:15pt;margin-top:254.85pt;width:229pt;height:26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" filled="f" stroked="f">
                <v:textbox>
                  <w:txbxContent>
                    <w:p w14:paraId="6EF3E9DC"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5F97F5" w14:textId="77777777" w:rsidR="007B0454" w:rsidRDefault="008812A4" w:rsidP="00FC1014">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E0DD5">
                        <w:rPr>
                          <w:rFonts w:ascii="Times New Roman" w:hAnsi="Times New Roman" w:cs="Times New Roman"/>
                          <w:sz w:val="20"/>
                          <w:szCs w:val="20"/>
                        </w:rPr>
                        <w:t>Brumby</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w:t>
                      </w:r>
                      <w:r w:rsidR="00E701BE">
                        <w:rPr>
                          <w:rFonts w:ascii="Times New Roman" w:hAnsi="Times New Roman" w:cs="Times New Roman"/>
                          <w:iCs/>
                          <w:sz w:val="20"/>
                          <w:szCs w:val="20"/>
                        </w:rPr>
                        <w:t>.</w:t>
                      </w:r>
                      <w:r w:rsidRPr="008812A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54554F5F"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67D2C048" w14:textId="77777777"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1B278305"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55DA09C4" w14:textId="77777777"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28B591D3" w14:textId="77777777"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58A81B86"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4434D5A5" w14:textId="77777777"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39F4FF59" w14:textId="77777777"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06F4BC19"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p>
    <w:p w14:paraId="0A536479" w14:textId="39104A56" w:rsidR="001973F9" w:rsidRDefault="00847C9C"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58246" behindDoc="0" locked="0" layoutInCell="1" allowOverlap="1" wp14:anchorId="365F5D61" wp14:editId="47DFDFC7">
                <wp:simplePos x="0" y="0"/>
                <wp:positionH relativeFrom="column">
                  <wp:posOffset>12446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C7B7DA"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5E50428" w14:textId="77777777" w:rsidR="007B0454" w:rsidRPr="007B0454" w:rsidRDefault="00CE0DD5"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DDD43D3"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2C7FF8E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447D7EE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1D7B3A58"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1B79F932"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59A19F"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569A1BEA"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712DC0F6"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3509F39"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5F5D61" id="Text Box 15" o:spid="_x0000_s1031" type="#_x0000_t202" style="position:absolute;margin-left:9.8pt;margin-top:104.65pt;width:228.4pt;height:266.9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" filled="f" stroked="f">
                <v:textbox>
                  <w:txbxContent>
                    <w:p w14:paraId="61C7B7DA" w14:textId="77777777"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5E50428" w14:textId="77777777" w:rsidR="007B0454" w:rsidRPr="007B0454" w:rsidRDefault="00CE0DD5"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DDD43D3"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2C7FF8E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447D7EE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1D7B3A58"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1B79F932"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59A19F"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569A1BEA"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712DC0F6"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3509F39"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E701BE">
        <w:rPr>
          <w:noProof/>
        </w:rPr>
        <mc:AlternateContent>
          <mc:Choice Requires="wps">
            <w:drawing>
              <wp:anchor distT="0" distB="0" distL="114300" distR="114300" simplePos="0" relativeHeight="251658245" behindDoc="0" locked="0" layoutInCell="1" allowOverlap="1" wp14:anchorId="01285F8E" wp14:editId="04E67BAB">
                <wp:simplePos x="0" y="0"/>
                <wp:positionH relativeFrom="column">
                  <wp:posOffset>22860</wp:posOffset>
                </wp:positionH>
                <wp:positionV relativeFrom="paragraph">
                  <wp:posOffset>-109331</wp:posOffset>
                </wp:positionV>
                <wp:extent cx="3162935" cy="175958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162935" cy="17595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9127019"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3633D15" w14:textId="5199682D" w:rsidR="007B0454" w:rsidRPr="008539E8" w:rsidRDefault="00B13A2C" w:rsidP="007B0454">
                            <w:pPr>
                              <w:pStyle w:val="BasicParagraph"/>
                              <w:spacing w:line="240" w:lineRule="auto"/>
                              <w:rPr>
                                <w:rFonts w:ascii="Times New Roman" w:hAnsi="Times New Roman" w:cs="Times New Roman"/>
                                <w:iCs/>
                                <w:sz w:val="18"/>
                                <w:szCs w:val="18"/>
                              </w:rPr>
                            </w:pPr>
                            <w:r w:rsidRPr="008539E8">
                              <w:rPr>
                                <w:rFonts w:ascii="Times New Roman" w:hAnsi="Times New Roman" w:cs="Times New Roman"/>
                                <w:iCs/>
                                <w:sz w:val="18"/>
                                <w:szCs w:val="18"/>
                              </w:rPr>
                              <w:t>Due to the</w:t>
                            </w:r>
                            <w:r w:rsidR="00B75AC1" w:rsidRPr="008539E8">
                              <w:rPr>
                                <w:rFonts w:ascii="Times New Roman" w:hAnsi="Times New Roman" w:cs="Times New Roman"/>
                                <w:iCs/>
                                <w:sz w:val="18"/>
                                <w:szCs w:val="18"/>
                              </w:rPr>
                              <w:t xml:space="preserve"> visitor restrictions</w:t>
                            </w:r>
                            <w:r w:rsidR="00C70B9B" w:rsidRPr="008539E8">
                              <w:rPr>
                                <w:rFonts w:ascii="Times New Roman" w:hAnsi="Times New Roman" w:cs="Times New Roman"/>
                                <w:iCs/>
                                <w:sz w:val="18"/>
                                <w:szCs w:val="18"/>
                              </w:rPr>
                              <w:t xml:space="preserve"> and</w:t>
                            </w:r>
                            <w:r w:rsidR="001A0E34" w:rsidRPr="008539E8">
                              <w:rPr>
                                <w:rFonts w:ascii="Times New Roman" w:hAnsi="Times New Roman" w:cs="Times New Roman"/>
                                <w:iCs/>
                                <w:sz w:val="18"/>
                                <w:szCs w:val="18"/>
                              </w:rPr>
                              <w:t xml:space="preserve"> continued safety of our students and staff, our</w:t>
                            </w:r>
                            <w:r w:rsidR="007B0454" w:rsidRPr="008539E8">
                              <w:rPr>
                                <w:rFonts w:ascii="Times New Roman" w:hAnsi="Times New Roman" w:cs="Times New Roman"/>
                                <w:iCs/>
                                <w:sz w:val="18"/>
                                <w:szCs w:val="18"/>
                              </w:rPr>
                              <w:t xml:space="preserve"> Parent Resource Center </w:t>
                            </w:r>
                            <w:r w:rsidR="002D0B5C" w:rsidRPr="008539E8">
                              <w:rPr>
                                <w:rFonts w:ascii="Times New Roman" w:hAnsi="Times New Roman" w:cs="Times New Roman"/>
                                <w:iCs/>
                                <w:sz w:val="18"/>
                                <w:szCs w:val="18"/>
                              </w:rPr>
                              <w:t>is closed to outside guests</w:t>
                            </w:r>
                            <w:r w:rsidR="00C04513" w:rsidRPr="008539E8">
                              <w:rPr>
                                <w:rFonts w:ascii="Times New Roman" w:hAnsi="Times New Roman" w:cs="Times New Roman"/>
                                <w:iCs/>
                                <w:sz w:val="18"/>
                                <w:szCs w:val="18"/>
                              </w:rPr>
                              <w:t xml:space="preserve"> at this time</w:t>
                            </w:r>
                            <w:r w:rsidR="002D0B5C" w:rsidRPr="008539E8">
                              <w:rPr>
                                <w:rFonts w:ascii="Times New Roman" w:hAnsi="Times New Roman" w:cs="Times New Roman"/>
                                <w:iCs/>
                                <w:sz w:val="18"/>
                                <w:szCs w:val="18"/>
                              </w:rPr>
                              <w:t>.</w:t>
                            </w:r>
                            <w:r w:rsidR="008A2816" w:rsidRPr="008539E8">
                              <w:rPr>
                                <w:rFonts w:ascii="Times New Roman" w:hAnsi="Times New Roman" w:cs="Times New Roman"/>
                                <w:iCs/>
                                <w:sz w:val="18"/>
                                <w:szCs w:val="18"/>
                              </w:rPr>
                              <w:t xml:space="preserve"> Until </w:t>
                            </w:r>
                            <w:r w:rsidR="007B2553">
                              <w:rPr>
                                <w:rFonts w:ascii="Times New Roman" w:hAnsi="Times New Roman" w:cs="Times New Roman"/>
                                <w:iCs/>
                                <w:sz w:val="18"/>
                                <w:szCs w:val="18"/>
                              </w:rPr>
                              <w:t>our restrictions lift</w:t>
                            </w:r>
                            <w:r w:rsidR="008A2816" w:rsidRPr="008539E8">
                              <w:rPr>
                                <w:rFonts w:ascii="Times New Roman" w:hAnsi="Times New Roman" w:cs="Times New Roman"/>
                                <w:iCs/>
                                <w:sz w:val="18"/>
                                <w:szCs w:val="18"/>
                              </w:rPr>
                              <w:t>,</w:t>
                            </w:r>
                            <w:r w:rsidR="002D0B5C" w:rsidRPr="008539E8">
                              <w:rPr>
                                <w:rFonts w:ascii="Times New Roman" w:hAnsi="Times New Roman" w:cs="Times New Roman"/>
                                <w:iCs/>
                                <w:sz w:val="18"/>
                                <w:szCs w:val="18"/>
                              </w:rPr>
                              <w:t xml:space="preserve"> </w:t>
                            </w:r>
                            <w:r w:rsidR="008A2816" w:rsidRPr="008539E8">
                              <w:rPr>
                                <w:rFonts w:ascii="Times New Roman" w:hAnsi="Times New Roman" w:cs="Times New Roman"/>
                                <w:iCs/>
                                <w:sz w:val="18"/>
                                <w:szCs w:val="18"/>
                              </w:rPr>
                              <w:t>o</w:t>
                            </w:r>
                            <w:r w:rsidR="00174E00" w:rsidRPr="008539E8">
                              <w:rPr>
                                <w:rFonts w:ascii="Times New Roman" w:hAnsi="Times New Roman" w:cs="Times New Roman"/>
                                <w:iCs/>
                                <w:sz w:val="18"/>
                                <w:szCs w:val="18"/>
                              </w:rPr>
                              <w:t xml:space="preserve">ur parent </w:t>
                            </w:r>
                            <w:r w:rsidR="00852D87" w:rsidRPr="008539E8">
                              <w:rPr>
                                <w:rFonts w:ascii="Times New Roman" w:hAnsi="Times New Roman" w:cs="Times New Roman"/>
                                <w:iCs/>
                                <w:sz w:val="18"/>
                                <w:szCs w:val="18"/>
                              </w:rPr>
                              <w:t>liaison</w:t>
                            </w:r>
                            <w:r w:rsidR="00174E00" w:rsidRPr="008539E8">
                              <w:rPr>
                                <w:rFonts w:ascii="Times New Roman" w:hAnsi="Times New Roman" w:cs="Times New Roman"/>
                                <w:iCs/>
                                <w:sz w:val="18"/>
                                <w:szCs w:val="18"/>
                              </w:rPr>
                              <w:t>, Luz Landaverde</w:t>
                            </w:r>
                            <w:r w:rsidR="00BA67F9" w:rsidRPr="008539E8">
                              <w:rPr>
                                <w:rFonts w:ascii="Times New Roman" w:hAnsi="Times New Roman" w:cs="Times New Roman"/>
                                <w:iCs/>
                                <w:sz w:val="18"/>
                                <w:szCs w:val="18"/>
                              </w:rPr>
                              <w:t xml:space="preserve">, </w:t>
                            </w:r>
                            <w:r w:rsidR="002F106F" w:rsidRPr="008539E8">
                              <w:rPr>
                                <w:rFonts w:ascii="Times New Roman" w:hAnsi="Times New Roman" w:cs="Times New Roman"/>
                                <w:iCs/>
                                <w:sz w:val="18"/>
                                <w:szCs w:val="18"/>
                              </w:rPr>
                              <w:t xml:space="preserve">is available to assist you </w:t>
                            </w:r>
                            <w:r w:rsidR="00D61CDA" w:rsidRPr="008539E8">
                              <w:rPr>
                                <w:rFonts w:ascii="Times New Roman" w:hAnsi="Times New Roman" w:cs="Times New Roman"/>
                                <w:iCs/>
                                <w:sz w:val="18"/>
                                <w:szCs w:val="18"/>
                              </w:rPr>
                              <w:t xml:space="preserve">or to </w:t>
                            </w:r>
                            <w:r w:rsidR="0002285F" w:rsidRPr="008539E8">
                              <w:rPr>
                                <w:rFonts w:ascii="Times New Roman" w:hAnsi="Times New Roman" w:cs="Times New Roman"/>
                                <w:iCs/>
                                <w:sz w:val="18"/>
                                <w:szCs w:val="18"/>
                              </w:rPr>
                              <w:t>share</w:t>
                            </w:r>
                            <w:r w:rsidR="00607ED1" w:rsidRPr="008539E8">
                              <w:rPr>
                                <w:rFonts w:ascii="Times New Roman" w:hAnsi="Times New Roman" w:cs="Times New Roman"/>
                                <w:iCs/>
                                <w:sz w:val="18"/>
                                <w:szCs w:val="18"/>
                              </w:rPr>
                              <w:t xml:space="preserve"> educational</w:t>
                            </w:r>
                            <w:r w:rsidR="0002285F" w:rsidRPr="008539E8">
                              <w:rPr>
                                <w:rFonts w:ascii="Times New Roman" w:hAnsi="Times New Roman" w:cs="Times New Roman"/>
                                <w:iCs/>
                                <w:sz w:val="18"/>
                                <w:szCs w:val="18"/>
                              </w:rPr>
                              <w:t xml:space="preserve"> resources that you can access </w:t>
                            </w:r>
                            <w:r w:rsidR="000A3B68" w:rsidRPr="008539E8">
                              <w:rPr>
                                <w:rFonts w:ascii="Times New Roman" w:hAnsi="Times New Roman" w:cs="Times New Roman"/>
                                <w:iCs/>
                                <w:sz w:val="18"/>
                                <w:szCs w:val="18"/>
                              </w:rPr>
                              <w:t>via</w:t>
                            </w:r>
                            <w:r w:rsidR="00847C9C" w:rsidRPr="008539E8">
                              <w:rPr>
                                <w:rFonts w:ascii="Times New Roman" w:hAnsi="Times New Roman" w:cs="Times New Roman"/>
                                <w:iCs/>
                                <w:sz w:val="18"/>
                                <w:szCs w:val="18"/>
                              </w:rPr>
                              <w:t xml:space="preserve"> computer or </w:t>
                            </w:r>
                            <w:proofErr w:type="gramStart"/>
                            <w:r w:rsidR="00847C9C" w:rsidRPr="008539E8">
                              <w:rPr>
                                <w:rFonts w:ascii="Times New Roman" w:hAnsi="Times New Roman" w:cs="Times New Roman"/>
                                <w:iCs/>
                                <w:sz w:val="18"/>
                                <w:szCs w:val="18"/>
                              </w:rPr>
                              <w:t>other</w:t>
                            </w:r>
                            <w:proofErr w:type="gramEnd"/>
                            <w:r w:rsidR="00847C9C" w:rsidRPr="008539E8">
                              <w:rPr>
                                <w:rFonts w:ascii="Times New Roman" w:hAnsi="Times New Roman" w:cs="Times New Roman"/>
                                <w:iCs/>
                                <w:sz w:val="18"/>
                                <w:szCs w:val="18"/>
                              </w:rPr>
                              <w:t xml:space="preserve"> </w:t>
                            </w:r>
                            <w:r w:rsidR="008444EA" w:rsidRPr="008539E8">
                              <w:rPr>
                                <w:rFonts w:ascii="Times New Roman" w:hAnsi="Times New Roman" w:cs="Times New Roman"/>
                                <w:iCs/>
                                <w:sz w:val="18"/>
                                <w:szCs w:val="18"/>
                              </w:rPr>
                              <w:t>electronic device.</w:t>
                            </w:r>
                            <w:r w:rsidR="007B0454" w:rsidRPr="008539E8">
                              <w:rPr>
                                <w:rFonts w:ascii="Times New Roman" w:hAnsi="Times New Roman" w:cs="Times New Roman"/>
                                <w:iCs/>
                                <w:sz w:val="18"/>
                                <w:szCs w:val="18"/>
                              </w:rPr>
                              <w:t xml:space="preserve"> </w:t>
                            </w:r>
                            <w:r w:rsidR="00E701BE" w:rsidRPr="008539E8">
                              <w:rPr>
                                <w:rFonts w:ascii="Times New Roman" w:hAnsi="Times New Roman" w:cs="Times New Roman"/>
                                <w:iCs/>
                                <w:sz w:val="18"/>
                                <w:szCs w:val="18"/>
                              </w:rPr>
                              <w:t xml:space="preserve">Contact </w:t>
                            </w:r>
                            <w:hyperlink r:id="rId14" w:history="1">
                              <w:r w:rsidR="00E701BE" w:rsidRPr="008539E8">
                                <w:rPr>
                                  <w:rStyle w:val="Hyperlink"/>
                                  <w:rFonts w:ascii="Times New Roman" w:hAnsi="Times New Roman" w:cs="Times New Roman"/>
                                  <w:iCs/>
                                  <w:sz w:val="18"/>
                                  <w:szCs w:val="18"/>
                                </w:rPr>
                                <w:t>Luz.Landaverde@cobbk12.org</w:t>
                              </w:r>
                            </w:hyperlink>
                            <w:r w:rsidR="00E701BE" w:rsidRPr="008539E8">
                              <w:rPr>
                                <w:rFonts w:ascii="Times New Roman" w:hAnsi="Times New Roman" w:cs="Times New Roman"/>
                                <w:iCs/>
                                <w:sz w:val="18"/>
                                <w:szCs w:val="18"/>
                              </w:rPr>
                              <w:t xml:space="preserve"> to make an appointment.</w:t>
                            </w:r>
                          </w:p>
                          <w:p w14:paraId="712B2BD6" w14:textId="77777777" w:rsidR="007B0454" w:rsidRPr="008539E8" w:rsidRDefault="007B0454" w:rsidP="007B0454">
                            <w:pPr>
                              <w:pStyle w:val="BasicParagraph"/>
                              <w:spacing w:line="240" w:lineRule="auto"/>
                              <w:jc w:val="center"/>
                              <w:rPr>
                                <w:rStyle w:val="Hyperlink"/>
                                <w:rFonts w:ascii="Times New Roman" w:hAnsi="Times New Roman" w:cs="Times New Roman"/>
                                <w:iCs/>
                                <w:sz w:val="18"/>
                                <w:szCs w:val="18"/>
                              </w:rPr>
                            </w:pPr>
                            <w:r w:rsidRPr="008539E8">
                              <w:rPr>
                                <w:rFonts w:ascii="Times New Roman" w:hAnsi="Times New Roman" w:cs="Times New Roman"/>
                                <w:iCs/>
                                <w:sz w:val="18"/>
                                <w:szCs w:val="18"/>
                              </w:rPr>
                              <w:t xml:space="preserve">Monday – Friday, 7:30 am – </w:t>
                            </w:r>
                            <w:r w:rsidR="002058C4" w:rsidRPr="008539E8">
                              <w:rPr>
                                <w:rFonts w:ascii="Times New Roman" w:hAnsi="Times New Roman" w:cs="Times New Roman"/>
                                <w:iCs/>
                                <w:sz w:val="18"/>
                                <w:szCs w:val="18"/>
                              </w:rPr>
                              <w:t>3</w:t>
                            </w:r>
                            <w:r w:rsidRPr="008539E8">
                              <w:rPr>
                                <w:rFonts w:ascii="Times New Roman" w:hAnsi="Times New Roman" w:cs="Times New Roman"/>
                                <w:iCs/>
                                <w:sz w:val="18"/>
                                <w:szCs w:val="18"/>
                              </w:rPr>
                              <w:t>:</w:t>
                            </w:r>
                            <w:r w:rsidR="002058C4" w:rsidRPr="008539E8">
                              <w:rPr>
                                <w:rFonts w:ascii="Times New Roman" w:hAnsi="Times New Roman" w:cs="Times New Roman"/>
                                <w:iCs/>
                                <w:sz w:val="18"/>
                                <w:szCs w:val="18"/>
                              </w:rPr>
                              <w:t>0</w:t>
                            </w:r>
                            <w:r w:rsidRPr="008539E8">
                              <w:rPr>
                                <w:rFonts w:ascii="Times New Roman" w:hAnsi="Times New Roman" w:cs="Times New Roman"/>
                                <w:iCs/>
                                <w:sz w:val="18"/>
                                <w:szCs w:val="18"/>
                              </w:rPr>
                              <w:t>0 pm</w:t>
                            </w:r>
                          </w:p>
                          <w:p w14:paraId="203DAF73"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85F8E" id="Text Box 14" o:spid="_x0000_s1032" type="#_x0000_t202" style="position:absolute;margin-left:1.8pt;margin-top:-8.6pt;width:249.05pt;height:138.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" filled="f" stroked="f">
                <v:textbox>
                  <w:txbxContent>
                    <w:p w14:paraId="49127019"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3633D15" w14:textId="5199682D" w:rsidR="007B0454" w:rsidRPr="008539E8" w:rsidRDefault="00B13A2C" w:rsidP="007B0454">
                      <w:pPr>
                        <w:pStyle w:val="BasicParagraph"/>
                        <w:spacing w:line="240" w:lineRule="auto"/>
                        <w:rPr>
                          <w:rFonts w:ascii="Times New Roman" w:hAnsi="Times New Roman" w:cs="Times New Roman"/>
                          <w:iCs/>
                          <w:sz w:val="18"/>
                          <w:szCs w:val="18"/>
                        </w:rPr>
                      </w:pPr>
                      <w:r w:rsidRPr="008539E8">
                        <w:rPr>
                          <w:rFonts w:ascii="Times New Roman" w:hAnsi="Times New Roman" w:cs="Times New Roman"/>
                          <w:iCs/>
                          <w:sz w:val="18"/>
                          <w:szCs w:val="18"/>
                        </w:rPr>
                        <w:t>Due to the</w:t>
                      </w:r>
                      <w:r w:rsidR="00B75AC1" w:rsidRPr="008539E8">
                        <w:rPr>
                          <w:rFonts w:ascii="Times New Roman" w:hAnsi="Times New Roman" w:cs="Times New Roman"/>
                          <w:iCs/>
                          <w:sz w:val="18"/>
                          <w:szCs w:val="18"/>
                        </w:rPr>
                        <w:t xml:space="preserve"> visitor restrictions</w:t>
                      </w:r>
                      <w:r w:rsidR="00C70B9B" w:rsidRPr="008539E8">
                        <w:rPr>
                          <w:rFonts w:ascii="Times New Roman" w:hAnsi="Times New Roman" w:cs="Times New Roman"/>
                          <w:iCs/>
                          <w:sz w:val="18"/>
                          <w:szCs w:val="18"/>
                        </w:rPr>
                        <w:t xml:space="preserve"> and</w:t>
                      </w:r>
                      <w:r w:rsidR="001A0E34" w:rsidRPr="008539E8">
                        <w:rPr>
                          <w:rFonts w:ascii="Times New Roman" w:hAnsi="Times New Roman" w:cs="Times New Roman"/>
                          <w:iCs/>
                          <w:sz w:val="18"/>
                          <w:szCs w:val="18"/>
                        </w:rPr>
                        <w:t xml:space="preserve"> continued safety of our students and staff, our</w:t>
                      </w:r>
                      <w:r w:rsidR="007B0454" w:rsidRPr="008539E8">
                        <w:rPr>
                          <w:rFonts w:ascii="Times New Roman" w:hAnsi="Times New Roman" w:cs="Times New Roman"/>
                          <w:iCs/>
                          <w:sz w:val="18"/>
                          <w:szCs w:val="18"/>
                        </w:rPr>
                        <w:t xml:space="preserve"> Parent Resource Center </w:t>
                      </w:r>
                      <w:r w:rsidR="002D0B5C" w:rsidRPr="008539E8">
                        <w:rPr>
                          <w:rFonts w:ascii="Times New Roman" w:hAnsi="Times New Roman" w:cs="Times New Roman"/>
                          <w:iCs/>
                          <w:sz w:val="18"/>
                          <w:szCs w:val="18"/>
                        </w:rPr>
                        <w:t>is closed to outside guests</w:t>
                      </w:r>
                      <w:r w:rsidR="00C04513" w:rsidRPr="008539E8">
                        <w:rPr>
                          <w:rFonts w:ascii="Times New Roman" w:hAnsi="Times New Roman" w:cs="Times New Roman"/>
                          <w:iCs/>
                          <w:sz w:val="18"/>
                          <w:szCs w:val="18"/>
                        </w:rPr>
                        <w:t xml:space="preserve"> at this time</w:t>
                      </w:r>
                      <w:r w:rsidR="002D0B5C" w:rsidRPr="008539E8">
                        <w:rPr>
                          <w:rFonts w:ascii="Times New Roman" w:hAnsi="Times New Roman" w:cs="Times New Roman"/>
                          <w:iCs/>
                          <w:sz w:val="18"/>
                          <w:szCs w:val="18"/>
                        </w:rPr>
                        <w:t>.</w:t>
                      </w:r>
                      <w:r w:rsidR="008A2816" w:rsidRPr="008539E8">
                        <w:rPr>
                          <w:rFonts w:ascii="Times New Roman" w:hAnsi="Times New Roman" w:cs="Times New Roman"/>
                          <w:iCs/>
                          <w:sz w:val="18"/>
                          <w:szCs w:val="18"/>
                        </w:rPr>
                        <w:t xml:space="preserve"> Until </w:t>
                      </w:r>
                      <w:r w:rsidR="007B2553">
                        <w:rPr>
                          <w:rFonts w:ascii="Times New Roman" w:hAnsi="Times New Roman" w:cs="Times New Roman"/>
                          <w:iCs/>
                          <w:sz w:val="18"/>
                          <w:szCs w:val="18"/>
                        </w:rPr>
                        <w:t>our restrictions lift</w:t>
                      </w:r>
                      <w:r w:rsidR="008A2816" w:rsidRPr="008539E8">
                        <w:rPr>
                          <w:rFonts w:ascii="Times New Roman" w:hAnsi="Times New Roman" w:cs="Times New Roman"/>
                          <w:iCs/>
                          <w:sz w:val="18"/>
                          <w:szCs w:val="18"/>
                        </w:rPr>
                        <w:t>,</w:t>
                      </w:r>
                      <w:r w:rsidR="002D0B5C" w:rsidRPr="008539E8">
                        <w:rPr>
                          <w:rFonts w:ascii="Times New Roman" w:hAnsi="Times New Roman" w:cs="Times New Roman"/>
                          <w:iCs/>
                          <w:sz w:val="18"/>
                          <w:szCs w:val="18"/>
                        </w:rPr>
                        <w:t xml:space="preserve"> </w:t>
                      </w:r>
                      <w:r w:rsidR="008A2816" w:rsidRPr="008539E8">
                        <w:rPr>
                          <w:rFonts w:ascii="Times New Roman" w:hAnsi="Times New Roman" w:cs="Times New Roman"/>
                          <w:iCs/>
                          <w:sz w:val="18"/>
                          <w:szCs w:val="18"/>
                        </w:rPr>
                        <w:t>o</w:t>
                      </w:r>
                      <w:r w:rsidR="00174E00" w:rsidRPr="008539E8">
                        <w:rPr>
                          <w:rFonts w:ascii="Times New Roman" w:hAnsi="Times New Roman" w:cs="Times New Roman"/>
                          <w:iCs/>
                          <w:sz w:val="18"/>
                          <w:szCs w:val="18"/>
                        </w:rPr>
                        <w:t xml:space="preserve">ur parent </w:t>
                      </w:r>
                      <w:r w:rsidR="00852D87" w:rsidRPr="008539E8">
                        <w:rPr>
                          <w:rFonts w:ascii="Times New Roman" w:hAnsi="Times New Roman" w:cs="Times New Roman"/>
                          <w:iCs/>
                          <w:sz w:val="18"/>
                          <w:szCs w:val="18"/>
                        </w:rPr>
                        <w:t>liaison</w:t>
                      </w:r>
                      <w:r w:rsidR="00174E00" w:rsidRPr="008539E8">
                        <w:rPr>
                          <w:rFonts w:ascii="Times New Roman" w:hAnsi="Times New Roman" w:cs="Times New Roman"/>
                          <w:iCs/>
                          <w:sz w:val="18"/>
                          <w:szCs w:val="18"/>
                        </w:rPr>
                        <w:t>, Luz Landaverde</w:t>
                      </w:r>
                      <w:r w:rsidR="00BA67F9" w:rsidRPr="008539E8">
                        <w:rPr>
                          <w:rFonts w:ascii="Times New Roman" w:hAnsi="Times New Roman" w:cs="Times New Roman"/>
                          <w:iCs/>
                          <w:sz w:val="18"/>
                          <w:szCs w:val="18"/>
                        </w:rPr>
                        <w:t xml:space="preserve">, </w:t>
                      </w:r>
                      <w:r w:rsidR="002F106F" w:rsidRPr="008539E8">
                        <w:rPr>
                          <w:rFonts w:ascii="Times New Roman" w:hAnsi="Times New Roman" w:cs="Times New Roman"/>
                          <w:iCs/>
                          <w:sz w:val="18"/>
                          <w:szCs w:val="18"/>
                        </w:rPr>
                        <w:t xml:space="preserve">is available to assist you </w:t>
                      </w:r>
                      <w:r w:rsidR="00D61CDA" w:rsidRPr="008539E8">
                        <w:rPr>
                          <w:rFonts w:ascii="Times New Roman" w:hAnsi="Times New Roman" w:cs="Times New Roman"/>
                          <w:iCs/>
                          <w:sz w:val="18"/>
                          <w:szCs w:val="18"/>
                        </w:rPr>
                        <w:t xml:space="preserve">or to </w:t>
                      </w:r>
                      <w:r w:rsidR="0002285F" w:rsidRPr="008539E8">
                        <w:rPr>
                          <w:rFonts w:ascii="Times New Roman" w:hAnsi="Times New Roman" w:cs="Times New Roman"/>
                          <w:iCs/>
                          <w:sz w:val="18"/>
                          <w:szCs w:val="18"/>
                        </w:rPr>
                        <w:t>share</w:t>
                      </w:r>
                      <w:r w:rsidR="00607ED1" w:rsidRPr="008539E8">
                        <w:rPr>
                          <w:rFonts w:ascii="Times New Roman" w:hAnsi="Times New Roman" w:cs="Times New Roman"/>
                          <w:iCs/>
                          <w:sz w:val="18"/>
                          <w:szCs w:val="18"/>
                        </w:rPr>
                        <w:t xml:space="preserve"> educational</w:t>
                      </w:r>
                      <w:r w:rsidR="0002285F" w:rsidRPr="008539E8">
                        <w:rPr>
                          <w:rFonts w:ascii="Times New Roman" w:hAnsi="Times New Roman" w:cs="Times New Roman"/>
                          <w:iCs/>
                          <w:sz w:val="18"/>
                          <w:szCs w:val="18"/>
                        </w:rPr>
                        <w:t xml:space="preserve"> resources that you can access </w:t>
                      </w:r>
                      <w:r w:rsidR="000A3B68" w:rsidRPr="008539E8">
                        <w:rPr>
                          <w:rFonts w:ascii="Times New Roman" w:hAnsi="Times New Roman" w:cs="Times New Roman"/>
                          <w:iCs/>
                          <w:sz w:val="18"/>
                          <w:szCs w:val="18"/>
                        </w:rPr>
                        <w:t>via</w:t>
                      </w:r>
                      <w:r w:rsidR="00847C9C" w:rsidRPr="008539E8">
                        <w:rPr>
                          <w:rFonts w:ascii="Times New Roman" w:hAnsi="Times New Roman" w:cs="Times New Roman"/>
                          <w:iCs/>
                          <w:sz w:val="18"/>
                          <w:szCs w:val="18"/>
                        </w:rPr>
                        <w:t xml:space="preserve"> computer or </w:t>
                      </w:r>
                      <w:proofErr w:type="gramStart"/>
                      <w:r w:rsidR="00847C9C" w:rsidRPr="008539E8">
                        <w:rPr>
                          <w:rFonts w:ascii="Times New Roman" w:hAnsi="Times New Roman" w:cs="Times New Roman"/>
                          <w:iCs/>
                          <w:sz w:val="18"/>
                          <w:szCs w:val="18"/>
                        </w:rPr>
                        <w:t>other</w:t>
                      </w:r>
                      <w:proofErr w:type="gramEnd"/>
                      <w:r w:rsidR="00847C9C" w:rsidRPr="008539E8">
                        <w:rPr>
                          <w:rFonts w:ascii="Times New Roman" w:hAnsi="Times New Roman" w:cs="Times New Roman"/>
                          <w:iCs/>
                          <w:sz w:val="18"/>
                          <w:szCs w:val="18"/>
                        </w:rPr>
                        <w:t xml:space="preserve"> </w:t>
                      </w:r>
                      <w:r w:rsidR="008444EA" w:rsidRPr="008539E8">
                        <w:rPr>
                          <w:rFonts w:ascii="Times New Roman" w:hAnsi="Times New Roman" w:cs="Times New Roman"/>
                          <w:iCs/>
                          <w:sz w:val="18"/>
                          <w:szCs w:val="18"/>
                        </w:rPr>
                        <w:t>electronic device.</w:t>
                      </w:r>
                      <w:r w:rsidR="007B0454" w:rsidRPr="008539E8">
                        <w:rPr>
                          <w:rFonts w:ascii="Times New Roman" w:hAnsi="Times New Roman" w:cs="Times New Roman"/>
                          <w:iCs/>
                          <w:sz w:val="18"/>
                          <w:szCs w:val="18"/>
                        </w:rPr>
                        <w:t xml:space="preserve"> </w:t>
                      </w:r>
                      <w:r w:rsidR="00E701BE" w:rsidRPr="008539E8">
                        <w:rPr>
                          <w:rFonts w:ascii="Times New Roman" w:hAnsi="Times New Roman" w:cs="Times New Roman"/>
                          <w:iCs/>
                          <w:sz w:val="18"/>
                          <w:szCs w:val="18"/>
                        </w:rPr>
                        <w:t xml:space="preserve">Contact </w:t>
                      </w:r>
                      <w:hyperlink r:id="rId15" w:history="1">
                        <w:r w:rsidR="00E701BE" w:rsidRPr="008539E8">
                          <w:rPr>
                            <w:rStyle w:val="Hyperlink"/>
                            <w:rFonts w:ascii="Times New Roman" w:hAnsi="Times New Roman" w:cs="Times New Roman"/>
                            <w:iCs/>
                            <w:sz w:val="18"/>
                            <w:szCs w:val="18"/>
                          </w:rPr>
                          <w:t>Luz.Landaverde@cobbk12.org</w:t>
                        </w:r>
                      </w:hyperlink>
                      <w:r w:rsidR="00E701BE" w:rsidRPr="008539E8">
                        <w:rPr>
                          <w:rFonts w:ascii="Times New Roman" w:hAnsi="Times New Roman" w:cs="Times New Roman"/>
                          <w:iCs/>
                          <w:sz w:val="18"/>
                          <w:szCs w:val="18"/>
                        </w:rPr>
                        <w:t xml:space="preserve"> to make an appointment.</w:t>
                      </w:r>
                    </w:p>
                    <w:p w14:paraId="712B2BD6" w14:textId="77777777" w:rsidR="007B0454" w:rsidRPr="008539E8" w:rsidRDefault="007B0454" w:rsidP="007B0454">
                      <w:pPr>
                        <w:pStyle w:val="BasicParagraph"/>
                        <w:spacing w:line="240" w:lineRule="auto"/>
                        <w:jc w:val="center"/>
                        <w:rPr>
                          <w:rStyle w:val="Hyperlink"/>
                          <w:rFonts w:ascii="Times New Roman" w:hAnsi="Times New Roman" w:cs="Times New Roman"/>
                          <w:iCs/>
                          <w:sz w:val="18"/>
                          <w:szCs w:val="18"/>
                        </w:rPr>
                      </w:pPr>
                      <w:r w:rsidRPr="008539E8">
                        <w:rPr>
                          <w:rFonts w:ascii="Times New Roman" w:hAnsi="Times New Roman" w:cs="Times New Roman"/>
                          <w:iCs/>
                          <w:sz w:val="18"/>
                          <w:szCs w:val="18"/>
                        </w:rPr>
                        <w:t xml:space="preserve">Monday – Friday, 7:30 am – </w:t>
                      </w:r>
                      <w:r w:rsidR="002058C4" w:rsidRPr="008539E8">
                        <w:rPr>
                          <w:rFonts w:ascii="Times New Roman" w:hAnsi="Times New Roman" w:cs="Times New Roman"/>
                          <w:iCs/>
                          <w:sz w:val="18"/>
                          <w:szCs w:val="18"/>
                        </w:rPr>
                        <w:t>3</w:t>
                      </w:r>
                      <w:r w:rsidRPr="008539E8">
                        <w:rPr>
                          <w:rFonts w:ascii="Times New Roman" w:hAnsi="Times New Roman" w:cs="Times New Roman"/>
                          <w:iCs/>
                          <w:sz w:val="18"/>
                          <w:szCs w:val="18"/>
                        </w:rPr>
                        <w:t>:</w:t>
                      </w:r>
                      <w:r w:rsidR="002058C4" w:rsidRPr="008539E8">
                        <w:rPr>
                          <w:rFonts w:ascii="Times New Roman" w:hAnsi="Times New Roman" w:cs="Times New Roman"/>
                          <w:iCs/>
                          <w:sz w:val="18"/>
                          <w:szCs w:val="18"/>
                        </w:rPr>
                        <w:t>0</w:t>
                      </w:r>
                      <w:r w:rsidRPr="008539E8">
                        <w:rPr>
                          <w:rFonts w:ascii="Times New Roman" w:hAnsi="Times New Roman" w:cs="Times New Roman"/>
                          <w:iCs/>
                          <w:sz w:val="18"/>
                          <w:szCs w:val="18"/>
                        </w:rPr>
                        <w:t>0 pm</w:t>
                      </w:r>
                    </w:p>
                    <w:p w14:paraId="203DAF73" w14:textId="77777777" w:rsidR="00F152BF" w:rsidRPr="007B0454" w:rsidRDefault="00F152BF" w:rsidP="007B0454">
                      <w:pPr>
                        <w:rPr>
                          <w:rFonts w:ascii="Times New Roman" w:hAnsi="Times New Roman" w:cs="Times New Roman"/>
                          <w:sz w:val="20"/>
                          <w:szCs w:val="20"/>
                        </w:rPr>
                      </w:pPr>
                    </w:p>
                  </w:txbxContent>
                </v:textbox>
              </v:shape>
            </w:pict>
          </mc:Fallback>
        </mc:AlternateContent>
      </w:r>
      <w:r w:rsidR="004428BB">
        <w:rPr>
          <w:noProof/>
        </w:rPr>
        <mc:AlternateContent>
          <mc:Choice Requires="wps">
            <w:drawing>
              <wp:anchor distT="0" distB="0" distL="114300" distR="114300" simplePos="0" relativeHeight="251658248" behindDoc="0" locked="0" layoutInCell="1" allowOverlap="1" wp14:anchorId="192301A0" wp14:editId="6F02266E">
                <wp:simplePos x="0" y="0"/>
                <wp:positionH relativeFrom="column">
                  <wp:posOffset>3365500</wp:posOffset>
                </wp:positionH>
                <wp:positionV relativeFrom="paragraph">
                  <wp:posOffset>42545</wp:posOffset>
                </wp:positionV>
                <wp:extent cx="5587365" cy="670814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708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2F7BEF0" w14:textId="77777777" w:rsidR="008C1BFC" w:rsidRPr="008C1BFC" w:rsidRDefault="003A450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A4502">
                              <w:rPr>
                                <w:rFonts w:ascii="Times New Roman" w:hAnsi="Times New Roman" w:cs="Times New Roman"/>
                                <w:b/>
                                <w:color w:val="24408E"/>
                                <w:sz w:val="36"/>
                                <w:szCs w:val="36"/>
                              </w:rPr>
                              <w:t xml:space="preserve">Brumby </w:t>
                            </w:r>
                            <w:r w:rsidR="008C1BFC" w:rsidRPr="008C1BFC">
                              <w:rPr>
                                <w:rStyle w:val="CharacterStyle7"/>
                                <w:rFonts w:ascii="Times New Roman" w:hAnsi="Times New Roman" w:cs="Times New Roman"/>
                                <w:b/>
                                <w:sz w:val="36"/>
                                <w:szCs w:val="36"/>
                              </w:rPr>
                              <w:t>Elementary is Branching Out!</w:t>
                            </w:r>
                          </w:p>
                          <w:p w14:paraId="0564E651"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0AE45ED6" w14:textId="0CEE79A4" w:rsidR="008C1BFC" w:rsidRPr="008C1BFC" w:rsidRDefault="003A4502"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Brumby</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DC3951" w:rsidRPr="008C1BFC">
                              <w:rPr>
                                <w:rFonts w:ascii="Times New Roman" w:hAnsi="Times New Roman" w:cs="Times New Roman"/>
                                <w:sz w:val="20"/>
                                <w:szCs w:val="20"/>
                              </w:rPr>
                              <w:t>to</w:t>
                            </w:r>
                            <w:r w:rsidR="008C1BFC" w:rsidRPr="008C1BFC">
                              <w:rPr>
                                <w:rFonts w:ascii="Times New Roman" w:hAnsi="Times New Roman" w:cs="Times New Roman"/>
                                <w:sz w:val="20"/>
                                <w:szCs w:val="20"/>
                              </w:rPr>
                              <w:t xml:space="preserve"> strengthen the school and reach our school goals. We will:</w:t>
                            </w:r>
                          </w:p>
                          <w:p w14:paraId="7616EE1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68B7D019" w14:textId="77777777" w:rsidR="008C1BFC" w:rsidRPr="000164A5"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0164A5">
                              <w:rPr>
                                <w:rFonts w:ascii="Times New Roman" w:hAnsi="Times New Roman" w:cs="Times New Roman"/>
                                <w:sz w:val="20"/>
                                <w:szCs w:val="20"/>
                              </w:rPr>
                              <w:t>Ensure that all information related to school and parent programs, meetings, and other activities is published in both English and</w:t>
                            </w:r>
                            <w:r w:rsidR="00E92A79" w:rsidRPr="000164A5">
                              <w:rPr>
                                <w:rFonts w:ascii="Times New Roman" w:hAnsi="Times New Roman" w:cs="Times New Roman"/>
                                <w:sz w:val="20"/>
                                <w:szCs w:val="20"/>
                              </w:rPr>
                              <w:t xml:space="preserve"> Spanish, posted on the school web</w:t>
                            </w:r>
                            <w:r w:rsidRPr="000164A5">
                              <w:rPr>
                                <w:rFonts w:ascii="Times New Roman" w:hAnsi="Times New Roman" w:cs="Times New Roman"/>
                                <w:sz w:val="20"/>
                                <w:szCs w:val="20"/>
                              </w:rPr>
                              <w:t>site</w:t>
                            </w:r>
                            <w:r w:rsidR="00A50CBB" w:rsidRPr="000164A5">
                              <w:rPr>
                                <w:rFonts w:ascii="Times New Roman" w:hAnsi="Times New Roman" w:cs="Times New Roman"/>
                                <w:sz w:val="20"/>
                                <w:szCs w:val="20"/>
                              </w:rPr>
                              <w:t xml:space="preserve"> and on Dojo.</w:t>
                            </w:r>
                          </w:p>
                          <w:p w14:paraId="6EB74BA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08DF7B6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008DD798"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C948608" w14:textId="77777777"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8E6DA5E" w14:textId="77777777" w:rsidR="006555F7" w:rsidRPr="006555F7" w:rsidRDefault="006555F7" w:rsidP="006555F7">
                            <w:pPr>
                              <w:pStyle w:val="ListParagraph"/>
                              <w:rPr>
                                <w:rFonts w:ascii="Times New Roman" w:hAnsi="Times New Roman" w:cs="Times New Roman"/>
                                <w:sz w:val="20"/>
                                <w:szCs w:val="20"/>
                              </w:rPr>
                            </w:pPr>
                          </w:p>
                          <w:p w14:paraId="5B5417F2"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 Spanish on the school</w:t>
                            </w:r>
                            <w:r w:rsidR="002058C4">
                              <w:rPr>
                                <w:rFonts w:ascii="Times New Roman" w:hAnsi="Times New Roman" w:cs="Times New Roman"/>
                                <w:sz w:val="20"/>
                                <w:szCs w:val="20"/>
                              </w:rPr>
                              <w:t xml:space="preserve"> </w:t>
                            </w:r>
                            <w:r w:rsidR="002058C4" w:rsidRPr="00A50CBB">
                              <w:rPr>
                                <w:rFonts w:ascii="Times New Roman" w:hAnsi="Times New Roman" w:cs="Times New Roman"/>
                                <w:sz w:val="20"/>
                                <w:szCs w:val="20"/>
                              </w:rPr>
                              <w:t>website and through Dojo</w:t>
                            </w:r>
                            <w:r w:rsidR="002058C4">
                              <w:rPr>
                                <w:rFonts w:ascii="Times New Roman" w:hAnsi="Times New Roman" w:cs="Times New Roman"/>
                                <w:sz w:val="20"/>
                                <w:szCs w:val="20"/>
                              </w:rPr>
                              <w:t xml:space="preserve"> </w:t>
                            </w:r>
                            <w:r w:rsidRPr="002058C4">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442789E9"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E2982C" w14:textId="2AE6D6B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phone messages, social media, </w:t>
                            </w:r>
                            <w:r w:rsidR="00AC593C">
                              <w:rPr>
                                <w:rFonts w:ascii="Times New Roman" w:hAnsi="Times New Roman" w:cs="Times New Roman"/>
                                <w:sz w:val="20"/>
                                <w:szCs w:val="20"/>
                              </w:rPr>
                              <w:t>CTLS Parent</w:t>
                            </w:r>
                            <w:r w:rsidR="002058C4">
                              <w:rPr>
                                <w:rFonts w:ascii="Times New Roman" w:hAnsi="Times New Roman" w:cs="Times New Roman"/>
                                <w:sz w:val="20"/>
                                <w:szCs w:val="20"/>
                              </w:rPr>
                              <w:t xml:space="preserve"> </w:t>
                            </w:r>
                            <w:r w:rsidRPr="008C1BFC">
                              <w:rPr>
                                <w:rFonts w:ascii="Times New Roman" w:hAnsi="Times New Roman" w:cs="Times New Roman"/>
                                <w:sz w:val="20"/>
                                <w:szCs w:val="20"/>
                              </w:rPr>
                              <w:t>and flyers.</w:t>
                            </w:r>
                          </w:p>
                          <w:p w14:paraId="7EF4925E"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07A01DCF"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24A432D7"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3F3520"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75E5F05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142A3D6" w14:textId="77777777"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493F50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B2BCE6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A9B3756" w14:textId="7777777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w:t>
                            </w:r>
                            <w:proofErr w:type="gramStart"/>
                            <w:r w:rsidRPr="008C1BFC">
                              <w:rPr>
                                <w:rFonts w:ascii="Times New Roman" w:hAnsi="Times New Roman" w:cs="Times New Roman"/>
                                <w:sz w:val="20"/>
                                <w:szCs w:val="20"/>
                              </w:rPr>
                              <w:t>in order to</w:t>
                            </w:r>
                            <w:proofErr w:type="gramEnd"/>
                            <w:r w:rsidRPr="008C1BFC">
                              <w:rPr>
                                <w:rFonts w:ascii="Times New Roman" w:hAnsi="Times New Roman" w:cs="Times New Roman"/>
                                <w:sz w:val="20"/>
                                <w:szCs w:val="20"/>
                              </w:rPr>
                              <w:t xml:space="preserve">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2301A0" id="Text Box 17" o:spid="_x0000_s1033" type="#_x0000_t202" style="position:absolute;margin-left:265pt;margin-top:3.35pt;width:439.95pt;height:528.2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" filled="f" stroked="f">
                <v:textbox>
                  <w:txbxContent>
                    <w:p w14:paraId="52F7BEF0" w14:textId="77777777" w:rsidR="008C1BFC" w:rsidRPr="008C1BFC" w:rsidRDefault="003A4502"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sidRPr="003A4502">
                        <w:rPr>
                          <w:rFonts w:ascii="Times New Roman" w:hAnsi="Times New Roman" w:cs="Times New Roman"/>
                          <w:b/>
                          <w:color w:val="24408E"/>
                          <w:sz w:val="36"/>
                          <w:szCs w:val="36"/>
                        </w:rPr>
                        <w:t xml:space="preserve">Brumby </w:t>
                      </w:r>
                      <w:r w:rsidR="008C1BFC" w:rsidRPr="008C1BFC">
                        <w:rPr>
                          <w:rStyle w:val="CharacterStyle7"/>
                          <w:rFonts w:ascii="Times New Roman" w:hAnsi="Times New Roman" w:cs="Times New Roman"/>
                          <w:b/>
                          <w:sz w:val="36"/>
                          <w:szCs w:val="36"/>
                        </w:rPr>
                        <w:t>Elementary is Branching Out!</w:t>
                      </w:r>
                    </w:p>
                    <w:p w14:paraId="0564E651"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0AE45ED6" w14:textId="0CEE79A4" w:rsidR="008C1BFC" w:rsidRPr="008C1BFC" w:rsidRDefault="003A4502"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Brumby</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r w:rsidR="00DC3951" w:rsidRPr="008C1BFC">
                        <w:rPr>
                          <w:rFonts w:ascii="Times New Roman" w:hAnsi="Times New Roman" w:cs="Times New Roman"/>
                          <w:sz w:val="20"/>
                          <w:szCs w:val="20"/>
                        </w:rPr>
                        <w:t>to</w:t>
                      </w:r>
                      <w:r w:rsidR="008C1BFC" w:rsidRPr="008C1BFC">
                        <w:rPr>
                          <w:rFonts w:ascii="Times New Roman" w:hAnsi="Times New Roman" w:cs="Times New Roman"/>
                          <w:sz w:val="20"/>
                          <w:szCs w:val="20"/>
                        </w:rPr>
                        <w:t xml:space="preserve"> strengthen the school and reach our school goals. We will:</w:t>
                      </w:r>
                    </w:p>
                    <w:p w14:paraId="7616EE1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68B7D019" w14:textId="77777777" w:rsidR="008C1BFC" w:rsidRPr="000164A5"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0164A5">
                        <w:rPr>
                          <w:rFonts w:ascii="Times New Roman" w:hAnsi="Times New Roman" w:cs="Times New Roman"/>
                          <w:sz w:val="20"/>
                          <w:szCs w:val="20"/>
                        </w:rPr>
                        <w:t>Ensure that all information related to school and parent programs, meetings, and other activities is published in both English and</w:t>
                      </w:r>
                      <w:r w:rsidR="00E92A79" w:rsidRPr="000164A5">
                        <w:rPr>
                          <w:rFonts w:ascii="Times New Roman" w:hAnsi="Times New Roman" w:cs="Times New Roman"/>
                          <w:sz w:val="20"/>
                          <w:szCs w:val="20"/>
                        </w:rPr>
                        <w:t xml:space="preserve"> Spanish, posted on the school web</w:t>
                      </w:r>
                      <w:r w:rsidRPr="000164A5">
                        <w:rPr>
                          <w:rFonts w:ascii="Times New Roman" w:hAnsi="Times New Roman" w:cs="Times New Roman"/>
                          <w:sz w:val="20"/>
                          <w:szCs w:val="20"/>
                        </w:rPr>
                        <w:t>site</w:t>
                      </w:r>
                      <w:r w:rsidR="00A50CBB" w:rsidRPr="000164A5">
                        <w:rPr>
                          <w:rFonts w:ascii="Times New Roman" w:hAnsi="Times New Roman" w:cs="Times New Roman"/>
                          <w:sz w:val="20"/>
                          <w:szCs w:val="20"/>
                        </w:rPr>
                        <w:t xml:space="preserve"> and on Dojo.</w:t>
                      </w:r>
                    </w:p>
                    <w:p w14:paraId="6EB74BA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08DF7B6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008DD798"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C948608" w14:textId="77777777"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8E6DA5E" w14:textId="77777777" w:rsidR="006555F7" w:rsidRPr="006555F7" w:rsidRDefault="006555F7" w:rsidP="006555F7">
                      <w:pPr>
                        <w:pStyle w:val="ListParagraph"/>
                        <w:rPr>
                          <w:rFonts w:ascii="Times New Roman" w:hAnsi="Times New Roman" w:cs="Times New Roman"/>
                          <w:sz w:val="20"/>
                          <w:szCs w:val="20"/>
                        </w:rPr>
                      </w:pPr>
                    </w:p>
                    <w:p w14:paraId="5B5417F2"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 Spanish on the school</w:t>
                      </w:r>
                      <w:r w:rsidR="002058C4">
                        <w:rPr>
                          <w:rFonts w:ascii="Times New Roman" w:hAnsi="Times New Roman" w:cs="Times New Roman"/>
                          <w:sz w:val="20"/>
                          <w:szCs w:val="20"/>
                        </w:rPr>
                        <w:t xml:space="preserve"> </w:t>
                      </w:r>
                      <w:r w:rsidR="002058C4" w:rsidRPr="00A50CBB">
                        <w:rPr>
                          <w:rFonts w:ascii="Times New Roman" w:hAnsi="Times New Roman" w:cs="Times New Roman"/>
                          <w:sz w:val="20"/>
                          <w:szCs w:val="20"/>
                        </w:rPr>
                        <w:t>website and through Dojo</w:t>
                      </w:r>
                      <w:r w:rsidR="002058C4">
                        <w:rPr>
                          <w:rFonts w:ascii="Times New Roman" w:hAnsi="Times New Roman" w:cs="Times New Roman"/>
                          <w:sz w:val="20"/>
                          <w:szCs w:val="20"/>
                        </w:rPr>
                        <w:t xml:space="preserve"> </w:t>
                      </w:r>
                      <w:r w:rsidRPr="002058C4">
                        <w:rPr>
                          <w:rFonts w:ascii="Times New Roman" w:hAnsi="Times New Roman" w:cs="Times New Roman"/>
                          <w:sz w:val="20"/>
                          <w:szCs w:val="20"/>
                        </w:rPr>
                        <w:t>for</w:t>
                      </w:r>
                      <w:r w:rsidRPr="008C1BFC">
                        <w:rPr>
                          <w:rFonts w:ascii="Times New Roman" w:hAnsi="Times New Roman" w:cs="Times New Roman"/>
                          <w:sz w:val="20"/>
                          <w:szCs w:val="20"/>
                        </w:rPr>
                        <w:t xml:space="preserve"> parents to understand the school’s academic standards and assessments as well as the ways parents can monitor their child’s progress and work with educators. </w:t>
                      </w:r>
                    </w:p>
                    <w:p w14:paraId="442789E9"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BE2982C" w14:textId="2AE6D6B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schoolwide events and activities, through phone messages, social media, </w:t>
                      </w:r>
                      <w:r w:rsidR="00AC593C">
                        <w:rPr>
                          <w:rFonts w:ascii="Times New Roman" w:hAnsi="Times New Roman" w:cs="Times New Roman"/>
                          <w:sz w:val="20"/>
                          <w:szCs w:val="20"/>
                        </w:rPr>
                        <w:t>CTLS Parent</w:t>
                      </w:r>
                      <w:r w:rsidR="002058C4">
                        <w:rPr>
                          <w:rFonts w:ascii="Times New Roman" w:hAnsi="Times New Roman" w:cs="Times New Roman"/>
                          <w:sz w:val="20"/>
                          <w:szCs w:val="20"/>
                        </w:rPr>
                        <w:t xml:space="preserve"> </w:t>
                      </w:r>
                      <w:r w:rsidRPr="008C1BFC">
                        <w:rPr>
                          <w:rFonts w:ascii="Times New Roman" w:hAnsi="Times New Roman" w:cs="Times New Roman"/>
                          <w:sz w:val="20"/>
                          <w:szCs w:val="20"/>
                        </w:rPr>
                        <w:t>and flyers.</w:t>
                      </w:r>
                    </w:p>
                    <w:p w14:paraId="7EF4925E"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07A01DCF"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24A432D7"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3F3520"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75E5F05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142A3D6" w14:textId="77777777"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493F50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B2BCE6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A9B3756" w14:textId="77777777"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w:t>
                      </w:r>
                      <w:proofErr w:type="gramStart"/>
                      <w:r w:rsidRPr="008C1BFC">
                        <w:rPr>
                          <w:rFonts w:ascii="Times New Roman" w:hAnsi="Times New Roman" w:cs="Times New Roman"/>
                          <w:sz w:val="20"/>
                          <w:szCs w:val="20"/>
                        </w:rPr>
                        <w:t>in order to</w:t>
                      </w:r>
                      <w:proofErr w:type="gramEnd"/>
                      <w:r w:rsidRPr="008C1BFC">
                        <w:rPr>
                          <w:rFonts w:ascii="Times New Roman" w:hAnsi="Times New Roman" w:cs="Times New Roman"/>
                          <w:sz w:val="20"/>
                          <w:szCs w:val="20"/>
                        </w:rPr>
                        <w:t xml:space="preserve">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58247" behindDoc="0" locked="0" layoutInCell="1" allowOverlap="1" wp14:anchorId="40893996" wp14:editId="2AAE7FD8">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51DCDE" w14:textId="77777777" w:rsidR="007B0454" w:rsidRPr="008C1BFC"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7592E7B8"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1FD06B17"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19A924E7"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8F979B4" w14:textId="600449BD"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childcare </w:t>
                            </w:r>
                            <w:r w:rsidR="007B0454" w:rsidRPr="008C1BFC">
                              <w:rPr>
                                <w:rFonts w:ascii="Times New Roman" w:hAnsi="Times New Roman" w:cs="Times New Roman"/>
                                <w:iCs/>
                                <w:sz w:val="20"/>
                                <w:szCs w:val="20"/>
                              </w:rPr>
                              <w:t xml:space="preserve">or transportation to </w:t>
                            </w:r>
                          </w:p>
                          <w:p w14:paraId="65BEA250" w14:textId="77777777" w:rsidR="003A4502"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r w:rsidR="003A4502">
                              <w:rPr>
                                <w:rFonts w:ascii="Times New Roman" w:hAnsi="Times New Roman" w:cs="Times New Roman"/>
                                <w:iCs/>
                                <w:sz w:val="20"/>
                                <w:szCs w:val="20"/>
                              </w:rPr>
                              <w:t xml:space="preserve"> or would </w:t>
                            </w:r>
                          </w:p>
                          <w:p w14:paraId="5D65D28B" w14:textId="77777777" w:rsidR="00E92A79"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like to schedule a meeting.</w:t>
                            </w:r>
                          </w:p>
                          <w:p w14:paraId="264B0586" w14:textId="027EF9CF" w:rsidR="007B0454" w:rsidRPr="000164A5" w:rsidRDefault="000164A5" w:rsidP="008C1BFC">
                            <w:pPr>
                              <w:pStyle w:val="BasicParagraph"/>
                              <w:suppressAutoHyphens/>
                              <w:spacing w:line="240" w:lineRule="auto"/>
                              <w:rPr>
                                <w:rFonts w:ascii="Times New Roman" w:hAnsi="Times New Roman" w:cs="Times New Roman"/>
                                <w:iCs/>
                                <w:sz w:val="20"/>
                                <w:szCs w:val="20"/>
                              </w:rPr>
                            </w:pPr>
                            <w:r w:rsidRPr="000164A5">
                              <w:rPr>
                                <w:rFonts w:ascii="Times New Roman" w:hAnsi="Times New Roman" w:cs="Times New Roman"/>
                                <w:iCs/>
                                <w:sz w:val="20"/>
                                <w:szCs w:val="20"/>
                              </w:rPr>
                              <w:t>Luz Landa</w:t>
                            </w:r>
                            <w:r w:rsidR="00BA59FD">
                              <w:rPr>
                                <w:rFonts w:ascii="Times New Roman" w:hAnsi="Times New Roman" w:cs="Times New Roman"/>
                                <w:iCs/>
                                <w:sz w:val="20"/>
                                <w:szCs w:val="20"/>
                              </w:rPr>
                              <w:t>ve</w:t>
                            </w:r>
                            <w:r w:rsidRPr="000164A5">
                              <w:rPr>
                                <w:rFonts w:ascii="Times New Roman" w:hAnsi="Times New Roman" w:cs="Times New Roman"/>
                                <w:iCs/>
                                <w:sz w:val="20"/>
                                <w:szCs w:val="20"/>
                              </w:rPr>
                              <w:t>rde</w:t>
                            </w:r>
                          </w:p>
                          <w:p w14:paraId="271FB628" w14:textId="77777777" w:rsidR="007B0454" w:rsidRPr="008C1BFC" w:rsidRDefault="000164A5" w:rsidP="008C1BFC">
                            <w:pPr>
                              <w:pStyle w:val="BasicParagraph"/>
                              <w:suppressAutoHyphens/>
                              <w:spacing w:line="240" w:lineRule="auto"/>
                              <w:rPr>
                                <w:rStyle w:val="Hyperlink"/>
                                <w:rFonts w:ascii="Times New Roman" w:hAnsi="Times New Roman" w:cs="Times New Roman"/>
                                <w:iCs/>
                                <w:sz w:val="20"/>
                                <w:szCs w:val="20"/>
                              </w:rPr>
                            </w:pPr>
                            <w:r w:rsidRPr="000164A5">
                              <w:rPr>
                                <w:rFonts w:ascii="Times New Roman" w:hAnsi="Times New Roman" w:cs="Times New Roman"/>
                                <w:iCs/>
                                <w:sz w:val="20"/>
                                <w:szCs w:val="20"/>
                              </w:rPr>
                              <w:t>(770)916-77070</w:t>
                            </w:r>
                            <w:r w:rsidR="007B0454" w:rsidRPr="000164A5">
                              <w:rPr>
                                <w:rFonts w:ascii="Times New Roman" w:hAnsi="Times New Roman" w:cs="Times New Roman"/>
                                <w:iCs/>
                                <w:sz w:val="20"/>
                                <w:szCs w:val="20"/>
                              </w:rPr>
                              <w:t xml:space="preserve"> </w:t>
                            </w:r>
                            <w:r w:rsidR="007B0454" w:rsidRPr="0086008D">
                              <w:rPr>
                                <w:rFonts w:ascii="Times New Roman" w:hAnsi="Times New Roman" w:cs="Times New Roman"/>
                                <w:iCs/>
                                <w:sz w:val="20"/>
                                <w:szCs w:val="20"/>
                                <w:highlight w:val="cyan"/>
                              </w:rPr>
                              <w:br/>
                            </w:r>
                            <w:hyperlink r:id="rId16" w:history="1">
                              <w:r w:rsidRPr="00A50CBB">
                                <w:rPr>
                                  <w:rStyle w:val="Hyperlink"/>
                                  <w:rFonts w:ascii="Times New Roman" w:hAnsi="Times New Roman" w:cs="Times New Roman"/>
                                  <w:iCs/>
                                  <w:sz w:val="20"/>
                                  <w:szCs w:val="20"/>
                                </w:rPr>
                                <w:t>Luz.Landaverde@cobbk12.org</w:t>
                              </w:r>
                            </w:hyperlink>
                          </w:p>
                          <w:p w14:paraId="069BD328"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93996" id="Text Box 16" o:spid="_x0000_s1034" type="#_x0000_t202" style="position:absolute;margin-left:13.5pt;margin-top:390.35pt;width:227.7pt;height:12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7SSeA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" filled="f" stroked="f">
                <v:textbox>
                  <w:txbxContent>
                    <w:p w14:paraId="0E51DCDE" w14:textId="77777777" w:rsidR="007B0454" w:rsidRPr="008C1BFC"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007B0454" w:rsidRPr="008C1BFC">
                        <w:rPr>
                          <w:rFonts w:ascii="Times New Roman" w:hAnsi="Times New Roman" w:cs="Times New Roman"/>
                          <w:iCs/>
                          <w:sz w:val="20"/>
                          <w:szCs w:val="20"/>
                        </w:rPr>
                        <w:t xml:space="preserve"> Elementary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7592E7B8"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1FD06B17" w14:textId="77777777"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19A924E7"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8F979B4" w14:textId="600449BD"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childcare </w:t>
                      </w:r>
                      <w:r w:rsidR="007B0454" w:rsidRPr="008C1BFC">
                        <w:rPr>
                          <w:rFonts w:ascii="Times New Roman" w:hAnsi="Times New Roman" w:cs="Times New Roman"/>
                          <w:iCs/>
                          <w:sz w:val="20"/>
                          <w:szCs w:val="20"/>
                        </w:rPr>
                        <w:t xml:space="preserve">or transportation to </w:t>
                      </w:r>
                    </w:p>
                    <w:p w14:paraId="65BEA250" w14:textId="77777777" w:rsidR="003A4502"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r w:rsidR="003A4502">
                        <w:rPr>
                          <w:rFonts w:ascii="Times New Roman" w:hAnsi="Times New Roman" w:cs="Times New Roman"/>
                          <w:iCs/>
                          <w:sz w:val="20"/>
                          <w:szCs w:val="20"/>
                        </w:rPr>
                        <w:t xml:space="preserve"> or would </w:t>
                      </w:r>
                    </w:p>
                    <w:p w14:paraId="5D65D28B" w14:textId="77777777" w:rsidR="00E92A79" w:rsidRDefault="003A4502"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like to schedule a meeting.</w:t>
                      </w:r>
                    </w:p>
                    <w:p w14:paraId="264B0586" w14:textId="027EF9CF" w:rsidR="007B0454" w:rsidRPr="000164A5" w:rsidRDefault="000164A5" w:rsidP="008C1BFC">
                      <w:pPr>
                        <w:pStyle w:val="BasicParagraph"/>
                        <w:suppressAutoHyphens/>
                        <w:spacing w:line="240" w:lineRule="auto"/>
                        <w:rPr>
                          <w:rFonts w:ascii="Times New Roman" w:hAnsi="Times New Roman" w:cs="Times New Roman"/>
                          <w:iCs/>
                          <w:sz w:val="20"/>
                          <w:szCs w:val="20"/>
                        </w:rPr>
                      </w:pPr>
                      <w:r w:rsidRPr="000164A5">
                        <w:rPr>
                          <w:rFonts w:ascii="Times New Roman" w:hAnsi="Times New Roman" w:cs="Times New Roman"/>
                          <w:iCs/>
                          <w:sz w:val="20"/>
                          <w:szCs w:val="20"/>
                        </w:rPr>
                        <w:t>Luz Landa</w:t>
                      </w:r>
                      <w:r w:rsidR="00BA59FD">
                        <w:rPr>
                          <w:rFonts w:ascii="Times New Roman" w:hAnsi="Times New Roman" w:cs="Times New Roman"/>
                          <w:iCs/>
                          <w:sz w:val="20"/>
                          <w:szCs w:val="20"/>
                        </w:rPr>
                        <w:t>ve</w:t>
                      </w:r>
                      <w:r w:rsidRPr="000164A5">
                        <w:rPr>
                          <w:rFonts w:ascii="Times New Roman" w:hAnsi="Times New Roman" w:cs="Times New Roman"/>
                          <w:iCs/>
                          <w:sz w:val="20"/>
                          <w:szCs w:val="20"/>
                        </w:rPr>
                        <w:t>rde</w:t>
                      </w:r>
                    </w:p>
                    <w:p w14:paraId="271FB628" w14:textId="77777777" w:rsidR="007B0454" w:rsidRPr="008C1BFC" w:rsidRDefault="000164A5" w:rsidP="008C1BFC">
                      <w:pPr>
                        <w:pStyle w:val="BasicParagraph"/>
                        <w:suppressAutoHyphens/>
                        <w:spacing w:line="240" w:lineRule="auto"/>
                        <w:rPr>
                          <w:rStyle w:val="Hyperlink"/>
                          <w:rFonts w:ascii="Times New Roman" w:hAnsi="Times New Roman" w:cs="Times New Roman"/>
                          <w:iCs/>
                          <w:sz w:val="20"/>
                          <w:szCs w:val="20"/>
                        </w:rPr>
                      </w:pPr>
                      <w:r w:rsidRPr="000164A5">
                        <w:rPr>
                          <w:rFonts w:ascii="Times New Roman" w:hAnsi="Times New Roman" w:cs="Times New Roman"/>
                          <w:iCs/>
                          <w:sz w:val="20"/>
                          <w:szCs w:val="20"/>
                        </w:rPr>
                        <w:t>(770)916-77070</w:t>
                      </w:r>
                      <w:r w:rsidR="007B0454" w:rsidRPr="000164A5">
                        <w:rPr>
                          <w:rFonts w:ascii="Times New Roman" w:hAnsi="Times New Roman" w:cs="Times New Roman"/>
                          <w:iCs/>
                          <w:sz w:val="20"/>
                          <w:szCs w:val="20"/>
                        </w:rPr>
                        <w:t xml:space="preserve"> </w:t>
                      </w:r>
                      <w:r w:rsidR="007B0454" w:rsidRPr="0086008D">
                        <w:rPr>
                          <w:rFonts w:ascii="Times New Roman" w:hAnsi="Times New Roman" w:cs="Times New Roman"/>
                          <w:iCs/>
                          <w:sz w:val="20"/>
                          <w:szCs w:val="20"/>
                          <w:highlight w:val="cyan"/>
                        </w:rPr>
                        <w:br/>
                      </w:r>
                      <w:hyperlink r:id="rId17" w:history="1">
                        <w:r w:rsidRPr="00A50CBB">
                          <w:rPr>
                            <w:rStyle w:val="Hyperlink"/>
                            <w:rFonts w:ascii="Times New Roman" w:hAnsi="Times New Roman" w:cs="Times New Roman"/>
                            <w:iCs/>
                            <w:sz w:val="20"/>
                            <w:szCs w:val="20"/>
                          </w:rPr>
                          <w:t>Luz.Landaverde@cobbk12.org</w:t>
                        </w:r>
                      </w:hyperlink>
                    </w:p>
                    <w:p w14:paraId="069BD328"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p>
    <w:p w14:paraId="3C422AC8" w14:textId="77777777" w:rsidR="00953E73" w:rsidRDefault="004428BB" w:rsidP="001973F9">
      <w:r>
        <w:rPr>
          <w:noProof/>
        </w:rPr>
        <w:lastRenderedPageBreak/>
        <mc:AlternateContent>
          <mc:Choice Requires="wps">
            <w:drawing>
              <wp:anchor distT="0" distB="0" distL="114300" distR="114300" simplePos="0" relativeHeight="251658250" behindDoc="0" locked="0" layoutInCell="1" allowOverlap="1" wp14:anchorId="0123C298" wp14:editId="53ED03D4">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7307F9" w14:textId="77777777" w:rsidR="00000FD7" w:rsidRPr="003B4303" w:rsidRDefault="00000FD7" w:rsidP="00000FD7">
                            <w:pPr>
                              <w:pStyle w:val="BasicParagraph"/>
                              <w:suppressAutoHyphens/>
                              <w:rPr>
                                <w:rFonts w:ascii="MinionPro-MediumIt" w:hAnsi="MinionPro-MediumIt" w:cs="MinionPro-MediumIt"/>
                                <w:i/>
                                <w:iCs/>
                                <w:sz w:val="32"/>
                                <w:szCs w:val="32"/>
                              </w:rPr>
                            </w:pPr>
                            <w:r w:rsidRPr="003B4303">
                              <w:rPr>
                                <w:rStyle w:val="CharacterStyle2"/>
                                <w:rFonts w:ascii="MinionPro-Bold" w:hAnsi="MinionPro-Bold" w:cs="MinionPro-Bold"/>
                                <w:i w:val="0"/>
                                <w:iCs w:val="0"/>
                                <w:smallCaps w:val="0"/>
                                <w:sz w:val="32"/>
                                <w:szCs w:val="32"/>
                              </w:rPr>
                              <w:t>School Community Team</w:t>
                            </w:r>
                          </w:p>
                          <w:p w14:paraId="5005C4CE" w14:textId="77777777" w:rsidR="002058C4" w:rsidRDefault="00CE0DD5" w:rsidP="00000FD7">
                            <w:pPr>
                              <w:pStyle w:val="BasicParagraph"/>
                              <w:suppressAutoHyphens/>
                              <w:spacing w:line="240" w:lineRule="auto"/>
                              <w:rPr>
                                <w:rFonts w:ascii="MinionPro-MediumIt" w:hAnsi="MinionPro-MediumIt" w:cs="MinionPro-MediumIt"/>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000FD7" w:rsidRPr="00000FD7">
                              <w:rPr>
                                <w:rFonts w:ascii="MinionPro-MediumIt" w:hAnsi="MinionPro-MediumIt" w:cs="MinionPro-MediumIt"/>
                                <w:iCs/>
                                <w:sz w:val="20"/>
                                <w:szCs w:val="20"/>
                              </w:rPr>
                              <w:t xml:space="preserve">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and website. If you would like to learn more about the School Community </w:t>
                            </w:r>
                            <w:r w:rsidR="00A05DA3" w:rsidRPr="00000FD7">
                              <w:rPr>
                                <w:rFonts w:ascii="MinionPro-MediumIt" w:hAnsi="MinionPro-MediumIt" w:cs="MinionPro-MediumIt"/>
                                <w:iCs/>
                                <w:sz w:val="20"/>
                                <w:szCs w:val="20"/>
                              </w:rPr>
                              <w:t>Team,</w:t>
                            </w:r>
                            <w:r w:rsidR="00A05DA3">
                              <w:rPr>
                                <w:rFonts w:ascii="MinionPro-MediumIt" w:hAnsi="MinionPro-MediumIt" w:cs="MinionPro-MediumIt"/>
                                <w:iCs/>
                                <w:sz w:val="20"/>
                                <w:szCs w:val="20"/>
                              </w:rPr>
                              <w:t xml:space="preserve"> please c</w:t>
                            </w:r>
                            <w:r w:rsidR="00000FD7" w:rsidRPr="00000FD7">
                              <w:rPr>
                                <w:rFonts w:ascii="MinionPro-MediumIt" w:hAnsi="MinionPro-MediumIt" w:cs="MinionPro-MediumIt"/>
                                <w:iCs/>
                                <w:sz w:val="20"/>
                                <w:szCs w:val="20"/>
                              </w:rPr>
                              <w:t>omplete the</w:t>
                            </w:r>
                            <w:r w:rsidR="002058C4">
                              <w:rPr>
                                <w:rFonts w:ascii="MinionPro-MediumIt" w:hAnsi="MinionPro-MediumIt" w:cs="MinionPro-MediumIt"/>
                                <w:iCs/>
                                <w:sz w:val="20"/>
                                <w:szCs w:val="20"/>
                              </w:rPr>
                              <w:t xml:space="preserve"> </w:t>
                            </w:r>
                            <w:r w:rsidR="002058C4" w:rsidRPr="00000FD7">
                              <w:rPr>
                                <w:rFonts w:ascii="MinionPro-MediumIt" w:hAnsi="MinionPro-MediumIt" w:cs="MinionPro-MediumIt"/>
                                <w:iCs/>
                                <w:sz w:val="20"/>
                                <w:szCs w:val="20"/>
                              </w:rPr>
                              <w:t>I</w:t>
                            </w:r>
                            <w:r w:rsidR="00000FD7" w:rsidRPr="00000FD7">
                              <w:rPr>
                                <w:rFonts w:ascii="MinionPro-MediumIt" w:hAnsi="MinionPro-MediumIt" w:cs="MinionPro-MediumIt"/>
                                <w:iCs/>
                                <w:sz w:val="20"/>
                                <w:szCs w:val="20"/>
                              </w:rPr>
                              <w:t>ntere</w:t>
                            </w:r>
                            <w:r w:rsidR="002058C4">
                              <w:rPr>
                                <w:rFonts w:ascii="MinionPro-MediumIt" w:hAnsi="MinionPro-MediumIt" w:cs="MinionPro-MediumIt"/>
                                <w:iCs/>
                                <w:sz w:val="20"/>
                                <w:szCs w:val="20"/>
                              </w:rPr>
                              <w:t xml:space="preserve">st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2058C4">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r w:rsidR="00A05DA3">
                              <w:rPr>
                                <w:rFonts w:ascii="MinionPro-MediumIt" w:hAnsi="MinionPro-MediumIt" w:cs="MinionPro-MediumIt"/>
                                <w:iCs/>
                                <w:sz w:val="20"/>
                                <w:szCs w:val="20"/>
                              </w:rPr>
                              <w:t xml:space="preserve">                                             </w:t>
                            </w:r>
                          </w:p>
                          <w:p w14:paraId="085BFB84" w14:textId="77777777" w:rsidR="00000FD7" w:rsidRPr="00000FD7" w:rsidRDefault="002058C4" w:rsidP="00A05DA3">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p>
                          <w:p w14:paraId="4BCCA0EA" w14:textId="77777777" w:rsidR="00F152BF" w:rsidRPr="00000FD7" w:rsidRDefault="00F152BF" w:rsidP="00000FD7">
                            <w:pPr>
                              <w:rPr>
                                <w:sz w:val="20"/>
                                <w:szCs w:val="20"/>
                              </w:rPr>
                            </w:pPr>
                          </w:p>
                          <w:p w14:paraId="04460010"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3C298" id="Text Box 19" o:spid="_x0000_s1035" type="#_x0000_t202" style="position:absolute;margin-left:12.5pt;margin-top:212.85pt;width:236.5pt;height:292.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87307F9" w14:textId="77777777" w:rsidR="00000FD7" w:rsidRPr="003B4303" w:rsidRDefault="00000FD7" w:rsidP="00000FD7">
                      <w:pPr>
                        <w:pStyle w:val="BasicParagraph"/>
                        <w:suppressAutoHyphens/>
                        <w:rPr>
                          <w:rFonts w:ascii="MinionPro-MediumIt" w:hAnsi="MinionPro-MediumIt" w:cs="MinionPro-MediumIt"/>
                          <w:i/>
                          <w:iCs/>
                          <w:sz w:val="32"/>
                          <w:szCs w:val="32"/>
                        </w:rPr>
                      </w:pPr>
                      <w:r w:rsidRPr="003B4303">
                        <w:rPr>
                          <w:rStyle w:val="CharacterStyle2"/>
                          <w:rFonts w:ascii="MinionPro-Bold" w:hAnsi="MinionPro-Bold" w:cs="MinionPro-Bold"/>
                          <w:i w:val="0"/>
                          <w:iCs w:val="0"/>
                          <w:smallCaps w:val="0"/>
                          <w:sz w:val="32"/>
                          <w:szCs w:val="32"/>
                        </w:rPr>
                        <w:t>School Community Team</w:t>
                      </w:r>
                    </w:p>
                    <w:p w14:paraId="5005C4CE" w14:textId="77777777" w:rsidR="002058C4" w:rsidRDefault="00CE0DD5" w:rsidP="00000FD7">
                      <w:pPr>
                        <w:pStyle w:val="BasicParagraph"/>
                        <w:suppressAutoHyphens/>
                        <w:spacing w:line="240" w:lineRule="auto"/>
                        <w:rPr>
                          <w:rFonts w:ascii="MinionPro-MediumIt" w:hAnsi="MinionPro-MediumIt" w:cs="MinionPro-MediumIt"/>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000FD7" w:rsidRPr="00000FD7">
                        <w:rPr>
                          <w:rFonts w:ascii="MinionPro-MediumIt" w:hAnsi="MinionPro-MediumIt" w:cs="MinionPro-MediumIt"/>
                          <w:iCs/>
                          <w:sz w:val="20"/>
                          <w:szCs w:val="20"/>
                        </w:rPr>
                        <w:t xml:space="preserve">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and website. If you would like to learn more about the School Community </w:t>
                      </w:r>
                      <w:r w:rsidR="00A05DA3" w:rsidRPr="00000FD7">
                        <w:rPr>
                          <w:rFonts w:ascii="MinionPro-MediumIt" w:hAnsi="MinionPro-MediumIt" w:cs="MinionPro-MediumIt"/>
                          <w:iCs/>
                          <w:sz w:val="20"/>
                          <w:szCs w:val="20"/>
                        </w:rPr>
                        <w:t>Team,</w:t>
                      </w:r>
                      <w:r w:rsidR="00A05DA3">
                        <w:rPr>
                          <w:rFonts w:ascii="MinionPro-MediumIt" w:hAnsi="MinionPro-MediumIt" w:cs="MinionPro-MediumIt"/>
                          <w:iCs/>
                          <w:sz w:val="20"/>
                          <w:szCs w:val="20"/>
                        </w:rPr>
                        <w:t xml:space="preserve"> please c</w:t>
                      </w:r>
                      <w:r w:rsidR="00000FD7" w:rsidRPr="00000FD7">
                        <w:rPr>
                          <w:rFonts w:ascii="MinionPro-MediumIt" w:hAnsi="MinionPro-MediumIt" w:cs="MinionPro-MediumIt"/>
                          <w:iCs/>
                          <w:sz w:val="20"/>
                          <w:szCs w:val="20"/>
                        </w:rPr>
                        <w:t>omplete the</w:t>
                      </w:r>
                      <w:r w:rsidR="002058C4">
                        <w:rPr>
                          <w:rFonts w:ascii="MinionPro-MediumIt" w:hAnsi="MinionPro-MediumIt" w:cs="MinionPro-MediumIt"/>
                          <w:iCs/>
                          <w:sz w:val="20"/>
                          <w:szCs w:val="20"/>
                        </w:rPr>
                        <w:t xml:space="preserve"> </w:t>
                      </w:r>
                      <w:r w:rsidR="002058C4" w:rsidRPr="00000FD7">
                        <w:rPr>
                          <w:rFonts w:ascii="MinionPro-MediumIt" w:hAnsi="MinionPro-MediumIt" w:cs="MinionPro-MediumIt"/>
                          <w:iCs/>
                          <w:sz w:val="20"/>
                          <w:szCs w:val="20"/>
                        </w:rPr>
                        <w:t>I</w:t>
                      </w:r>
                      <w:r w:rsidR="00000FD7" w:rsidRPr="00000FD7">
                        <w:rPr>
                          <w:rFonts w:ascii="MinionPro-MediumIt" w:hAnsi="MinionPro-MediumIt" w:cs="MinionPro-MediumIt"/>
                          <w:iCs/>
                          <w:sz w:val="20"/>
                          <w:szCs w:val="20"/>
                        </w:rPr>
                        <w:t>ntere</w:t>
                      </w:r>
                      <w:r w:rsidR="002058C4">
                        <w:rPr>
                          <w:rFonts w:ascii="MinionPro-MediumIt" w:hAnsi="MinionPro-MediumIt" w:cs="MinionPro-MediumIt"/>
                          <w:iCs/>
                          <w:sz w:val="20"/>
                          <w:szCs w:val="20"/>
                        </w:rPr>
                        <w:t xml:space="preserve">st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2058C4">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Main Office. </w:t>
                      </w:r>
                      <w:r w:rsidR="00A05DA3">
                        <w:rPr>
                          <w:rFonts w:ascii="MinionPro-MediumIt" w:hAnsi="MinionPro-MediumIt" w:cs="MinionPro-MediumIt"/>
                          <w:iCs/>
                          <w:sz w:val="20"/>
                          <w:szCs w:val="20"/>
                        </w:rPr>
                        <w:t xml:space="preserve">                                             </w:t>
                      </w:r>
                    </w:p>
                    <w:p w14:paraId="085BFB84" w14:textId="77777777" w:rsidR="00000FD7" w:rsidRPr="00000FD7" w:rsidRDefault="002058C4" w:rsidP="00A05DA3">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p>
                    <w:p w14:paraId="4BCCA0EA" w14:textId="77777777" w:rsidR="00F152BF" w:rsidRPr="00000FD7" w:rsidRDefault="00F152BF" w:rsidP="00000FD7">
                      <w:pPr>
                        <w:rPr>
                          <w:sz w:val="20"/>
                          <w:szCs w:val="20"/>
                        </w:rPr>
                      </w:pPr>
                    </w:p>
                    <w:p w14:paraId="04460010"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58252" behindDoc="0" locked="0" layoutInCell="1" allowOverlap="1" wp14:anchorId="46B8C837" wp14:editId="39E5B003">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20B600"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65F2DCA3" w14:textId="7777777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310753B9"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0123B960" w14:textId="77777777"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528B5132"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5B6C348" w14:textId="77777777"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0F6E777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BEA4064"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04B4F13B"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2C97210D"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3CDBC78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5682CE7A" w14:textId="77777777"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8C837" id="Text Box 21" o:spid="_x0000_s1036" type="#_x0000_t202" style="position:absolute;margin-left:306.4pt;margin-top:277pt;width:372.35pt;height:206.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420B600"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65F2DCA3" w14:textId="7777777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310753B9"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0123B960" w14:textId="77777777"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528B5132"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5B6C348" w14:textId="77777777"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0F6E777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BEA4064"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04B4F13B"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2C97210D"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3CDBC78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5682CE7A" w14:textId="77777777"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58251" behindDoc="0" locked="0" layoutInCell="1" allowOverlap="1" wp14:anchorId="3B9E2840" wp14:editId="3D7AEBD4">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9435F0"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04E61660"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9F520B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1BF4DD0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1BD03980"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1E3AA2D1" w14:textId="77777777" w:rsidR="00000FD7" w:rsidRDefault="00000FD7" w:rsidP="00000FD7">
                            <w:pPr>
                              <w:pStyle w:val="BasicParagraph"/>
                              <w:spacing w:line="240" w:lineRule="auto"/>
                              <w:rPr>
                                <w:rFonts w:ascii="Times New Roman" w:hAnsi="Times New Roman" w:cs="Times New Roman"/>
                                <w:iCs/>
                                <w:sz w:val="20"/>
                                <w:szCs w:val="20"/>
                              </w:rPr>
                            </w:pPr>
                          </w:p>
                          <w:p w14:paraId="4A84F20F"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694703E3"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646CFE85"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46D131A"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7829DAB"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58E77F10"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4026FC4"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2C867BB6"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3E44AFDD" w14:textId="77777777"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E2840" id="Text Box 20" o:spid="_x0000_s1037" type="#_x0000_t202" style="position:absolute;margin-left:305.25pt;margin-top:25.85pt;width:373.2pt;height:211.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449435F0"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04E61660"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9F520B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1BF4DD08"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1BD03980" w14:textId="7777777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1E3AA2D1" w14:textId="77777777" w:rsidR="00000FD7" w:rsidRDefault="00000FD7" w:rsidP="00000FD7">
                      <w:pPr>
                        <w:pStyle w:val="BasicParagraph"/>
                        <w:spacing w:line="240" w:lineRule="auto"/>
                        <w:rPr>
                          <w:rFonts w:ascii="Times New Roman" w:hAnsi="Times New Roman" w:cs="Times New Roman"/>
                          <w:iCs/>
                          <w:sz w:val="20"/>
                          <w:szCs w:val="20"/>
                        </w:rPr>
                      </w:pPr>
                    </w:p>
                    <w:p w14:paraId="4A84F20F"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694703E3"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646CFE85"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46D131A"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7829DAB"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58E77F10"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4026FC4" w14:textId="77777777"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2C867BB6"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3E44AFDD" w14:textId="77777777"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58249" behindDoc="0" locked="0" layoutInCell="1" allowOverlap="1" wp14:anchorId="2FB5EFEB" wp14:editId="71C1E448">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44B439C" w14:textId="77777777"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6DAA64" w14:textId="77777777" w:rsidR="001E6A49" w:rsidRPr="00000FD7" w:rsidRDefault="00CE0DD5"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1E6A49" w:rsidRPr="00000FD7">
                              <w:rPr>
                                <w:rFonts w:ascii="Times New Roman" w:hAnsi="Times New Roman" w:cs="Times New Roman"/>
                                <w:iCs/>
                                <w:sz w:val="20"/>
                                <w:szCs w:val="20"/>
                              </w:rPr>
                              <w:t>Elementary and our parents have adopted the National PTA Standards for Family-School Partnerships as the school’s model in engaging parents, students, and the community. These standards are:</w:t>
                            </w:r>
                          </w:p>
                          <w:p w14:paraId="382E7567"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695AB74C"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5836D85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4B176E5B"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5CF17B9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371F243A"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40BD8CC7" w14:textId="77777777"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B5EFEB" id="Text Box 18" o:spid="_x0000_s1038" type="#_x0000_t202" style="position:absolute;margin-left:13.3pt;margin-top:0;width:230.05pt;height:206.4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44B439C" w14:textId="77777777"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066DAA64" w14:textId="77777777" w:rsidR="001E6A49" w:rsidRPr="00000FD7" w:rsidRDefault="00CE0DD5"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sz w:val="20"/>
                          <w:szCs w:val="20"/>
                        </w:rPr>
                        <w:t>Brumby</w:t>
                      </w:r>
                      <w:r w:rsidRPr="003912BF">
                        <w:rPr>
                          <w:rFonts w:ascii="Times New Roman" w:hAnsi="Times New Roman" w:cs="Times New Roman"/>
                          <w:sz w:val="20"/>
                          <w:szCs w:val="20"/>
                        </w:rPr>
                        <w:t xml:space="preserve"> </w:t>
                      </w:r>
                      <w:r w:rsidR="001E6A49" w:rsidRPr="00000FD7">
                        <w:rPr>
                          <w:rFonts w:ascii="Times New Roman" w:hAnsi="Times New Roman" w:cs="Times New Roman"/>
                          <w:iCs/>
                          <w:sz w:val="20"/>
                          <w:szCs w:val="20"/>
                        </w:rPr>
                        <w:t>Elementary and our parents have adopted the National PTA Standards for Family-School Partnerships as the school’s model in engaging parents, students, and the community. These standards are:</w:t>
                      </w:r>
                    </w:p>
                    <w:p w14:paraId="382E7567"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695AB74C"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5836D85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4B176E5B"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5CF17B9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371F243A"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40BD8CC7" w14:textId="77777777"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953E73" w:rsidSect="001973F9">
      <w:head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297C5" w14:textId="77777777" w:rsidR="002A64FE" w:rsidRDefault="002A64FE" w:rsidP="001973F9">
      <w:r>
        <w:separator/>
      </w:r>
    </w:p>
  </w:endnote>
  <w:endnote w:type="continuationSeparator" w:id="0">
    <w:p w14:paraId="48CA5448" w14:textId="77777777" w:rsidR="002A64FE" w:rsidRDefault="002A64FE" w:rsidP="001973F9">
      <w:r>
        <w:continuationSeparator/>
      </w:r>
    </w:p>
  </w:endnote>
  <w:endnote w:type="continuationNotice" w:id="1">
    <w:p w14:paraId="293143EC" w14:textId="77777777" w:rsidR="002A64FE" w:rsidRDefault="002A6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644BD" w14:textId="77777777" w:rsidR="002A64FE" w:rsidRDefault="002A64FE" w:rsidP="001973F9">
      <w:r>
        <w:separator/>
      </w:r>
    </w:p>
  </w:footnote>
  <w:footnote w:type="continuationSeparator" w:id="0">
    <w:p w14:paraId="23103EF4" w14:textId="77777777" w:rsidR="002A64FE" w:rsidRDefault="002A64FE" w:rsidP="001973F9">
      <w:r>
        <w:continuationSeparator/>
      </w:r>
    </w:p>
  </w:footnote>
  <w:footnote w:type="continuationNotice" w:id="1">
    <w:p w14:paraId="16C60DD8" w14:textId="77777777" w:rsidR="002A64FE" w:rsidRDefault="002A64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63992" w14:textId="77777777" w:rsidR="001973F9" w:rsidRDefault="001973F9">
    <w:pPr>
      <w:pStyle w:val="Header"/>
    </w:pPr>
    <w:r>
      <w:rPr>
        <w:noProof/>
      </w:rPr>
      <w:drawing>
        <wp:anchor distT="0" distB="0" distL="114300" distR="114300" simplePos="0" relativeHeight="251658240" behindDoc="1" locked="0" layoutInCell="1" allowOverlap="1" wp14:anchorId="5F65707F" wp14:editId="5199A322">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BBD51" w14:textId="77777777" w:rsidR="001973F9" w:rsidRDefault="001973F9">
    <w:pPr>
      <w:pStyle w:val="Header"/>
    </w:pPr>
    <w:r>
      <w:rPr>
        <w:noProof/>
      </w:rPr>
      <w:drawing>
        <wp:anchor distT="0" distB="0" distL="114300" distR="114300" simplePos="0" relativeHeight="251658241" behindDoc="1" locked="0" layoutInCell="1" allowOverlap="1" wp14:anchorId="0E1437E1" wp14:editId="38B07520">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173" w14:textId="77777777" w:rsidR="001973F9" w:rsidRDefault="001973F9">
    <w:pPr>
      <w:pStyle w:val="Header"/>
    </w:pPr>
    <w:r>
      <w:rPr>
        <w:noProof/>
      </w:rPr>
      <w:drawing>
        <wp:anchor distT="0" distB="0" distL="114300" distR="114300" simplePos="0" relativeHeight="251658242" behindDoc="1" locked="0" layoutInCell="1" allowOverlap="1" wp14:anchorId="648A23EA" wp14:editId="2290B94D">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A402A" w14:textId="77777777" w:rsidR="001973F9" w:rsidRDefault="001973F9">
    <w:pPr>
      <w:pStyle w:val="Header"/>
    </w:pPr>
    <w:r>
      <w:rPr>
        <w:noProof/>
      </w:rPr>
      <w:drawing>
        <wp:anchor distT="0" distB="0" distL="114300" distR="114300" simplePos="0" relativeHeight="251658243" behindDoc="1" locked="0" layoutInCell="1" allowOverlap="1" wp14:anchorId="25218B07" wp14:editId="12DF4D09">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B7D8C"/>
    <w:multiLevelType w:val="hybridMultilevel"/>
    <w:tmpl w:val="ED9C1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1"/>
  </w:num>
  <w:num w:numId="6">
    <w:abstractNumId w:val="10"/>
  </w:num>
  <w:num w:numId="7">
    <w:abstractNumId w:val="9"/>
  </w:num>
  <w:num w:numId="8">
    <w:abstractNumId w:val="0"/>
  </w:num>
  <w:num w:numId="9">
    <w:abstractNumId w:val="7"/>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06B58"/>
    <w:rsid w:val="00015712"/>
    <w:rsid w:val="00016294"/>
    <w:rsid w:val="000164A5"/>
    <w:rsid w:val="0002285F"/>
    <w:rsid w:val="00030807"/>
    <w:rsid w:val="000319C7"/>
    <w:rsid w:val="00033C3E"/>
    <w:rsid w:val="00034801"/>
    <w:rsid w:val="00064004"/>
    <w:rsid w:val="000724D4"/>
    <w:rsid w:val="00084BEF"/>
    <w:rsid w:val="000A2460"/>
    <w:rsid w:val="000A3B68"/>
    <w:rsid w:val="000B7E53"/>
    <w:rsid w:val="000C5EFA"/>
    <w:rsid w:val="000D2B24"/>
    <w:rsid w:val="000F0484"/>
    <w:rsid w:val="000F3A58"/>
    <w:rsid w:val="000F4CA6"/>
    <w:rsid w:val="00103627"/>
    <w:rsid w:val="0010616A"/>
    <w:rsid w:val="001330BE"/>
    <w:rsid w:val="00137C30"/>
    <w:rsid w:val="00137FBD"/>
    <w:rsid w:val="00141953"/>
    <w:rsid w:val="001426C4"/>
    <w:rsid w:val="00146518"/>
    <w:rsid w:val="00154EBD"/>
    <w:rsid w:val="00164473"/>
    <w:rsid w:val="00174E00"/>
    <w:rsid w:val="001861FE"/>
    <w:rsid w:val="00196AD1"/>
    <w:rsid w:val="0019716C"/>
    <w:rsid w:val="001973F9"/>
    <w:rsid w:val="001A0E34"/>
    <w:rsid w:val="001B4441"/>
    <w:rsid w:val="001D019C"/>
    <w:rsid w:val="001E62E7"/>
    <w:rsid w:val="001E6A49"/>
    <w:rsid w:val="001E7BA6"/>
    <w:rsid w:val="001F0382"/>
    <w:rsid w:val="001F22F4"/>
    <w:rsid w:val="001F702C"/>
    <w:rsid w:val="002058C4"/>
    <w:rsid w:val="00207433"/>
    <w:rsid w:val="00211C38"/>
    <w:rsid w:val="0021474D"/>
    <w:rsid w:val="00221AC7"/>
    <w:rsid w:val="0023208D"/>
    <w:rsid w:val="00246175"/>
    <w:rsid w:val="002511CD"/>
    <w:rsid w:val="00262FEF"/>
    <w:rsid w:val="002767D9"/>
    <w:rsid w:val="002840F7"/>
    <w:rsid w:val="00287708"/>
    <w:rsid w:val="002966D1"/>
    <w:rsid w:val="002A64FE"/>
    <w:rsid w:val="002B05C3"/>
    <w:rsid w:val="002B2736"/>
    <w:rsid w:val="002B4CEE"/>
    <w:rsid w:val="002D0B5C"/>
    <w:rsid w:val="002D26E7"/>
    <w:rsid w:val="002D4712"/>
    <w:rsid w:val="002D6EE9"/>
    <w:rsid w:val="002D723A"/>
    <w:rsid w:val="002F106F"/>
    <w:rsid w:val="0033284D"/>
    <w:rsid w:val="00336474"/>
    <w:rsid w:val="00337518"/>
    <w:rsid w:val="00343258"/>
    <w:rsid w:val="00363169"/>
    <w:rsid w:val="00383A67"/>
    <w:rsid w:val="003912BF"/>
    <w:rsid w:val="00393D98"/>
    <w:rsid w:val="003959EA"/>
    <w:rsid w:val="003A4502"/>
    <w:rsid w:val="003B4303"/>
    <w:rsid w:val="003C0BFE"/>
    <w:rsid w:val="003C5D76"/>
    <w:rsid w:val="003C61F2"/>
    <w:rsid w:val="003E6D3E"/>
    <w:rsid w:val="004053EA"/>
    <w:rsid w:val="004254B9"/>
    <w:rsid w:val="0043369D"/>
    <w:rsid w:val="00434297"/>
    <w:rsid w:val="00434BFB"/>
    <w:rsid w:val="004428BB"/>
    <w:rsid w:val="004442DB"/>
    <w:rsid w:val="00471BB8"/>
    <w:rsid w:val="004956A7"/>
    <w:rsid w:val="004A2058"/>
    <w:rsid w:val="004A5434"/>
    <w:rsid w:val="004B3B62"/>
    <w:rsid w:val="004C10B4"/>
    <w:rsid w:val="0051735B"/>
    <w:rsid w:val="00523218"/>
    <w:rsid w:val="005B2DCD"/>
    <w:rsid w:val="005C68B5"/>
    <w:rsid w:val="005D79DC"/>
    <w:rsid w:val="005E3DB5"/>
    <w:rsid w:val="005E5FFB"/>
    <w:rsid w:val="005F4340"/>
    <w:rsid w:val="005F7735"/>
    <w:rsid w:val="00607ED1"/>
    <w:rsid w:val="006238E9"/>
    <w:rsid w:val="00635176"/>
    <w:rsid w:val="00640411"/>
    <w:rsid w:val="006415F0"/>
    <w:rsid w:val="00642761"/>
    <w:rsid w:val="00650BDF"/>
    <w:rsid w:val="006548F7"/>
    <w:rsid w:val="006555F7"/>
    <w:rsid w:val="006572A9"/>
    <w:rsid w:val="00657A6D"/>
    <w:rsid w:val="00665048"/>
    <w:rsid w:val="00666F3E"/>
    <w:rsid w:val="00671427"/>
    <w:rsid w:val="006801B4"/>
    <w:rsid w:val="00691140"/>
    <w:rsid w:val="006B6053"/>
    <w:rsid w:val="006E0F80"/>
    <w:rsid w:val="006F24CF"/>
    <w:rsid w:val="006F797D"/>
    <w:rsid w:val="00702265"/>
    <w:rsid w:val="007110F8"/>
    <w:rsid w:val="00717736"/>
    <w:rsid w:val="0072548E"/>
    <w:rsid w:val="00731118"/>
    <w:rsid w:val="007333D2"/>
    <w:rsid w:val="00745FB1"/>
    <w:rsid w:val="00755E94"/>
    <w:rsid w:val="00756518"/>
    <w:rsid w:val="007837A8"/>
    <w:rsid w:val="007B0454"/>
    <w:rsid w:val="007B2553"/>
    <w:rsid w:val="007D26FE"/>
    <w:rsid w:val="007F35CF"/>
    <w:rsid w:val="00810000"/>
    <w:rsid w:val="008243A7"/>
    <w:rsid w:val="00830578"/>
    <w:rsid w:val="00835954"/>
    <w:rsid w:val="008437FB"/>
    <w:rsid w:val="008444EA"/>
    <w:rsid w:val="00847C9C"/>
    <w:rsid w:val="00852D87"/>
    <w:rsid w:val="008539E8"/>
    <w:rsid w:val="008576D4"/>
    <w:rsid w:val="0086008D"/>
    <w:rsid w:val="0086353C"/>
    <w:rsid w:val="00864387"/>
    <w:rsid w:val="00873950"/>
    <w:rsid w:val="008812A4"/>
    <w:rsid w:val="00881722"/>
    <w:rsid w:val="00884CE2"/>
    <w:rsid w:val="008A1508"/>
    <w:rsid w:val="008A2816"/>
    <w:rsid w:val="008A37FD"/>
    <w:rsid w:val="008A6E93"/>
    <w:rsid w:val="008B0669"/>
    <w:rsid w:val="008B3B9C"/>
    <w:rsid w:val="008B3FD5"/>
    <w:rsid w:val="008C087B"/>
    <w:rsid w:val="008C1BFC"/>
    <w:rsid w:val="008C66C7"/>
    <w:rsid w:val="008C6DB6"/>
    <w:rsid w:val="00903FF3"/>
    <w:rsid w:val="00915F82"/>
    <w:rsid w:val="00916491"/>
    <w:rsid w:val="00921A27"/>
    <w:rsid w:val="009251E9"/>
    <w:rsid w:val="00933233"/>
    <w:rsid w:val="00951F9E"/>
    <w:rsid w:val="00953E73"/>
    <w:rsid w:val="0096445F"/>
    <w:rsid w:val="00967121"/>
    <w:rsid w:val="00971D86"/>
    <w:rsid w:val="00985639"/>
    <w:rsid w:val="009A4F7B"/>
    <w:rsid w:val="009C42EE"/>
    <w:rsid w:val="009D5CE6"/>
    <w:rsid w:val="009F0A17"/>
    <w:rsid w:val="00A05DA3"/>
    <w:rsid w:val="00A14EB4"/>
    <w:rsid w:val="00A173B3"/>
    <w:rsid w:val="00A50CBB"/>
    <w:rsid w:val="00A61F4A"/>
    <w:rsid w:val="00A6420E"/>
    <w:rsid w:val="00A74413"/>
    <w:rsid w:val="00A8174D"/>
    <w:rsid w:val="00A82AE8"/>
    <w:rsid w:val="00A84A58"/>
    <w:rsid w:val="00AA3691"/>
    <w:rsid w:val="00AC593C"/>
    <w:rsid w:val="00B04F4D"/>
    <w:rsid w:val="00B13A2C"/>
    <w:rsid w:val="00B20435"/>
    <w:rsid w:val="00B207E3"/>
    <w:rsid w:val="00B308EB"/>
    <w:rsid w:val="00B3505C"/>
    <w:rsid w:val="00B37EE3"/>
    <w:rsid w:val="00B45DA6"/>
    <w:rsid w:val="00B66C01"/>
    <w:rsid w:val="00B75AC1"/>
    <w:rsid w:val="00B86798"/>
    <w:rsid w:val="00BA59FD"/>
    <w:rsid w:val="00BA67F9"/>
    <w:rsid w:val="00BB1E81"/>
    <w:rsid w:val="00BC326C"/>
    <w:rsid w:val="00BC6C1B"/>
    <w:rsid w:val="00BD4563"/>
    <w:rsid w:val="00BD72DC"/>
    <w:rsid w:val="00BF29B1"/>
    <w:rsid w:val="00C04513"/>
    <w:rsid w:val="00C054AF"/>
    <w:rsid w:val="00C103CC"/>
    <w:rsid w:val="00C11097"/>
    <w:rsid w:val="00C2353E"/>
    <w:rsid w:val="00C24A59"/>
    <w:rsid w:val="00C57FC7"/>
    <w:rsid w:val="00C644CE"/>
    <w:rsid w:val="00C70B9B"/>
    <w:rsid w:val="00C713B2"/>
    <w:rsid w:val="00C81243"/>
    <w:rsid w:val="00C9322B"/>
    <w:rsid w:val="00CA4298"/>
    <w:rsid w:val="00CA66B0"/>
    <w:rsid w:val="00CB69B0"/>
    <w:rsid w:val="00CC3B9A"/>
    <w:rsid w:val="00CC45D4"/>
    <w:rsid w:val="00CC5715"/>
    <w:rsid w:val="00CD1880"/>
    <w:rsid w:val="00CD2E48"/>
    <w:rsid w:val="00CE0DD5"/>
    <w:rsid w:val="00CE130C"/>
    <w:rsid w:val="00CE4E19"/>
    <w:rsid w:val="00D12CCC"/>
    <w:rsid w:val="00D219A9"/>
    <w:rsid w:val="00D33A84"/>
    <w:rsid w:val="00D4491F"/>
    <w:rsid w:val="00D465A6"/>
    <w:rsid w:val="00D53154"/>
    <w:rsid w:val="00D61CDA"/>
    <w:rsid w:val="00D712FD"/>
    <w:rsid w:val="00D80809"/>
    <w:rsid w:val="00D85A0D"/>
    <w:rsid w:val="00D878EF"/>
    <w:rsid w:val="00D9771F"/>
    <w:rsid w:val="00DA7E7F"/>
    <w:rsid w:val="00DC0452"/>
    <w:rsid w:val="00DC3951"/>
    <w:rsid w:val="00DD277C"/>
    <w:rsid w:val="00DD2FDC"/>
    <w:rsid w:val="00DF7095"/>
    <w:rsid w:val="00E0065F"/>
    <w:rsid w:val="00E06BA2"/>
    <w:rsid w:val="00E109A5"/>
    <w:rsid w:val="00E213E3"/>
    <w:rsid w:val="00E30FBD"/>
    <w:rsid w:val="00E407D2"/>
    <w:rsid w:val="00E5521A"/>
    <w:rsid w:val="00E65C8D"/>
    <w:rsid w:val="00E701BE"/>
    <w:rsid w:val="00E8098C"/>
    <w:rsid w:val="00E81BF3"/>
    <w:rsid w:val="00E922D8"/>
    <w:rsid w:val="00E92A79"/>
    <w:rsid w:val="00E93303"/>
    <w:rsid w:val="00E97AA1"/>
    <w:rsid w:val="00EA1923"/>
    <w:rsid w:val="00EC0DDF"/>
    <w:rsid w:val="00EC0EC7"/>
    <w:rsid w:val="00EC77D4"/>
    <w:rsid w:val="00EE2F91"/>
    <w:rsid w:val="00EE6324"/>
    <w:rsid w:val="00F152BF"/>
    <w:rsid w:val="00F15E66"/>
    <w:rsid w:val="00F45F2A"/>
    <w:rsid w:val="00F5442E"/>
    <w:rsid w:val="00F54577"/>
    <w:rsid w:val="00F65047"/>
    <w:rsid w:val="00F66CBE"/>
    <w:rsid w:val="00F74C65"/>
    <w:rsid w:val="00F75595"/>
    <w:rsid w:val="00F8005F"/>
    <w:rsid w:val="00FB53F9"/>
    <w:rsid w:val="00FC1014"/>
    <w:rsid w:val="00FC3CE3"/>
    <w:rsid w:val="00FD4EE2"/>
    <w:rsid w:val="00FE02DE"/>
    <w:rsid w:val="00FE4F46"/>
    <w:rsid w:val="00FF7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732A0"/>
  <w15:chartTrackingRefBased/>
  <w15:docId w15:val="{95867235-2A36-43AA-9003-F78DE9AA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UnresolvedMention">
    <w:name w:val="Unresolved Mention"/>
    <w:basedOn w:val="DefaultParagraphFont"/>
    <w:uiPriority w:val="99"/>
    <w:rsid w:val="00E701BE"/>
    <w:rPr>
      <w:color w:val="605E5C"/>
      <w:shd w:val="clear" w:color="auto" w:fill="E1DFDD"/>
    </w:rPr>
  </w:style>
  <w:style w:type="paragraph" w:styleId="NormalWeb">
    <w:name w:val="Normal (Web)"/>
    <w:basedOn w:val="Normal"/>
    <w:uiPriority w:val="99"/>
    <w:semiHidden/>
    <w:unhideWhenUsed/>
    <w:rsid w:val="00F6504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6180">
      <w:bodyDiv w:val="1"/>
      <w:marLeft w:val="0"/>
      <w:marRight w:val="0"/>
      <w:marTop w:val="0"/>
      <w:marBottom w:val="0"/>
      <w:divBdr>
        <w:top w:val="none" w:sz="0" w:space="0" w:color="auto"/>
        <w:left w:val="none" w:sz="0" w:space="0" w:color="auto"/>
        <w:bottom w:val="none" w:sz="0" w:space="0" w:color="auto"/>
        <w:right w:val="none" w:sz="0" w:space="0" w:color="auto"/>
      </w:divBdr>
    </w:div>
    <w:div w:id="125701492">
      <w:bodyDiv w:val="1"/>
      <w:marLeft w:val="0"/>
      <w:marRight w:val="0"/>
      <w:marTop w:val="0"/>
      <w:marBottom w:val="0"/>
      <w:divBdr>
        <w:top w:val="none" w:sz="0" w:space="0" w:color="auto"/>
        <w:left w:val="none" w:sz="0" w:space="0" w:color="auto"/>
        <w:bottom w:val="none" w:sz="0" w:space="0" w:color="auto"/>
        <w:right w:val="none" w:sz="0" w:space="0" w:color="auto"/>
      </w:divBdr>
    </w:div>
    <w:div w:id="439571506">
      <w:bodyDiv w:val="1"/>
      <w:marLeft w:val="0"/>
      <w:marRight w:val="0"/>
      <w:marTop w:val="0"/>
      <w:marBottom w:val="0"/>
      <w:divBdr>
        <w:top w:val="none" w:sz="0" w:space="0" w:color="auto"/>
        <w:left w:val="none" w:sz="0" w:space="0" w:color="auto"/>
        <w:bottom w:val="none" w:sz="0" w:space="0" w:color="auto"/>
        <w:right w:val="none" w:sz="0" w:space="0" w:color="auto"/>
      </w:divBdr>
    </w:div>
    <w:div w:id="507794478">
      <w:bodyDiv w:val="1"/>
      <w:marLeft w:val="0"/>
      <w:marRight w:val="0"/>
      <w:marTop w:val="0"/>
      <w:marBottom w:val="0"/>
      <w:divBdr>
        <w:top w:val="none" w:sz="0" w:space="0" w:color="auto"/>
        <w:left w:val="none" w:sz="0" w:space="0" w:color="auto"/>
        <w:bottom w:val="none" w:sz="0" w:space="0" w:color="auto"/>
        <w:right w:val="none" w:sz="0" w:space="0" w:color="auto"/>
      </w:divBdr>
    </w:div>
    <w:div w:id="1081099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Luz.Landaverde@cobbk12.org" TargetMode="External"/><Relationship Id="rId2" Type="http://schemas.openxmlformats.org/officeDocument/2006/relationships/customXml" Target="../customXml/item2.xml"/><Relationship Id="rId16" Type="http://schemas.openxmlformats.org/officeDocument/2006/relationships/hyperlink" Target="mailto:Luz.Landaverde@cobbk12.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uz.Landaverde@cobbk12.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z.Landaverde@cobbk12.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AF93ADCD6F27F4097880F0AE0A6CC28" ma:contentTypeVersion="11" ma:contentTypeDescription="Create a new document." ma:contentTypeScope="" ma:versionID="cd6bbd1400e1092f0b3ef70297265bb2">
  <xsd:schema xmlns:xsd="http://www.w3.org/2001/XMLSchema" xmlns:xs="http://www.w3.org/2001/XMLSchema" xmlns:p="http://schemas.microsoft.com/office/2006/metadata/properties" xmlns:ns2="f369d6a1-e944-4409-8014-8c2b92b73b35" xmlns:ns3="2578cbb3-2e59-433d-ac0e-53becb306a2b" targetNamespace="http://schemas.microsoft.com/office/2006/metadata/properties" ma:root="true" ma:fieldsID="0e8c610f9b0b6dbe32d194bf066c05bd" ns2:_="" ns3:_="">
    <xsd:import namespace="f369d6a1-e944-4409-8014-8c2b92b73b35"/>
    <xsd:import namespace="2578cbb3-2e59-433d-ac0e-53becb306a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9d6a1-e944-4409-8014-8c2b92b73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78cbb3-2e59-433d-ac0e-53becb306a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CEDD80-436B-4183-87CA-3C8EA8506B1C}">
  <ds:schemaRefs>
    <ds:schemaRef ds:uri="http://schemas.openxmlformats.org/officeDocument/2006/bibliography"/>
  </ds:schemaRefs>
</ds:datastoreItem>
</file>

<file path=customXml/itemProps4.xml><?xml version="1.0" encoding="utf-8"?>
<ds:datastoreItem xmlns:ds="http://schemas.openxmlformats.org/officeDocument/2006/customXml" ds:itemID="{55426DCF-3799-4E35-8A88-CB380A05B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69d6a1-e944-4409-8014-8c2b92b73b35"/>
    <ds:schemaRef ds:uri="2578cbb3-2e59-433d-ac0e-53becb306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Links>
    <vt:vector size="12" baseType="variant">
      <vt:variant>
        <vt:i4>3539010</vt:i4>
      </vt:variant>
      <vt:variant>
        <vt:i4>3</vt:i4>
      </vt:variant>
      <vt:variant>
        <vt:i4>0</vt:i4>
      </vt:variant>
      <vt:variant>
        <vt:i4>5</vt:i4>
      </vt:variant>
      <vt:variant>
        <vt:lpwstr>mailto:Luz.Landaverde@cobbk12.org</vt:lpwstr>
      </vt:variant>
      <vt:variant>
        <vt:lpwstr/>
      </vt:variant>
      <vt:variant>
        <vt:i4>3539010</vt:i4>
      </vt:variant>
      <vt:variant>
        <vt:i4>0</vt:i4>
      </vt:variant>
      <vt:variant>
        <vt:i4>0</vt:i4>
      </vt:variant>
      <vt:variant>
        <vt:i4>5</vt:i4>
      </vt:variant>
      <vt:variant>
        <vt:lpwstr>mailto:Luz.Landaverde@cobbk12.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Wendy Rice</cp:lastModifiedBy>
  <cp:revision>192</cp:revision>
  <cp:lastPrinted>2019-09-17T17:38:00Z</cp:lastPrinted>
  <dcterms:created xsi:type="dcterms:W3CDTF">2020-09-11T19:43:00Z</dcterms:created>
  <dcterms:modified xsi:type="dcterms:W3CDTF">2021-08-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F93ADCD6F27F4097880F0AE0A6CC28</vt:lpwstr>
  </property>
</Properties>
</file>